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3A8B9" w14:textId="77777777" w:rsidR="00E4443D" w:rsidRDefault="00F92E1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eastAsia="宋体" w:hint="eastAsia"/>
          <w:b/>
          <w:sz w:val="24"/>
          <w:lang w:val="en-US" w:eastAsia="zh-CN"/>
        </w:rPr>
        <w:t xml:space="preserve"> Electronic</w:t>
      </w:r>
      <w:r>
        <w:rPr>
          <w:rFonts w:eastAsia="宋体"/>
          <w:b/>
          <w:sz w:val="24"/>
          <w:lang w:val="en-US" w:eastAsia="zh-CN"/>
        </w:rPr>
        <w:tab/>
        <w:t xml:space="preserve"> R2-210xxxx</w:t>
      </w:r>
    </w:p>
    <w:p w14:paraId="602C8CF5" w14:textId="77777777" w:rsidR="00E4443D" w:rsidRDefault="00F92E1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宋体"/>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宋体"/>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宋体"/>
                <w:lang w:eastAsia="zh-CN"/>
              </w:rPr>
            </w:pPr>
            <w:r>
              <w:t>Rel-1</w:t>
            </w:r>
            <w:r>
              <w:rPr>
                <w:rFonts w:eastAsia="宋体"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宋体"/>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宋体"/>
                <w:lang w:val="en-US" w:eastAsia="zh-CN"/>
              </w:rPr>
            </w:pPr>
            <w:r>
              <w:rPr>
                <w:rFonts w:eastAsia="宋体"/>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宋体"/>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宋体"/>
          <w:lang w:eastAsia="zh-CN"/>
        </w:rPr>
      </w:pPr>
    </w:p>
    <w:p w14:paraId="7EF5748B" w14:textId="77777777" w:rsidR="00E4443D" w:rsidRDefault="00E4443D">
      <w:pPr>
        <w:rPr>
          <w:rFonts w:eastAsia="宋体"/>
          <w:lang w:eastAsia="zh-CN"/>
        </w:rPr>
      </w:pPr>
    </w:p>
    <w:p w14:paraId="2984F900" w14:textId="77777777" w:rsidR="00E4443D" w:rsidRDefault="00E4443D">
      <w:pPr>
        <w:rPr>
          <w:rFonts w:eastAsia="宋体"/>
          <w:lang w:eastAsia="zh-CN"/>
        </w:rPr>
      </w:pPr>
    </w:p>
    <w:p w14:paraId="6D513C41" w14:textId="77777777" w:rsidR="00E4443D" w:rsidRDefault="00E4443D">
      <w:pPr>
        <w:rPr>
          <w:rFonts w:eastAsia="宋体"/>
          <w:lang w:eastAsia="zh-CN"/>
        </w:rPr>
      </w:pPr>
    </w:p>
    <w:p w14:paraId="60817FD9" w14:textId="77777777" w:rsidR="00E4443D" w:rsidRDefault="00E4443D">
      <w:pPr>
        <w:rPr>
          <w:rFonts w:eastAsia="宋体"/>
          <w:lang w:eastAsia="zh-CN"/>
        </w:rPr>
      </w:pPr>
    </w:p>
    <w:p w14:paraId="631299F2" w14:textId="77777777" w:rsidR="00E4443D" w:rsidRDefault="00E4443D">
      <w:pPr>
        <w:rPr>
          <w:rFonts w:eastAsia="宋体"/>
          <w:lang w:eastAsia="zh-CN"/>
        </w:rPr>
      </w:pPr>
    </w:p>
    <w:p w14:paraId="5BA8CB41" w14:textId="77777777" w:rsidR="00E4443D" w:rsidRDefault="00E4443D">
      <w:pPr>
        <w:rPr>
          <w:rFonts w:eastAsia="宋体"/>
          <w:lang w:eastAsia="zh-CN"/>
        </w:rPr>
      </w:pPr>
    </w:p>
    <w:p w14:paraId="758A5D7E" w14:textId="77777777" w:rsidR="00E4443D" w:rsidRDefault="00E4443D">
      <w:pPr>
        <w:rPr>
          <w:rFonts w:eastAsia="宋体"/>
          <w:lang w:eastAsia="zh-CN"/>
        </w:rPr>
      </w:pPr>
    </w:p>
    <w:p w14:paraId="5831A5A8" w14:textId="77777777" w:rsidR="00E4443D" w:rsidRDefault="00E4443D">
      <w:pPr>
        <w:rPr>
          <w:rFonts w:eastAsia="宋体"/>
          <w:lang w:eastAsia="zh-CN"/>
        </w:rPr>
      </w:pPr>
    </w:p>
    <w:p w14:paraId="03ACF3AE" w14:textId="77777777" w:rsidR="00E4443D" w:rsidRDefault="00E4443D">
      <w:pPr>
        <w:rPr>
          <w:rFonts w:eastAsia="宋体"/>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 xml:space="preserve">Physical </w:t>
      </w:r>
      <w:proofErr w:type="gramStart"/>
      <w:r>
        <w:t>Random Access</w:t>
      </w:r>
      <w:proofErr w:type="gramEnd"/>
      <w:r>
        <w:t xml:space="preserve">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Default="00F92E1F">
      <w:pPr>
        <w:pStyle w:val="EW"/>
      </w:pPr>
      <w:r>
        <w:t>SIB</w:t>
      </w:r>
      <w:r>
        <w:tab/>
        <w:t>System Information Block</w:t>
      </w:r>
    </w:p>
    <w:p w14:paraId="58DEA99C" w14:textId="77777777" w:rsidR="00E4443D" w:rsidRDefault="00F92E1F">
      <w:pPr>
        <w:pStyle w:val="EW"/>
      </w:pPr>
      <w:r>
        <w:t>SI-RNTI</w:t>
      </w:r>
      <w:r>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77777777" w:rsidR="00E4443D" w:rsidRDefault="00F92E1F">
      <w:pPr>
        <w:pStyle w:val="EW"/>
      </w:pPr>
      <w:ins w:id="12" w:author="Interdigital" w:date="2021-08-06T16:51:00Z">
        <w:r>
          <w:t>SL</w:t>
        </w:r>
      </w:ins>
      <w:ins w:id="13" w:author="Interdigital" w:date="2021-08-18T11:46:00Z">
        <w:r>
          <w:t xml:space="preserve"> </w:t>
        </w:r>
      </w:ins>
      <w:ins w:id="14" w:author="Interdigital" w:date="2021-08-06T16:51:00Z">
        <w:r>
          <w:t>DRX</w:t>
        </w:r>
        <w:r>
          <w:tab/>
        </w:r>
        <w:commentRangeStart w:id="15"/>
        <w:commentRangeStart w:id="16"/>
        <w:commentRangeStart w:id="17"/>
        <w:proofErr w:type="spellStart"/>
        <w:r>
          <w:t>Sidelink</w:t>
        </w:r>
        <w:proofErr w:type="spellEnd"/>
        <w:r>
          <w:t xml:space="preserve"> </w:t>
        </w:r>
        <w:del w:id="18" w:author="OPPO (Qianxi)" w:date="2021-08-18T09:12:00Z">
          <w:r>
            <w:delText>d</w:delText>
          </w:r>
        </w:del>
      </w:ins>
      <w:ins w:id="19" w:author="OPPO (Qianxi)" w:date="2021-08-18T09:12:00Z">
        <w:r>
          <w:t>D</w:t>
        </w:r>
      </w:ins>
      <w:ins w:id="20" w:author="Interdigital" w:date="2021-08-06T16:51:00Z">
        <w:r>
          <w:t xml:space="preserve">iscontinuous </w:t>
        </w:r>
        <w:del w:id="21" w:author="OPPO (Qianxi)" w:date="2021-08-18T09:12:00Z">
          <w:r>
            <w:delText>r</w:delText>
          </w:r>
        </w:del>
      </w:ins>
      <w:ins w:id="22" w:author="OPPO (Qianxi)" w:date="2021-08-18T09:12:00Z">
        <w:r>
          <w:t>R</w:t>
        </w:r>
      </w:ins>
      <w:ins w:id="23" w:author="Interdigital" w:date="2021-08-06T16:51:00Z">
        <w:r>
          <w:t>eception</w:t>
        </w:r>
      </w:ins>
      <w:commentRangeEnd w:id="15"/>
      <w:r>
        <w:rPr>
          <w:rStyle w:val="afff"/>
        </w:rPr>
        <w:commentReference w:id="15"/>
      </w:r>
      <w:commentRangeEnd w:id="16"/>
      <w:r>
        <w:rPr>
          <w:rStyle w:val="afff"/>
        </w:rPr>
        <w:commentReference w:id="16"/>
      </w:r>
      <w:commentRangeEnd w:id="17"/>
      <w:r>
        <w:rPr>
          <w:rStyle w:val="afff"/>
        </w:rPr>
        <w:commentReference w:id="17"/>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09BFF801" w14:textId="77777777" w:rsidR="00E4443D" w:rsidRDefault="00F92E1F">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宋体"/>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2"/>
      </w:pPr>
      <w:bookmarkStart w:id="24" w:name="_Toc76504919"/>
      <w:bookmarkStart w:id="25" w:name="_Toc37231881"/>
      <w:bookmarkStart w:id="26" w:name="_Toc29376008"/>
      <w:bookmarkStart w:id="27" w:name="_Toc20387929"/>
      <w:bookmarkStart w:id="28" w:name="_Toc46501936"/>
      <w:bookmarkStart w:id="29" w:name="_Toc51971284"/>
      <w:bookmarkStart w:id="30" w:name="_Toc52551267"/>
      <w:r>
        <w:t>5.5</w:t>
      </w:r>
      <w:r>
        <w:rPr>
          <w:rFonts w:ascii="Calibri" w:eastAsia="MS Mincho" w:hAnsi="Calibri"/>
          <w:sz w:val="22"/>
          <w:szCs w:val="22"/>
        </w:rPr>
        <w:tab/>
      </w:r>
      <w:r>
        <w:t>Transport Channels</w:t>
      </w:r>
      <w:bookmarkEnd w:id="24"/>
      <w:bookmarkEnd w:id="25"/>
      <w:bookmarkEnd w:id="26"/>
      <w:bookmarkEnd w:id="27"/>
      <w:bookmarkEnd w:id="28"/>
      <w:bookmarkEnd w:id="29"/>
      <w:bookmarkEnd w:id="30"/>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proofErr w:type="spellStart"/>
      <w:r>
        <w:t>Sidelink</w:t>
      </w:r>
      <w:proofErr w:type="spellEnd"/>
      <w:r>
        <w:t xml:space="preserve"> transport channel types are:</w:t>
      </w:r>
    </w:p>
    <w:p w14:paraId="2017C824" w14:textId="77777777" w:rsidR="00E4443D" w:rsidRDefault="00F92E1F">
      <w:pPr>
        <w:pStyle w:val="B10"/>
      </w:pPr>
      <w:r>
        <w:t>1.</w:t>
      </w:r>
      <w:r>
        <w:tab/>
      </w:r>
      <w:proofErr w:type="spellStart"/>
      <w:r>
        <w:rPr>
          <w:b/>
        </w:rPr>
        <w:t>Sidelink</w:t>
      </w:r>
      <w:proofErr w:type="spellEnd"/>
      <w:r>
        <w:rPr>
          <w:b/>
        </w:rPr>
        <w:t xml:space="preserve">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proofErr w:type="spellStart"/>
      <w:r>
        <w:rPr>
          <w:b/>
        </w:rPr>
        <w:t>Sidelink</w:t>
      </w:r>
      <w:proofErr w:type="spellEnd"/>
      <w:r>
        <w:rPr>
          <w:b/>
        </w:rPr>
        <w:t xml:space="preserve">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31" w:author="Interdigital" w:date="2021-08-06T16:31:00Z"/>
        </w:rPr>
      </w:pPr>
      <w:r>
        <w:t>-</w:t>
      </w:r>
      <w:r>
        <w:tab/>
        <w:t>support for dynamic link adaptation by varying the transmit power, modulation and coding.</w:t>
      </w:r>
    </w:p>
    <w:p w14:paraId="2D8626FA" w14:textId="77777777" w:rsidR="00E4443D" w:rsidRDefault="00F92E1F">
      <w:pPr>
        <w:pStyle w:val="B2"/>
        <w:rPr>
          <w:ins w:id="32" w:author="Interdigital" w:date="2021-08-06T16:31:00Z"/>
        </w:rPr>
      </w:pPr>
      <w:ins w:id="33" w:author="Interdigital" w:date="2021-08-06T16:31:00Z">
        <w:r>
          <w:t>-</w:t>
        </w:r>
        <w:r>
          <w:tab/>
          <w:t xml:space="preserve">support for UE </w:t>
        </w:r>
      </w:ins>
      <w:ins w:id="34" w:author="Interdigital" w:date="2021-08-10T09:05:00Z">
        <w:r>
          <w:t xml:space="preserve">SL </w:t>
        </w:r>
      </w:ins>
      <w:ins w:id="35" w:author="Interdigital" w:date="2021-08-06T16:31:00Z">
        <w:r>
          <w:t>discontinuous reception (SL-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宋体"/>
          <w:lang w:eastAsia="zh-CN"/>
        </w:rPr>
        <w:sectPr w:rsidR="00E4443D">
          <w:headerReference w:type="even" r:id="rId19"/>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6" w:name="_Toc501040585"/>
      <w:bookmarkStart w:id="37" w:name="_Toc500511687"/>
      <w:r>
        <w:rPr>
          <w:i/>
        </w:rPr>
        <w:lastRenderedPageBreak/>
        <w:t>Next Modified Subclause</w:t>
      </w:r>
    </w:p>
    <w:p w14:paraId="55AC9AD8" w14:textId="77777777" w:rsidR="00E4443D" w:rsidRDefault="00F92E1F">
      <w:pPr>
        <w:pStyle w:val="40"/>
      </w:pPr>
      <w:bookmarkStart w:id="38" w:name="_Toc52551486"/>
      <w:bookmarkStart w:id="39" w:name="_Toc76505140"/>
      <w:bookmarkStart w:id="40" w:name="_Toc51971503"/>
      <w:bookmarkStart w:id="41" w:name="_Toc46502155"/>
      <w:bookmarkStart w:id="42" w:name="_Toc37232069"/>
      <w:r>
        <w:t>16.9.2.2</w:t>
      </w:r>
      <w:r>
        <w:tab/>
        <w:t>MAC</w:t>
      </w:r>
      <w:bookmarkEnd w:id="38"/>
      <w:bookmarkEnd w:id="39"/>
      <w:bookmarkEnd w:id="40"/>
      <w:bookmarkEnd w:id="41"/>
      <w:bookmarkEnd w:id="42"/>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 xml:space="preserve">Priority handling between uplink and </w:t>
      </w:r>
      <w:proofErr w:type="spellStart"/>
      <w:r>
        <w:t>sidelink</w:t>
      </w:r>
      <w:proofErr w:type="spellEnd"/>
      <w:r>
        <w:t xml:space="preserve"> transmissions for a given UE;</w:t>
      </w:r>
    </w:p>
    <w:p w14:paraId="1121F7F1" w14:textId="77777777" w:rsidR="00E4443D" w:rsidRDefault="00F92E1F">
      <w:pPr>
        <w:pStyle w:val="B10"/>
      </w:pPr>
      <w:r>
        <w:t>-</w:t>
      </w:r>
      <w:r>
        <w:tab/>
      </w:r>
      <w:proofErr w:type="spellStart"/>
      <w:r>
        <w:t>Sidelink</w:t>
      </w:r>
      <w:proofErr w:type="spellEnd"/>
      <w:r>
        <w:t xml:space="preserve"> CSI reporting.</w:t>
      </w:r>
    </w:p>
    <w:p w14:paraId="5F319551" w14:textId="77777777" w:rsidR="00E4443D" w:rsidRDefault="00F92E1F">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43" w:author="Interdigital" w:date="2021-08-06T16:23:00Z">
        <w:r>
          <w:t xml:space="preserve">  For transmissions to RX UE(s) </w:t>
        </w:r>
      </w:ins>
      <w:ins w:id="44" w:author="Interdigital" w:date="2021-08-18T11:52:00Z">
        <w:r>
          <w:t>using SL</w:t>
        </w:r>
      </w:ins>
      <w:commentRangeStart w:id="45"/>
      <w:commentRangeStart w:id="46"/>
      <w:ins w:id="47" w:author="Interdigital" w:date="2021-08-06T16:23:00Z">
        <w:r>
          <w:t xml:space="preserve"> </w:t>
        </w:r>
        <w:commentRangeStart w:id="48"/>
        <w:commentRangeStart w:id="49"/>
        <w:r>
          <w:t>DRX</w:t>
        </w:r>
      </w:ins>
      <w:commentRangeEnd w:id="45"/>
      <w:r>
        <w:rPr>
          <w:rStyle w:val="afff"/>
        </w:rPr>
        <w:commentReference w:id="45"/>
      </w:r>
      <w:commentRangeEnd w:id="46"/>
      <w:r>
        <w:rPr>
          <w:rStyle w:val="afff"/>
        </w:rPr>
        <w:commentReference w:id="46"/>
      </w:r>
      <w:ins w:id="50" w:author="Interdigital" w:date="2021-08-18T11:52:00Z">
        <w:r>
          <w:t xml:space="preserve"> operation</w:t>
        </w:r>
      </w:ins>
      <w:commentRangeEnd w:id="48"/>
      <w:r>
        <w:rPr>
          <w:rStyle w:val="afff"/>
        </w:rPr>
        <w:commentReference w:id="48"/>
      </w:r>
      <w:commentRangeEnd w:id="49"/>
      <w:r>
        <w:rPr>
          <w:rStyle w:val="afff"/>
        </w:rPr>
        <w:commentReference w:id="49"/>
      </w:r>
      <w:ins w:id="51" w:author="Interdigital" w:date="2021-08-06T16:23:00Z">
        <w:r>
          <w:t xml:space="preserve">, LCP </w:t>
        </w:r>
      </w:ins>
      <w:ins w:id="52" w:author="Interdigital" w:date="2021-08-06T16:24:00Z">
        <w:r>
          <w:t xml:space="preserve">restrictions </w:t>
        </w:r>
      </w:ins>
      <w:ins w:id="53" w:author="Interdigital" w:date="2021-08-06T16:23:00Z">
        <w:r>
          <w:t>ensure that a TX UE tran</w:t>
        </w:r>
      </w:ins>
      <w:ins w:id="54" w:author="Interdigital" w:date="2021-08-06T16:24:00Z">
        <w:r>
          <w:t>smits data in the active time of the RX UE</w:t>
        </w:r>
      </w:ins>
      <w:ins w:id="55" w:author="OPPO (Qianxi)" w:date="2021-08-18T09:14:00Z">
        <w:r>
          <w:t>(s)</w:t>
        </w:r>
      </w:ins>
      <w:ins w:id="56"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40"/>
        <w:rPr>
          <w:szCs w:val="28"/>
        </w:rPr>
      </w:pPr>
      <w:bookmarkStart w:id="57" w:name="_Toc37232076"/>
      <w:bookmarkStart w:id="58" w:name="_Toc76505147"/>
      <w:bookmarkStart w:id="59" w:name="_Toc46502162"/>
      <w:bookmarkStart w:id="60" w:name="_Toc51971510"/>
      <w:bookmarkStart w:id="61" w:name="_Toc52551493"/>
      <w:r>
        <w:rPr>
          <w:szCs w:val="28"/>
        </w:rPr>
        <w:t>16.9.3.2</w:t>
      </w:r>
      <w:r>
        <w:rPr>
          <w:szCs w:val="28"/>
        </w:rPr>
        <w:tab/>
      </w:r>
      <w:r>
        <w:t>Scheduled Resource Allocation</w:t>
      </w:r>
      <w:bookmarkEnd w:id="57"/>
      <w:bookmarkEnd w:id="58"/>
      <w:bookmarkEnd w:id="59"/>
      <w:bookmarkEnd w:id="60"/>
      <w:bookmarkEnd w:id="61"/>
    </w:p>
    <w:p w14:paraId="714E9571" w14:textId="77777777" w:rsidR="00E4443D" w:rsidRDefault="00F92E1F">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6EC80BC1" w14:textId="77777777" w:rsidR="00E4443D" w:rsidRDefault="00F92E1F">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0B77E720" w14:textId="77777777" w:rsidR="00E4443D" w:rsidRDefault="00F92E1F">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11EA5B6B" w14:textId="77777777" w:rsidR="00E4443D" w:rsidRDefault="00F92E1F">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66C1D277" w14:textId="77777777" w:rsidR="00E4443D" w:rsidRDefault="00F92E1F">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commentRangeStart w:id="62"/>
      <w:commentRangeStart w:id="63"/>
      <w:ins w:id="64" w:author="Intel-AA" w:date="2021-08-17T13:04:00Z">
        <w:del w:id="65" w:author="Interdigital" w:date="2021-08-18T14:35:00Z">
          <w:r>
            <w:delText>o</w:delText>
          </w:r>
        </w:del>
      </w:ins>
      <w:del w:id="66" w:author="Interdigital" w:date="2021-08-18T14:35:00Z">
        <w:r>
          <w:rPr>
            <w:rStyle w:val="afff"/>
          </w:rPr>
          <w:commentReference w:id="67"/>
        </w:r>
        <w:r>
          <w:rPr>
            <w:rStyle w:val="afff"/>
          </w:rPr>
          <w:commentReference w:id="68"/>
        </w:r>
      </w:del>
      <w:ins w:id="69" w:author="Interdigital" w:date="2021-08-06T16:39:00Z">
        <w:r>
          <w:t xml:space="preserve"> </w:t>
        </w:r>
      </w:ins>
      <w:commentRangeEnd w:id="62"/>
      <w:r>
        <w:rPr>
          <w:rStyle w:val="afff"/>
        </w:rPr>
        <w:commentReference w:id="62"/>
      </w:r>
      <w:commentRangeEnd w:id="63"/>
      <w:r>
        <w:rPr>
          <w:rStyle w:val="afff"/>
        </w:rPr>
        <w:commentReference w:id="63"/>
      </w:r>
    </w:p>
    <w:p w14:paraId="7D8E4661" w14:textId="77777777" w:rsidR="00E4443D" w:rsidRDefault="00E4443D">
      <w:pPr>
        <w:rPr>
          <w:rFonts w:eastAsia="宋体"/>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30"/>
        <w:rPr>
          <w:ins w:id="70" w:author="Interdigital" w:date="2021-08-06T12:03:00Z"/>
        </w:rPr>
      </w:pPr>
      <w:bookmarkStart w:id="71" w:name="_Toc52551495"/>
      <w:bookmarkStart w:id="72" w:name="_Toc76505149"/>
      <w:bookmarkStart w:id="73" w:name="_Toc51971512"/>
      <w:bookmarkStart w:id="74" w:name="_Toc37232078"/>
      <w:bookmarkStart w:id="75" w:name="_Toc46502164"/>
      <w:ins w:id="76" w:author="Interdigital" w:date="2021-08-06T12:02:00Z">
        <w:r>
          <w:t>16.9.</w:t>
        </w:r>
      </w:ins>
      <w:ins w:id="77" w:author="Interdigital" w:date="2021-08-06T12:03:00Z">
        <w:r>
          <w:t>5</w:t>
        </w:r>
      </w:ins>
      <w:ins w:id="78" w:author="Interdigital" w:date="2021-08-06T12:02:00Z">
        <w:r>
          <w:tab/>
        </w:r>
      </w:ins>
      <w:ins w:id="79" w:author="Interdigital" w:date="2021-08-06T12:03:00Z">
        <w:r>
          <w:t xml:space="preserve">SL </w:t>
        </w:r>
        <w:bookmarkEnd w:id="71"/>
        <w:bookmarkEnd w:id="72"/>
        <w:bookmarkEnd w:id="73"/>
        <w:bookmarkEnd w:id="74"/>
        <w:bookmarkEnd w:id="75"/>
        <w:r>
          <w:t>DRX</w:t>
        </w:r>
      </w:ins>
    </w:p>
    <w:p w14:paraId="1B8CBD6F" w14:textId="77777777" w:rsidR="00E4443D" w:rsidRDefault="00F92E1F">
      <w:pPr>
        <w:pStyle w:val="40"/>
        <w:rPr>
          <w:ins w:id="80" w:author="Interdigital" w:date="2021-08-06T12:03:00Z"/>
          <w:rFonts w:eastAsia="Yu Mincho"/>
        </w:rPr>
      </w:pPr>
      <w:bookmarkStart w:id="81" w:name="_Toc37232079"/>
      <w:bookmarkStart w:id="82" w:name="_Toc46502165"/>
      <w:bookmarkStart w:id="83" w:name="_Toc76505150"/>
      <w:bookmarkStart w:id="84" w:name="_Toc51971513"/>
      <w:bookmarkStart w:id="85" w:name="_Toc52551496"/>
      <w:ins w:id="86" w:author="Interdigital" w:date="2021-08-06T12:03:00Z">
        <w:r>
          <w:rPr>
            <w:szCs w:val="28"/>
          </w:rPr>
          <w:t>16.9.</w:t>
        </w:r>
      </w:ins>
      <w:ins w:id="87" w:author="Interdigital" w:date="2021-08-06T12:28:00Z">
        <w:r>
          <w:rPr>
            <w:szCs w:val="28"/>
          </w:rPr>
          <w:t>5</w:t>
        </w:r>
      </w:ins>
      <w:ins w:id="88" w:author="Interdigital" w:date="2021-08-06T12:03:00Z">
        <w:r>
          <w:rPr>
            <w:szCs w:val="28"/>
          </w:rPr>
          <w:t>.1</w:t>
        </w:r>
        <w:r>
          <w:rPr>
            <w:szCs w:val="28"/>
          </w:rPr>
          <w:tab/>
          <w:t>General</w:t>
        </w:r>
        <w:bookmarkEnd w:id="81"/>
        <w:bookmarkEnd w:id="82"/>
        <w:bookmarkEnd w:id="83"/>
        <w:bookmarkEnd w:id="84"/>
        <w:bookmarkEnd w:id="85"/>
      </w:ins>
    </w:p>
    <w:p w14:paraId="014C0519" w14:textId="77777777" w:rsidR="00E4443D" w:rsidRDefault="00F92E1F">
      <w:pPr>
        <w:rPr>
          <w:rFonts w:eastAsia="宋体"/>
          <w:lang w:eastAsia="zh-CN"/>
        </w:rPr>
      </w:pPr>
      <w:proofErr w:type="spellStart"/>
      <w:ins w:id="89" w:author="Interdigital" w:date="2021-08-06T12:13:00Z">
        <w:r>
          <w:rPr>
            <w:rFonts w:eastAsia="宋体"/>
            <w:lang w:eastAsia="zh-CN"/>
          </w:rPr>
          <w:t>Sidelink</w:t>
        </w:r>
        <w:proofErr w:type="spellEnd"/>
        <w:r>
          <w:rPr>
            <w:rFonts w:eastAsia="宋体"/>
            <w:lang w:eastAsia="zh-CN"/>
          </w:rPr>
          <w:t xml:space="preserve"> supports timer-based </w:t>
        </w:r>
        <w:commentRangeStart w:id="90"/>
        <w:commentRangeStart w:id="91"/>
        <w:r>
          <w:rPr>
            <w:rFonts w:eastAsia="宋体"/>
            <w:lang w:eastAsia="zh-CN"/>
          </w:rPr>
          <w:t>SL DRX</w:t>
        </w:r>
      </w:ins>
      <w:commentRangeEnd w:id="90"/>
      <w:r>
        <w:rPr>
          <w:rStyle w:val="afff"/>
        </w:rPr>
        <w:commentReference w:id="90"/>
      </w:r>
      <w:commentRangeEnd w:id="91"/>
      <w:r>
        <w:rPr>
          <w:rStyle w:val="afff"/>
        </w:rPr>
        <w:commentReference w:id="91"/>
      </w:r>
      <w:ins w:id="92" w:author="Interdigital" w:date="2021-08-06T12:13:00Z">
        <w:r>
          <w:rPr>
            <w:rFonts w:eastAsia="宋体"/>
            <w:lang w:eastAsia="zh-CN"/>
          </w:rPr>
          <w:t xml:space="preserve"> for unicast, groupcast, and broadcast.  </w:t>
        </w:r>
      </w:ins>
      <w:ins w:id="93" w:author="Interdigital" w:date="2021-08-06T12:25:00Z">
        <w:r>
          <w:rPr>
            <w:rFonts w:eastAsia="宋体"/>
            <w:lang w:eastAsia="zh-CN"/>
          </w:rPr>
          <w:t>Simi</w:t>
        </w:r>
      </w:ins>
      <w:ins w:id="94" w:author="Interdigital" w:date="2021-08-06T12:26:00Z">
        <w:r>
          <w:rPr>
            <w:rFonts w:eastAsia="宋体"/>
            <w:lang w:eastAsia="zh-CN"/>
          </w:rPr>
          <w:t xml:space="preserve">lar </w:t>
        </w:r>
      </w:ins>
      <w:ins w:id="95" w:author="Interdigital" w:date="2021-08-06T16:12:00Z">
        <w:r>
          <w:rPr>
            <w:rFonts w:eastAsia="宋体"/>
            <w:lang w:eastAsia="zh-CN"/>
          </w:rPr>
          <w:t xml:space="preserve">parameters </w:t>
        </w:r>
      </w:ins>
      <w:ins w:id="96" w:author="Interdigital" w:date="2021-08-06T12:26:00Z">
        <w:r>
          <w:rPr>
            <w:rFonts w:eastAsia="宋体"/>
            <w:lang w:eastAsia="zh-CN"/>
          </w:rPr>
          <w:t xml:space="preserve">as defined in section 11 for </w:t>
        </w:r>
        <w:proofErr w:type="spellStart"/>
        <w:r>
          <w:rPr>
            <w:rFonts w:eastAsia="宋体"/>
            <w:lang w:eastAsia="zh-CN"/>
          </w:rPr>
          <w:t>Uu</w:t>
        </w:r>
        <w:proofErr w:type="spellEnd"/>
        <w:r>
          <w:rPr>
            <w:rFonts w:eastAsia="宋体"/>
            <w:lang w:eastAsia="zh-CN"/>
          </w:rPr>
          <w:t xml:space="preserve"> (</w:t>
        </w:r>
        <w:commentRangeStart w:id="97"/>
        <w:commentRangeStart w:id="98"/>
        <w:r>
          <w:rPr>
            <w:rFonts w:eastAsia="宋体"/>
            <w:lang w:eastAsia="zh-CN"/>
          </w:rPr>
          <w:t>on-duration, inactivity-timer, retransmission-timer, cycle</w:t>
        </w:r>
      </w:ins>
      <w:commentRangeEnd w:id="97"/>
      <w:r>
        <w:rPr>
          <w:rStyle w:val="afff"/>
        </w:rPr>
        <w:commentReference w:id="97"/>
      </w:r>
      <w:commentRangeEnd w:id="98"/>
      <w:r>
        <w:rPr>
          <w:rStyle w:val="afff"/>
        </w:rPr>
        <w:commentReference w:id="98"/>
      </w:r>
      <w:ins w:id="99" w:author="Interdigital" w:date="2021-08-06T12:27:00Z">
        <w:r>
          <w:rPr>
            <w:rFonts w:eastAsia="宋体"/>
            <w:lang w:eastAsia="zh-CN"/>
          </w:rPr>
          <w:t xml:space="preserve">) are defined for SL to determine the SL active time for SL DRX.  </w:t>
        </w:r>
      </w:ins>
      <w:ins w:id="100" w:author="Interdigital" w:date="2021-08-06T12:16:00Z">
        <w:r>
          <w:rPr>
            <w:rFonts w:eastAsia="宋体"/>
            <w:lang w:eastAsia="zh-CN"/>
          </w:rPr>
          <w:t xml:space="preserve">During the </w:t>
        </w:r>
      </w:ins>
      <w:ins w:id="101" w:author="Interdigital" w:date="2021-08-06T12:14:00Z">
        <w:r>
          <w:rPr>
            <w:rFonts w:eastAsia="宋体"/>
            <w:lang w:eastAsia="zh-CN"/>
          </w:rPr>
          <w:t xml:space="preserve">SL active time </w:t>
        </w:r>
      </w:ins>
      <w:ins w:id="102" w:author="Interdigital" w:date="2021-08-06T12:16:00Z">
        <w:r>
          <w:rPr>
            <w:rFonts w:eastAsia="宋体"/>
            <w:lang w:eastAsia="zh-CN"/>
          </w:rPr>
          <w:t>for SL DRX, the UE performs SCI</w:t>
        </w:r>
      </w:ins>
      <w:ins w:id="103" w:author="Interdigital" w:date="2021-08-06T12:17:00Z">
        <w:r>
          <w:rPr>
            <w:rFonts w:eastAsia="宋体"/>
            <w:lang w:eastAsia="zh-CN"/>
          </w:rPr>
          <w:t xml:space="preserve"> </w:t>
        </w:r>
      </w:ins>
      <w:ins w:id="104" w:author="Interdigital" w:date="2021-08-06T12:18:00Z">
        <w:r>
          <w:rPr>
            <w:rFonts w:eastAsia="宋体"/>
            <w:lang w:eastAsia="zh-CN"/>
          </w:rPr>
          <w:t>monitoring for data reception</w:t>
        </w:r>
      </w:ins>
      <w:ins w:id="105" w:author="Interdigital" w:date="2021-08-06T12:17:00Z">
        <w:r>
          <w:rPr>
            <w:rFonts w:eastAsia="宋体"/>
            <w:lang w:eastAsia="zh-CN"/>
          </w:rPr>
          <w:t xml:space="preserve"> (i.e., PSCCH and </w:t>
        </w:r>
        <w:commentRangeStart w:id="106"/>
        <w:commentRangeStart w:id="107"/>
        <w:r>
          <w:rPr>
            <w:rFonts w:eastAsia="宋体"/>
            <w:lang w:eastAsia="zh-CN"/>
          </w:rPr>
          <w:t>2</w:t>
        </w:r>
        <w:r>
          <w:rPr>
            <w:rFonts w:eastAsia="宋体"/>
            <w:vertAlign w:val="superscript"/>
            <w:lang w:eastAsia="zh-CN"/>
          </w:rPr>
          <w:t>nd</w:t>
        </w:r>
        <w:r>
          <w:rPr>
            <w:rFonts w:eastAsia="宋体"/>
            <w:lang w:eastAsia="zh-CN"/>
          </w:rPr>
          <w:t xml:space="preserve"> </w:t>
        </w:r>
      </w:ins>
      <w:ins w:id="108" w:author="Interdigital" w:date="2021-08-18T13:47:00Z">
        <w:r>
          <w:rPr>
            <w:rFonts w:eastAsia="宋体"/>
            <w:lang w:eastAsia="zh-CN"/>
          </w:rPr>
          <w:t xml:space="preserve">stage </w:t>
        </w:r>
      </w:ins>
      <w:ins w:id="109" w:author="Interdigital" w:date="2021-08-06T12:17:00Z">
        <w:r>
          <w:rPr>
            <w:rFonts w:eastAsia="宋体"/>
            <w:lang w:eastAsia="zh-CN"/>
          </w:rPr>
          <w:t xml:space="preserve">SCI </w:t>
        </w:r>
      </w:ins>
      <w:commentRangeEnd w:id="106"/>
      <w:r>
        <w:rPr>
          <w:rStyle w:val="afff"/>
        </w:rPr>
        <w:commentReference w:id="106"/>
      </w:r>
      <w:commentRangeEnd w:id="107"/>
      <w:r>
        <w:rPr>
          <w:rStyle w:val="afff"/>
        </w:rPr>
        <w:commentReference w:id="107"/>
      </w:r>
      <w:ins w:id="110" w:author="Interdigital" w:date="2021-08-06T12:17:00Z">
        <w:r>
          <w:rPr>
            <w:rFonts w:eastAsia="宋体"/>
            <w:lang w:eastAsia="zh-CN"/>
          </w:rPr>
          <w:t xml:space="preserve">on PSSCH). </w:t>
        </w:r>
        <w:commentRangeStart w:id="111"/>
        <w:commentRangeStart w:id="112"/>
        <w:r>
          <w:rPr>
            <w:rFonts w:eastAsia="宋体"/>
            <w:lang w:eastAsia="zh-CN"/>
          </w:rPr>
          <w:t xml:space="preserve"> The UE may skip monitoring of PSCCH and </w:t>
        </w:r>
        <w:commentRangeStart w:id="113"/>
        <w:commentRangeStart w:id="114"/>
        <w:r>
          <w:rPr>
            <w:rFonts w:eastAsia="宋体"/>
            <w:lang w:eastAsia="zh-CN"/>
          </w:rPr>
          <w:t>2</w:t>
        </w:r>
        <w:r>
          <w:rPr>
            <w:rFonts w:eastAsia="宋体"/>
            <w:vertAlign w:val="superscript"/>
            <w:lang w:eastAsia="zh-CN"/>
          </w:rPr>
          <w:t>nd</w:t>
        </w:r>
        <w:r>
          <w:rPr>
            <w:rFonts w:eastAsia="宋体"/>
            <w:lang w:eastAsia="zh-CN"/>
          </w:rPr>
          <w:t xml:space="preserve"> </w:t>
        </w:r>
      </w:ins>
      <w:ins w:id="115" w:author="Interdigital" w:date="2021-08-18T13:47:00Z">
        <w:r>
          <w:rPr>
            <w:rFonts w:eastAsia="宋体"/>
            <w:lang w:eastAsia="zh-CN"/>
          </w:rPr>
          <w:t xml:space="preserve">stage </w:t>
        </w:r>
      </w:ins>
      <w:ins w:id="116" w:author="Interdigital" w:date="2021-08-06T12:17:00Z">
        <w:r>
          <w:rPr>
            <w:rFonts w:eastAsia="宋体"/>
            <w:lang w:eastAsia="zh-CN"/>
          </w:rPr>
          <w:t xml:space="preserve">SCI </w:t>
        </w:r>
      </w:ins>
      <w:commentRangeEnd w:id="113"/>
      <w:r>
        <w:rPr>
          <w:rStyle w:val="afff"/>
        </w:rPr>
        <w:commentReference w:id="113"/>
      </w:r>
      <w:commentRangeEnd w:id="114"/>
      <w:r>
        <w:rPr>
          <w:rStyle w:val="afff"/>
        </w:rPr>
        <w:commentReference w:id="114"/>
      </w:r>
      <w:ins w:id="117" w:author="Interdigital" w:date="2021-08-06T12:17:00Z">
        <w:r>
          <w:rPr>
            <w:rFonts w:eastAsia="宋体"/>
            <w:lang w:eastAsia="zh-CN"/>
          </w:rPr>
          <w:t xml:space="preserve">on PSSCH </w:t>
        </w:r>
      </w:ins>
      <w:ins w:id="118" w:author="Interdigital" w:date="2021-08-06T12:18:00Z">
        <w:r>
          <w:rPr>
            <w:rFonts w:eastAsia="宋体"/>
            <w:lang w:eastAsia="zh-CN"/>
          </w:rPr>
          <w:t xml:space="preserve">for data reception </w:t>
        </w:r>
      </w:ins>
      <w:ins w:id="119" w:author="Interdigital" w:date="2021-08-06T12:17:00Z">
        <w:r>
          <w:rPr>
            <w:rFonts w:eastAsia="宋体"/>
            <w:lang w:eastAsia="zh-CN"/>
          </w:rPr>
          <w:t>during inactive time for SL DRX</w:t>
        </w:r>
      </w:ins>
      <w:ins w:id="120" w:author="Interdigital" w:date="2021-08-06T12:18:00Z">
        <w:r>
          <w:rPr>
            <w:rFonts w:eastAsia="宋体"/>
            <w:lang w:eastAsia="zh-CN"/>
          </w:rPr>
          <w:t>.</w:t>
        </w:r>
      </w:ins>
      <w:commentRangeEnd w:id="111"/>
      <w:r>
        <w:rPr>
          <w:rStyle w:val="afff"/>
        </w:rPr>
        <w:commentReference w:id="111"/>
      </w:r>
      <w:commentRangeEnd w:id="112"/>
      <w:r>
        <w:rPr>
          <w:rStyle w:val="afff"/>
        </w:rPr>
        <w:commentReference w:id="112"/>
      </w:r>
      <w:ins w:id="121" w:author="Interdigital" w:date="2021-08-06T12:28:00Z">
        <w:r>
          <w:rPr>
            <w:rFonts w:eastAsia="宋体"/>
            <w:lang w:eastAsia="zh-CN"/>
          </w:rPr>
          <w:t xml:space="preserve">  </w:t>
        </w:r>
      </w:ins>
    </w:p>
    <w:p w14:paraId="743613D8" w14:textId="77777777" w:rsidR="00E4443D" w:rsidRDefault="00F92E1F">
      <w:pPr>
        <w:rPr>
          <w:ins w:id="122" w:author="Interdigital" w:date="2021-08-06T16:15:00Z"/>
          <w:rFonts w:eastAsia="宋体"/>
          <w:lang w:eastAsia="zh-CN"/>
        </w:rPr>
      </w:pPr>
      <w:ins w:id="123" w:author="Interdigital" w:date="2021-08-06T12:28:00Z">
        <w:r>
          <w:rPr>
            <w:rFonts w:eastAsia="宋体"/>
            <w:lang w:eastAsia="zh-CN"/>
          </w:rPr>
          <w:t xml:space="preserve">SL DRX </w:t>
        </w:r>
      </w:ins>
      <w:ins w:id="124" w:author="Interdigital" w:date="2021-08-06T12:29:00Z">
        <w:r>
          <w:rPr>
            <w:rFonts w:eastAsia="宋体"/>
            <w:lang w:eastAsia="zh-CN"/>
          </w:rPr>
          <w:t>configuration is specific to cast type (unicast, groupcast, broadcast).</w:t>
        </w:r>
      </w:ins>
      <w:ins w:id="125" w:author="Interdigital" w:date="2021-08-06T16:12:00Z">
        <w:r>
          <w:rPr>
            <w:rFonts w:eastAsia="宋体"/>
            <w:lang w:eastAsia="zh-CN"/>
          </w:rPr>
          <w:t xml:space="preserve">  </w:t>
        </w:r>
      </w:ins>
      <w:commentRangeStart w:id="126"/>
      <w:ins w:id="127" w:author="Interdigital" w:date="2021-08-06T16:27:00Z">
        <w:r>
          <w:rPr>
            <w:rFonts w:eastAsia="宋体"/>
            <w:lang w:eastAsia="zh-CN"/>
          </w:rPr>
          <w:t xml:space="preserve">AS layer can determine the DRX parameters for SL DRX configuration with no additional inputs (other than QoS) from the </w:t>
        </w:r>
      </w:ins>
      <w:ins w:id="128" w:author="Interdigital" w:date="2021-08-10T09:06:00Z">
        <w:r>
          <w:rPr>
            <w:rFonts w:eastAsia="宋体"/>
            <w:lang w:eastAsia="zh-CN"/>
          </w:rPr>
          <w:t>upper</w:t>
        </w:r>
      </w:ins>
      <w:ins w:id="129" w:author="Interdigital" w:date="2021-08-06T16:27:00Z">
        <w:r>
          <w:rPr>
            <w:rFonts w:eastAsia="宋体"/>
            <w:lang w:eastAsia="zh-CN"/>
          </w:rPr>
          <w:t xml:space="preserve"> layer</w:t>
        </w:r>
      </w:ins>
      <w:commentRangeEnd w:id="126"/>
      <w:r>
        <w:commentReference w:id="126"/>
      </w:r>
      <w:ins w:id="130" w:author="Interdigital" w:date="2021-08-06T16:27:00Z">
        <w:r>
          <w:rPr>
            <w:rFonts w:eastAsia="宋体"/>
            <w:lang w:eastAsia="zh-CN"/>
          </w:rPr>
          <w:t xml:space="preserve">, and </w:t>
        </w:r>
        <w:commentRangeStart w:id="131"/>
        <w:commentRangeStart w:id="132"/>
        <w:commentRangeStart w:id="133"/>
        <w:r>
          <w:rPr>
            <w:rFonts w:eastAsia="宋体"/>
            <w:lang w:eastAsia="zh-CN"/>
          </w:rPr>
          <w:t xml:space="preserve">can provide the </w:t>
        </w:r>
        <w:commentRangeStart w:id="134"/>
        <w:r>
          <w:rPr>
            <w:rFonts w:eastAsia="宋体"/>
            <w:lang w:eastAsia="zh-CN"/>
          </w:rPr>
          <w:t>PC5 DRX</w:t>
        </w:r>
      </w:ins>
      <w:commentRangeEnd w:id="134"/>
      <w:r>
        <w:commentReference w:id="134"/>
      </w:r>
      <w:ins w:id="135" w:author="Interdigital" w:date="2021-08-06T16:27:00Z">
        <w:r>
          <w:rPr>
            <w:rFonts w:eastAsia="宋体"/>
            <w:lang w:eastAsia="zh-CN"/>
          </w:rPr>
          <w:t xml:space="preserve"> information to the </w:t>
        </w:r>
      </w:ins>
      <w:ins w:id="136" w:author="Interdigital" w:date="2021-08-10T09:06:00Z">
        <w:r>
          <w:rPr>
            <w:rFonts w:eastAsia="宋体"/>
            <w:lang w:eastAsia="zh-CN"/>
          </w:rPr>
          <w:t xml:space="preserve">upper </w:t>
        </w:r>
      </w:ins>
      <w:ins w:id="137" w:author="Interdigital" w:date="2021-08-06T16:27:00Z">
        <w:r>
          <w:rPr>
            <w:rFonts w:eastAsia="宋体"/>
            <w:lang w:eastAsia="zh-CN"/>
          </w:rPr>
          <w:t>layer</w:t>
        </w:r>
      </w:ins>
      <w:commentRangeEnd w:id="131"/>
      <w:r>
        <w:rPr>
          <w:rStyle w:val="afff"/>
        </w:rPr>
        <w:commentReference w:id="131"/>
      </w:r>
      <w:commentRangeEnd w:id="132"/>
      <w:r>
        <w:rPr>
          <w:rStyle w:val="afff"/>
        </w:rPr>
        <w:commentReference w:id="132"/>
      </w:r>
      <w:commentRangeEnd w:id="133"/>
      <w:r>
        <w:rPr>
          <w:rStyle w:val="afff"/>
        </w:rPr>
        <w:commentReference w:id="133"/>
      </w:r>
      <w:ins w:id="138" w:author="Interdigital" w:date="2021-08-06T16:27:00Z">
        <w:r>
          <w:rPr>
            <w:rFonts w:eastAsia="宋体"/>
            <w:lang w:eastAsia="zh-CN"/>
          </w:rPr>
          <w:t xml:space="preserve">.  </w:t>
        </w:r>
      </w:ins>
      <w:commentRangeStart w:id="139"/>
      <w:commentRangeStart w:id="140"/>
      <w:ins w:id="141" w:author="Interdigital" w:date="2021-08-06T16:12:00Z">
        <w:r>
          <w:rPr>
            <w:rFonts w:eastAsia="宋体"/>
            <w:lang w:eastAsia="zh-CN"/>
          </w:rPr>
          <w:t xml:space="preserve">The SL active time of the </w:t>
        </w:r>
      </w:ins>
      <w:ins w:id="142" w:author="Interdigital" w:date="2021-08-06T16:13:00Z">
        <w:r>
          <w:rPr>
            <w:rFonts w:eastAsia="宋体"/>
            <w:lang w:eastAsia="zh-CN"/>
          </w:rPr>
          <w:t>RX UE includes the time in which any of its applicable on-duration timer(s), inactivity-timer(s) o</w:t>
        </w:r>
      </w:ins>
      <w:ins w:id="143" w:author="Interdigital" w:date="2021-08-06T16:27:00Z">
        <w:r>
          <w:rPr>
            <w:rFonts w:eastAsia="宋体"/>
            <w:lang w:eastAsia="zh-CN"/>
          </w:rPr>
          <w:t>r</w:t>
        </w:r>
      </w:ins>
      <w:ins w:id="144" w:author="Interdigital" w:date="2021-08-06T16:13:00Z">
        <w:r>
          <w:rPr>
            <w:rFonts w:eastAsia="宋体"/>
            <w:lang w:eastAsia="zh-CN"/>
          </w:rPr>
          <w:t xml:space="preserve"> retransmission timer(s) </w:t>
        </w:r>
      </w:ins>
      <w:ins w:id="145" w:author="Interdigital" w:date="2021-08-06T16:27:00Z">
        <w:r>
          <w:rPr>
            <w:rFonts w:eastAsia="宋体"/>
            <w:lang w:eastAsia="zh-CN"/>
          </w:rPr>
          <w:t xml:space="preserve">(for any of unicast, groupcast, or broadcast) </w:t>
        </w:r>
      </w:ins>
      <w:ins w:id="146" w:author="Interdigital" w:date="2021-08-06T16:13:00Z">
        <w:r>
          <w:rPr>
            <w:rFonts w:eastAsia="宋体"/>
            <w:lang w:eastAsia="zh-CN"/>
          </w:rPr>
          <w:t>are running.</w:t>
        </w:r>
      </w:ins>
      <w:ins w:id="147" w:author="Interdigital" w:date="2021-08-06T16:14:00Z">
        <w:r>
          <w:rPr>
            <w:rFonts w:eastAsia="宋体"/>
            <w:lang w:eastAsia="zh-CN"/>
          </w:rPr>
          <w:t xml:space="preserve">  </w:t>
        </w:r>
      </w:ins>
      <w:commentRangeEnd w:id="139"/>
      <w:r>
        <w:rPr>
          <w:rStyle w:val="afff"/>
        </w:rPr>
        <w:commentReference w:id="139"/>
      </w:r>
      <w:commentRangeEnd w:id="140"/>
      <w:r>
        <w:rPr>
          <w:rStyle w:val="afff"/>
        </w:rPr>
        <w:commentReference w:id="140"/>
      </w:r>
    </w:p>
    <w:p w14:paraId="6ED95E3F" w14:textId="77777777" w:rsidR="00E4443D" w:rsidRPr="00E4443D" w:rsidRDefault="00F92E1F">
      <w:pPr>
        <w:rPr>
          <w:ins w:id="148" w:author="Interdigital" w:date="2021-08-06T16:14:00Z"/>
          <w:rFonts w:eastAsia="宋体"/>
          <w:i/>
          <w:iCs/>
          <w:color w:val="0070C0"/>
          <w:lang w:eastAsia="zh-CN"/>
          <w:rPrChange w:id="149" w:author="Interdigital" w:date="2021-08-18T13:56:00Z">
            <w:rPr>
              <w:ins w:id="150" w:author="Interdigital" w:date="2021-08-06T16:14:00Z"/>
              <w:rFonts w:eastAsia="宋体"/>
              <w:lang w:eastAsia="zh-CN"/>
            </w:rPr>
          </w:rPrChange>
        </w:rPr>
      </w:pPr>
      <w:ins w:id="151" w:author="Interdigital" w:date="2021-08-06T16:16:00Z">
        <w:r>
          <w:rPr>
            <w:rFonts w:eastAsia="宋体"/>
            <w:i/>
            <w:iCs/>
            <w:color w:val="0070C0"/>
            <w:lang w:eastAsia="zh-CN"/>
          </w:rPr>
          <w:t xml:space="preserve">(Editor’s note: WA to be confirmed by RAN2): </w:t>
        </w:r>
      </w:ins>
      <w:commentRangeStart w:id="152"/>
      <w:commentRangeStart w:id="153"/>
      <w:ins w:id="154" w:author="Interdigital" w:date="2021-08-06T16:14:00Z">
        <w:r>
          <w:rPr>
            <w:rFonts w:eastAsia="宋体"/>
            <w:i/>
            <w:iCs/>
            <w:color w:val="0070C0"/>
            <w:lang w:eastAsia="zh-CN"/>
            <w:rPrChange w:id="155" w:author="Interdigital" w:date="2021-08-18T13:56:00Z">
              <w:rPr>
                <w:rFonts w:eastAsia="宋体"/>
                <w:lang w:eastAsia="zh-CN"/>
              </w:rPr>
            </w:rPrChange>
          </w:rPr>
          <w:t>The active time also includes the time in which a UE is expecting CS</w:t>
        </w:r>
      </w:ins>
      <w:ins w:id="156" w:author="Interdigital" w:date="2021-08-06T16:16:00Z">
        <w:r>
          <w:rPr>
            <w:rFonts w:eastAsia="宋体"/>
            <w:i/>
            <w:iCs/>
            <w:color w:val="0070C0"/>
            <w:lang w:eastAsia="zh-CN"/>
            <w:rPrChange w:id="157" w:author="Interdigital" w:date="2021-08-18T13:56:00Z">
              <w:rPr>
                <w:rFonts w:eastAsia="宋体"/>
                <w:lang w:eastAsia="zh-CN"/>
              </w:rPr>
            </w:rPrChange>
          </w:rPr>
          <w:t>I</w:t>
        </w:r>
      </w:ins>
      <w:ins w:id="158" w:author="Interdigital" w:date="2021-08-06T16:14:00Z">
        <w:r>
          <w:rPr>
            <w:rFonts w:eastAsia="宋体"/>
            <w:i/>
            <w:iCs/>
            <w:color w:val="0070C0"/>
            <w:lang w:eastAsia="zh-CN"/>
            <w:rPrChange w:id="159" w:author="Interdigital" w:date="2021-08-18T13:56:00Z">
              <w:rPr>
                <w:rFonts w:eastAsia="宋体"/>
                <w:lang w:eastAsia="zh-CN"/>
              </w:rPr>
            </w:rPrChange>
          </w:rPr>
          <w:t xml:space="preserve"> report following a CSI request.</w:t>
        </w:r>
      </w:ins>
      <w:commentRangeEnd w:id="152"/>
      <w:r>
        <w:rPr>
          <w:rStyle w:val="afff"/>
          <w:i/>
          <w:iCs/>
          <w:color w:val="0070C0"/>
          <w:rPrChange w:id="160" w:author="Interdigital" w:date="2021-08-18T13:56:00Z">
            <w:rPr>
              <w:rStyle w:val="afff"/>
            </w:rPr>
          </w:rPrChange>
        </w:rPr>
        <w:commentReference w:id="152"/>
      </w:r>
      <w:commentRangeEnd w:id="153"/>
      <w:r>
        <w:rPr>
          <w:rStyle w:val="afff"/>
          <w:i/>
          <w:iCs/>
          <w:color w:val="0070C0"/>
          <w:rPrChange w:id="161" w:author="Interdigital" w:date="2021-08-18T13:56:00Z">
            <w:rPr>
              <w:rStyle w:val="afff"/>
            </w:rPr>
          </w:rPrChange>
        </w:rPr>
        <w:commentReference w:id="153"/>
      </w:r>
    </w:p>
    <w:p w14:paraId="56035055" w14:textId="77777777" w:rsidR="00E4443D" w:rsidRDefault="00E4443D">
      <w:pPr>
        <w:rPr>
          <w:del w:id="162" w:author="Interdigital" w:date="2021-08-06T16:16:00Z"/>
          <w:rFonts w:eastAsia="宋体"/>
          <w:i/>
          <w:iCs/>
          <w:color w:val="0070C0"/>
          <w:lang w:eastAsia="zh-CN"/>
        </w:rPr>
      </w:pPr>
    </w:p>
    <w:p w14:paraId="582D9D93" w14:textId="77777777" w:rsidR="00E4443D" w:rsidRDefault="00E4443D">
      <w:pPr>
        <w:rPr>
          <w:del w:id="163" w:author="Interdigital" w:date="2021-08-06T16:32:00Z"/>
          <w:rFonts w:eastAsia="宋体"/>
          <w:lang w:eastAsia="zh-CN"/>
        </w:rPr>
      </w:pPr>
    </w:p>
    <w:p w14:paraId="6903024B" w14:textId="77777777" w:rsidR="00E4443D" w:rsidRDefault="00F92E1F">
      <w:pPr>
        <w:pStyle w:val="40"/>
        <w:rPr>
          <w:ins w:id="164" w:author="Interdigital" w:date="2021-08-06T12:27:00Z"/>
          <w:rFonts w:eastAsia="Yu Mincho"/>
        </w:rPr>
      </w:pPr>
      <w:bookmarkStart w:id="165" w:name="_Hlk79145972"/>
      <w:bookmarkEnd w:id="36"/>
      <w:bookmarkEnd w:id="37"/>
      <w:ins w:id="166" w:author="Interdigital" w:date="2021-08-06T12:27:00Z">
        <w:r>
          <w:rPr>
            <w:szCs w:val="28"/>
          </w:rPr>
          <w:t>16.9.</w:t>
        </w:r>
      </w:ins>
      <w:ins w:id="167" w:author="Interdigital" w:date="2021-08-06T12:28:00Z">
        <w:r>
          <w:rPr>
            <w:szCs w:val="28"/>
          </w:rPr>
          <w:t>5</w:t>
        </w:r>
      </w:ins>
      <w:ins w:id="168" w:author="Interdigital" w:date="2021-08-06T12:27:00Z">
        <w:r>
          <w:rPr>
            <w:szCs w:val="28"/>
          </w:rPr>
          <w:t>.2</w:t>
        </w:r>
        <w:r>
          <w:rPr>
            <w:szCs w:val="28"/>
          </w:rPr>
          <w:tab/>
        </w:r>
      </w:ins>
      <w:ins w:id="169" w:author="Interdigital" w:date="2021-08-06T12:28:00Z">
        <w:r>
          <w:rPr>
            <w:szCs w:val="28"/>
          </w:rPr>
          <w:t>Unicast</w:t>
        </w:r>
      </w:ins>
    </w:p>
    <w:bookmarkEnd w:id="165"/>
    <w:p w14:paraId="337BD4AF" w14:textId="77777777" w:rsidR="00E4443D" w:rsidRDefault="00F92E1F">
      <w:pPr>
        <w:rPr>
          <w:ins w:id="170" w:author="Interdigital" w:date="2021-08-10T09:11:00Z"/>
          <w:rFonts w:eastAsia="宋体"/>
          <w:lang w:eastAsia="zh-CN"/>
        </w:rPr>
      </w:pPr>
      <w:ins w:id="171" w:author="Interdigital" w:date="2021-08-06T12:35:00Z">
        <w:r>
          <w:rPr>
            <w:rFonts w:eastAsia="宋体"/>
            <w:lang w:eastAsia="zh-CN"/>
          </w:rPr>
          <w:t>For unicast, SL DRX is configured per pair of source/destination</w:t>
        </w:r>
      </w:ins>
      <w:commentRangeStart w:id="172"/>
      <w:ins w:id="173" w:author="OPPO (Qianxi)" w:date="2021-08-18T09:38:00Z">
        <w:r>
          <w:rPr>
            <w:rFonts w:eastAsia="宋体"/>
            <w:lang w:eastAsia="zh-CN"/>
          </w:rPr>
          <w:t xml:space="preserve"> </w:t>
        </w:r>
      </w:ins>
      <w:ins w:id="174" w:author="OPPO (Qianxi)" w:date="2021-08-18T09:41:00Z">
        <w:r>
          <w:rPr>
            <w:rFonts w:eastAsia="宋体"/>
            <w:lang w:eastAsia="zh-CN"/>
          </w:rPr>
          <w:t>L</w:t>
        </w:r>
      </w:ins>
      <w:ins w:id="175" w:author="OPPO (Qianxi)" w:date="2021-08-18T09:38:00Z">
        <w:r>
          <w:rPr>
            <w:rFonts w:eastAsia="宋体"/>
            <w:lang w:eastAsia="zh-CN"/>
          </w:rPr>
          <w:t>2 ID</w:t>
        </w:r>
        <w:commentRangeEnd w:id="172"/>
        <w:r>
          <w:rPr>
            <w:rStyle w:val="afff"/>
          </w:rPr>
          <w:commentReference w:id="172"/>
        </w:r>
      </w:ins>
      <w:ins w:id="176" w:author="Interdigital" w:date="2021-08-06T12:36:00Z">
        <w:r>
          <w:rPr>
            <w:rFonts w:eastAsia="宋体"/>
            <w:lang w:eastAsia="zh-CN"/>
          </w:rPr>
          <w:t>.</w:t>
        </w:r>
      </w:ins>
      <w:ins w:id="177" w:author="Interdigital" w:date="2021-08-06T12:38:00Z">
        <w:r>
          <w:rPr>
            <w:rFonts w:eastAsia="宋体"/>
            <w:lang w:eastAsia="zh-CN"/>
          </w:rPr>
          <w:t xml:space="preserve">  </w:t>
        </w:r>
      </w:ins>
    </w:p>
    <w:p w14:paraId="4606CFE6" w14:textId="77777777" w:rsidR="00E4443D" w:rsidRDefault="00F92E1F">
      <w:pPr>
        <w:rPr>
          <w:ins w:id="178" w:author="Interdigital" w:date="2021-08-10T09:11:00Z"/>
          <w:rFonts w:eastAsia="宋体"/>
          <w:i/>
          <w:iCs/>
          <w:color w:val="0070C0"/>
          <w:lang w:eastAsia="zh-CN"/>
        </w:rPr>
      </w:pPr>
      <w:commentRangeStart w:id="179"/>
      <w:commentRangeStart w:id="180"/>
      <w:ins w:id="181" w:author="Interdigital" w:date="2021-08-10T09:11:00Z">
        <w:r>
          <w:rPr>
            <w:rFonts w:eastAsia="宋体"/>
            <w:i/>
            <w:iCs/>
            <w:color w:val="0070C0"/>
            <w:lang w:eastAsia="zh-CN"/>
          </w:rPr>
          <w:t>(Editor’s note: For OOC</w:t>
        </w:r>
      </w:ins>
      <w:ins w:id="182" w:author="Interdigital" w:date="2021-08-10T09:12:00Z">
        <w:r>
          <w:rPr>
            <w:rFonts w:eastAsia="宋体"/>
            <w:i/>
            <w:iCs/>
            <w:color w:val="0070C0"/>
            <w:lang w:eastAsia="zh-CN"/>
          </w:rPr>
          <w:t xml:space="preserve">, </w:t>
        </w:r>
      </w:ins>
      <w:ins w:id="183" w:author="Interdigital" w:date="2021-08-10T09:14:00Z">
        <w:r>
          <w:rPr>
            <w:rFonts w:eastAsia="宋体"/>
            <w:i/>
            <w:iCs/>
            <w:color w:val="0070C0"/>
            <w:lang w:eastAsia="zh-CN"/>
          </w:rPr>
          <w:t>per direction DRX configuration is a baseline</w:t>
        </w:r>
      </w:ins>
      <w:ins w:id="184" w:author="Interdigital" w:date="2021-08-10T09:11:00Z">
        <w:r>
          <w:rPr>
            <w:rFonts w:eastAsia="宋体"/>
            <w:i/>
            <w:iCs/>
            <w:color w:val="0070C0"/>
            <w:lang w:eastAsia="zh-CN"/>
          </w:rPr>
          <w:t xml:space="preserve">) </w:t>
        </w:r>
      </w:ins>
      <w:commentRangeEnd w:id="179"/>
      <w:r>
        <w:rPr>
          <w:rStyle w:val="afff"/>
        </w:rPr>
        <w:commentReference w:id="179"/>
      </w:r>
      <w:commentRangeEnd w:id="180"/>
      <w:r>
        <w:rPr>
          <w:rStyle w:val="afff"/>
        </w:rPr>
        <w:commentReference w:id="180"/>
      </w:r>
    </w:p>
    <w:p w14:paraId="3AA939E2" w14:textId="3EE36473" w:rsidR="00E4443D" w:rsidRDefault="00F92E1F">
      <w:pPr>
        <w:rPr>
          <w:ins w:id="185" w:author="Interdigital" w:date="2021-08-06T15:07:00Z"/>
          <w:rFonts w:eastAsia="宋体"/>
          <w:lang w:eastAsia="zh-CN"/>
        </w:rPr>
      </w:pPr>
      <w:ins w:id="186" w:author="Interdigital" w:date="2021-08-07T10:59:00Z">
        <w:r>
          <w:rPr>
            <w:rFonts w:eastAsia="宋体"/>
            <w:lang w:eastAsia="zh-CN"/>
          </w:rPr>
          <w:t xml:space="preserve">The UE maintains a set of SL DRX timers per pair of </w:t>
        </w:r>
      </w:ins>
      <w:commentRangeStart w:id="187"/>
      <w:ins w:id="188" w:author="Interdigital" w:date="2021-08-07T11:00:00Z">
        <w:r>
          <w:rPr>
            <w:rFonts w:eastAsia="宋体"/>
            <w:lang w:eastAsia="zh-CN"/>
          </w:rPr>
          <w:t>source/destination</w:t>
        </w:r>
      </w:ins>
      <w:commentRangeEnd w:id="187"/>
      <w:r>
        <w:rPr>
          <w:rStyle w:val="afff"/>
        </w:rPr>
        <w:commentReference w:id="187"/>
      </w:r>
      <w:ins w:id="189" w:author="OPPO (Qianxi2)" w:date="2021-08-19T15:21:00Z">
        <w:r w:rsidR="00E90D7E">
          <w:rPr>
            <w:rFonts w:eastAsia="宋体"/>
            <w:lang w:eastAsia="zh-CN"/>
          </w:rPr>
          <w:t xml:space="preserve"> L2 ID</w:t>
        </w:r>
      </w:ins>
      <w:ins w:id="190" w:author="Interdigital" w:date="2021-08-07T11:00:00Z">
        <w:r>
          <w:rPr>
            <w:rFonts w:eastAsia="宋体"/>
            <w:lang w:eastAsia="zh-CN"/>
          </w:rPr>
          <w:t xml:space="preserve"> and per direction</w:t>
        </w:r>
      </w:ins>
      <w:ins w:id="191" w:author="Interdigital" w:date="2021-08-07T11:10:00Z">
        <w:r>
          <w:rPr>
            <w:rFonts w:eastAsia="宋体"/>
            <w:lang w:eastAsia="zh-CN"/>
          </w:rPr>
          <w:t>,</w:t>
        </w:r>
        <w:commentRangeStart w:id="192"/>
        <w:r>
          <w:rPr>
            <w:rFonts w:eastAsia="宋体"/>
            <w:lang w:eastAsia="zh-CN"/>
          </w:rPr>
          <w:t xml:space="preserve"> and starts/restarts the timers with the value configured for that pair of source/destination and direction</w:t>
        </w:r>
      </w:ins>
      <w:commentRangeEnd w:id="192"/>
      <w:r>
        <w:rPr>
          <w:rStyle w:val="afff"/>
        </w:rPr>
        <w:commentReference w:id="192"/>
      </w:r>
      <w:ins w:id="193" w:author="Interdigital" w:date="2021-08-07T11:00:00Z">
        <w:r>
          <w:rPr>
            <w:rFonts w:eastAsia="宋体"/>
            <w:lang w:eastAsia="zh-CN"/>
          </w:rPr>
          <w:t xml:space="preserve">. </w:t>
        </w:r>
      </w:ins>
      <w:ins w:id="194" w:author="Interdigital" w:date="2021-08-06T12:38:00Z">
        <w:r>
          <w:rPr>
            <w:rFonts w:eastAsia="宋体"/>
            <w:lang w:eastAsia="zh-CN"/>
          </w:rPr>
          <w:t xml:space="preserve">The DRX configuration </w:t>
        </w:r>
      </w:ins>
      <w:ins w:id="195" w:author="Interdigital" w:date="2021-08-06T16:17:00Z">
        <w:r>
          <w:rPr>
            <w:rFonts w:eastAsia="宋体"/>
            <w:lang w:eastAsia="zh-CN"/>
          </w:rPr>
          <w:t xml:space="preserve">between a pair of source/destination </w:t>
        </w:r>
      </w:ins>
      <w:ins w:id="196" w:author="Interdigital" w:date="2021-08-06T16:18:00Z">
        <w:r>
          <w:rPr>
            <w:rFonts w:eastAsia="宋体"/>
            <w:lang w:eastAsia="zh-CN"/>
          </w:rPr>
          <w:t xml:space="preserve">L2 IDs for a direction </w:t>
        </w:r>
      </w:ins>
      <w:ins w:id="197" w:author="Interdigital" w:date="2021-08-06T12:38:00Z">
        <w:r>
          <w:rPr>
            <w:rFonts w:eastAsia="宋体"/>
            <w:lang w:eastAsia="zh-CN"/>
          </w:rPr>
          <w:t xml:space="preserve">may be negotiated between the UEs </w:t>
        </w:r>
        <w:commentRangeStart w:id="198"/>
        <w:r>
          <w:rPr>
            <w:rFonts w:eastAsia="宋体"/>
            <w:lang w:eastAsia="zh-CN"/>
          </w:rPr>
          <w:t>in the AS layer</w:t>
        </w:r>
      </w:ins>
      <w:commentRangeEnd w:id="198"/>
      <w:r>
        <w:rPr>
          <w:rStyle w:val="afff"/>
        </w:rPr>
        <w:commentReference w:id="198"/>
      </w:r>
      <w:ins w:id="199" w:author="Interdigital" w:date="2021-08-06T12:38:00Z">
        <w:r>
          <w:rPr>
            <w:rFonts w:eastAsia="宋体"/>
            <w:lang w:eastAsia="zh-CN"/>
          </w:rPr>
          <w:t>.</w:t>
        </w:r>
      </w:ins>
      <w:ins w:id="200" w:author="Interdigital" w:date="2021-08-06T15:06:00Z">
        <w:r>
          <w:rPr>
            <w:rFonts w:eastAsia="宋体"/>
            <w:lang w:eastAsia="zh-CN"/>
          </w:rPr>
          <w:t xml:space="preserve">  For DRX configuration of each direction, where one UE is the TX UE and the other is the RX UE</w:t>
        </w:r>
        <w:commentRangeStart w:id="201"/>
        <w:r>
          <w:rPr>
            <w:rFonts w:eastAsia="宋体"/>
            <w:lang w:eastAsia="zh-CN"/>
          </w:rPr>
          <w:t xml:space="preserve">, </w:t>
        </w:r>
      </w:ins>
      <w:ins w:id="202" w:author="Interdigital" w:date="2021-08-06T15:07:00Z">
        <w:r>
          <w:rPr>
            <w:rFonts w:eastAsia="宋体"/>
            <w:lang w:eastAsia="zh-CN"/>
          </w:rPr>
          <w:t>TX-centric approach is supported whereby</w:t>
        </w:r>
      </w:ins>
      <w:commentRangeEnd w:id="201"/>
      <w:r>
        <w:rPr>
          <w:rStyle w:val="afff"/>
        </w:rPr>
        <w:commentReference w:id="201"/>
      </w:r>
      <w:ins w:id="203" w:author="Interdigital" w:date="2021-08-06T15:07:00Z">
        <w:r>
          <w:rPr>
            <w:rFonts w:eastAsia="宋体"/>
            <w:lang w:eastAsia="zh-CN"/>
          </w:rPr>
          <w:t>:</w:t>
        </w:r>
      </w:ins>
    </w:p>
    <w:p w14:paraId="47D92DC3" w14:textId="77777777" w:rsidR="00E4443D" w:rsidRDefault="00F92E1F">
      <w:pPr>
        <w:rPr>
          <w:ins w:id="204" w:author="Interdigital" w:date="2021-08-06T15:08:00Z"/>
          <w:rFonts w:eastAsia="宋体"/>
          <w:lang w:eastAsia="zh-CN"/>
        </w:rPr>
      </w:pPr>
      <w:ins w:id="205" w:author="Interdigital" w:date="2021-08-06T15:07:00Z">
        <w:r>
          <w:rPr>
            <w:rFonts w:eastAsia="宋体"/>
            <w:lang w:eastAsia="zh-CN"/>
          </w:rPr>
          <w:tab/>
          <w:t xml:space="preserve">- </w:t>
        </w:r>
        <w:commentRangeStart w:id="206"/>
        <w:r>
          <w:rPr>
            <w:rFonts w:eastAsia="宋体"/>
            <w:lang w:eastAsia="zh-CN"/>
          </w:rPr>
          <w:t xml:space="preserve">RX UE sends </w:t>
        </w:r>
      </w:ins>
      <w:ins w:id="207" w:author="Interdigital" w:date="2021-08-06T15:08:00Z">
        <w:r>
          <w:rPr>
            <w:rFonts w:eastAsia="宋体"/>
            <w:lang w:eastAsia="zh-CN"/>
          </w:rPr>
          <w:t>assistance information to the TX UE using a PC5-RRC message</w:t>
        </w:r>
      </w:ins>
      <w:commentRangeEnd w:id="206"/>
      <w:r>
        <w:rPr>
          <w:rStyle w:val="afff"/>
        </w:rPr>
        <w:commentReference w:id="206"/>
      </w:r>
    </w:p>
    <w:p w14:paraId="0D5CA6EB" w14:textId="77777777" w:rsidR="00E4443D" w:rsidRDefault="00F92E1F">
      <w:pPr>
        <w:rPr>
          <w:ins w:id="208" w:author="Interdigital" w:date="2021-08-06T12:27:00Z"/>
          <w:rFonts w:eastAsia="宋体"/>
          <w:lang w:eastAsia="zh-CN"/>
        </w:rPr>
      </w:pPr>
      <w:ins w:id="209" w:author="Interdigital" w:date="2021-08-06T15:08:00Z">
        <w:r>
          <w:rPr>
            <w:rFonts w:eastAsia="宋体"/>
            <w:lang w:eastAsia="zh-CN"/>
          </w:rPr>
          <w:tab/>
          <w:t xml:space="preserve">- TX UE sends the </w:t>
        </w:r>
      </w:ins>
      <w:ins w:id="210" w:author="Interdigital" w:date="2021-08-18T11:59:00Z">
        <w:r>
          <w:rPr>
            <w:rFonts w:eastAsia="宋体"/>
            <w:lang w:eastAsia="zh-CN"/>
          </w:rPr>
          <w:t xml:space="preserve">SL </w:t>
        </w:r>
      </w:ins>
      <w:commentRangeStart w:id="211"/>
      <w:commentRangeStart w:id="212"/>
      <w:ins w:id="213" w:author="Interdigital" w:date="2021-08-06T15:09:00Z">
        <w:r>
          <w:rPr>
            <w:rFonts w:eastAsia="宋体"/>
            <w:lang w:eastAsia="zh-CN"/>
          </w:rPr>
          <w:t>DRX</w:t>
        </w:r>
      </w:ins>
      <w:commentRangeEnd w:id="211"/>
      <w:r>
        <w:rPr>
          <w:rStyle w:val="afff"/>
        </w:rPr>
        <w:commentReference w:id="211"/>
      </w:r>
      <w:commentRangeEnd w:id="212"/>
      <w:r>
        <w:rPr>
          <w:rStyle w:val="afff"/>
        </w:rPr>
        <w:commentReference w:id="212"/>
      </w:r>
      <w:ins w:id="214" w:author="Interdigital" w:date="2021-08-06T15:09:00Z">
        <w:r>
          <w:rPr>
            <w:rFonts w:eastAsia="宋体"/>
            <w:lang w:eastAsia="zh-CN"/>
          </w:rPr>
          <w:t xml:space="preserve"> configuration </w:t>
        </w:r>
        <w:commentRangeStart w:id="215"/>
        <w:r>
          <w:rPr>
            <w:rFonts w:eastAsia="宋体"/>
            <w:lang w:eastAsia="zh-CN"/>
          </w:rPr>
          <w:t>to be used by the RX UE</w:t>
        </w:r>
      </w:ins>
      <w:commentRangeEnd w:id="215"/>
      <w:r>
        <w:rPr>
          <w:rStyle w:val="afff"/>
        </w:rPr>
        <w:commentReference w:id="215"/>
      </w:r>
      <w:ins w:id="216" w:author="Interdigital" w:date="2021-08-06T15:09:00Z">
        <w:r>
          <w:rPr>
            <w:rFonts w:eastAsia="宋体"/>
            <w:lang w:eastAsia="zh-CN"/>
          </w:rPr>
          <w:t xml:space="preserve"> to the RX UE using </w:t>
        </w:r>
        <w:proofErr w:type="spellStart"/>
        <w:r>
          <w:rPr>
            <w:rFonts w:eastAsia="宋体"/>
            <w:lang w:eastAsia="zh-CN"/>
          </w:rPr>
          <w:t>RRCReconfigurationSidelink</w:t>
        </w:r>
      </w:ins>
      <w:proofErr w:type="spellEnd"/>
      <w:ins w:id="217" w:author="Interdigital" w:date="2021-08-06T12:38:00Z">
        <w:r>
          <w:rPr>
            <w:rFonts w:eastAsia="宋体"/>
            <w:lang w:eastAsia="zh-CN"/>
          </w:rPr>
          <w:t xml:space="preserve">  </w:t>
        </w:r>
      </w:ins>
      <w:ins w:id="218" w:author="Interdigital" w:date="2021-08-06T12:35:00Z">
        <w:r>
          <w:rPr>
            <w:rFonts w:eastAsia="宋体"/>
            <w:lang w:eastAsia="zh-CN"/>
          </w:rPr>
          <w:t xml:space="preserve">  </w:t>
        </w:r>
      </w:ins>
    </w:p>
    <w:p w14:paraId="0323988B" w14:textId="77777777" w:rsidR="00E4443D" w:rsidRDefault="00F92E1F">
      <w:pPr>
        <w:rPr>
          <w:ins w:id="219" w:author="Interdigital" w:date="2021-08-06T15:10:00Z"/>
          <w:rFonts w:eastAsia="宋体"/>
          <w:lang w:eastAsia="zh-CN"/>
        </w:rPr>
      </w:pPr>
      <w:ins w:id="220" w:author="Interdigital" w:date="2021-08-06T15:10:00Z">
        <w:r>
          <w:rPr>
            <w:rFonts w:eastAsia="宋体"/>
            <w:lang w:eastAsia="zh-CN"/>
          </w:rPr>
          <w:t>When the TX U</w:t>
        </w:r>
      </w:ins>
      <w:ins w:id="221" w:author="Interdigital" w:date="2021-08-06T15:11:00Z">
        <w:r>
          <w:rPr>
            <w:rFonts w:eastAsia="宋体"/>
            <w:lang w:eastAsia="zh-CN"/>
          </w:rPr>
          <w:t xml:space="preserve">E </w:t>
        </w:r>
      </w:ins>
      <w:ins w:id="222" w:author="Interdigital" w:date="2021-08-06T15:13:00Z">
        <w:r>
          <w:rPr>
            <w:rFonts w:eastAsia="宋体"/>
            <w:lang w:eastAsia="zh-CN"/>
          </w:rPr>
          <w:t xml:space="preserve">is </w:t>
        </w:r>
      </w:ins>
      <w:ins w:id="223" w:author="Interdigital" w:date="2021-08-06T15:11:00Z">
        <w:r>
          <w:rPr>
            <w:rFonts w:eastAsia="宋体"/>
            <w:lang w:eastAsia="zh-CN"/>
          </w:rPr>
          <w:t xml:space="preserve">in-coverage and in RRC_CONNECTED, the TX UE </w:t>
        </w:r>
        <w:commentRangeStart w:id="224"/>
        <w:r>
          <w:rPr>
            <w:rFonts w:eastAsia="宋体"/>
            <w:lang w:eastAsia="zh-CN"/>
          </w:rPr>
          <w:t xml:space="preserve">may </w:t>
        </w:r>
      </w:ins>
      <w:commentRangeEnd w:id="224"/>
      <w:r>
        <w:rPr>
          <w:rStyle w:val="afff"/>
        </w:rPr>
        <w:commentReference w:id="224"/>
      </w:r>
      <w:ins w:id="225" w:author="Interdigital" w:date="2021-08-06T15:11:00Z">
        <w:r>
          <w:rPr>
            <w:rFonts w:eastAsia="宋体"/>
            <w:lang w:eastAsia="zh-CN"/>
          </w:rPr>
          <w:t xml:space="preserve">report the received assistance information to </w:t>
        </w:r>
      </w:ins>
      <w:ins w:id="226" w:author="Interdigital" w:date="2021-08-06T15:14:00Z">
        <w:r>
          <w:rPr>
            <w:rFonts w:eastAsia="宋体"/>
            <w:lang w:eastAsia="zh-CN"/>
          </w:rPr>
          <w:t xml:space="preserve">its </w:t>
        </w:r>
      </w:ins>
      <w:ins w:id="227" w:author="Interdigital" w:date="2021-08-06T15:11:00Z">
        <w:r>
          <w:rPr>
            <w:rFonts w:eastAsia="宋体"/>
            <w:lang w:eastAsia="zh-CN"/>
          </w:rPr>
          <w:t xml:space="preserve">serving </w:t>
        </w:r>
      </w:ins>
      <w:proofErr w:type="spellStart"/>
      <w:ins w:id="228" w:author="Interdigital" w:date="2021-08-06T15:14:00Z">
        <w:r>
          <w:rPr>
            <w:rFonts w:eastAsia="宋体"/>
            <w:lang w:eastAsia="zh-CN"/>
          </w:rPr>
          <w:t>gNB</w:t>
        </w:r>
        <w:proofErr w:type="spellEnd"/>
        <w:r>
          <w:rPr>
            <w:rFonts w:eastAsia="宋体"/>
            <w:lang w:eastAsia="zh-CN"/>
          </w:rPr>
          <w:t xml:space="preserve"> </w:t>
        </w:r>
      </w:ins>
      <w:ins w:id="229" w:author="Interdigital" w:date="2021-08-06T15:12:00Z">
        <w:r>
          <w:rPr>
            <w:rFonts w:eastAsia="宋体"/>
            <w:lang w:eastAsia="zh-CN"/>
          </w:rPr>
          <w:t xml:space="preserve">and </w:t>
        </w:r>
        <w:commentRangeStart w:id="230"/>
        <w:r>
          <w:rPr>
            <w:rFonts w:eastAsia="宋体"/>
            <w:lang w:eastAsia="zh-CN"/>
          </w:rPr>
          <w:t xml:space="preserve">may </w:t>
        </w:r>
      </w:ins>
      <w:commentRangeEnd w:id="230"/>
      <w:r>
        <w:rPr>
          <w:rStyle w:val="afff"/>
        </w:rPr>
        <w:commentReference w:id="230"/>
      </w:r>
      <w:ins w:id="231" w:author="Interdigital" w:date="2021-08-06T15:12:00Z">
        <w:r>
          <w:rPr>
            <w:rFonts w:eastAsia="宋体"/>
            <w:lang w:eastAsia="zh-CN"/>
          </w:rPr>
          <w:t xml:space="preserve">obtain the </w:t>
        </w:r>
      </w:ins>
      <w:ins w:id="232" w:author="Interdigital" w:date="2021-08-18T11:59:00Z">
        <w:r>
          <w:rPr>
            <w:rFonts w:eastAsia="宋体"/>
            <w:lang w:eastAsia="zh-CN"/>
          </w:rPr>
          <w:t xml:space="preserve">SL </w:t>
        </w:r>
      </w:ins>
      <w:commentRangeStart w:id="233"/>
      <w:ins w:id="234" w:author="Interdigital" w:date="2021-08-06T15:12:00Z">
        <w:r>
          <w:rPr>
            <w:rFonts w:eastAsia="宋体"/>
            <w:lang w:eastAsia="zh-CN"/>
          </w:rPr>
          <w:t>DRX</w:t>
        </w:r>
      </w:ins>
      <w:commentRangeEnd w:id="233"/>
      <w:r>
        <w:rPr>
          <w:rStyle w:val="afff"/>
        </w:rPr>
        <w:commentReference w:id="233"/>
      </w:r>
      <w:ins w:id="235" w:author="Interdigital" w:date="2021-08-06T15:12:00Z">
        <w:r>
          <w:rPr>
            <w:rFonts w:eastAsia="宋体"/>
            <w:lang w:eastAsia="zh-CN"/>
          </w:rPr>
          <w:t xml:space="preserve"> configuration to send to the RX UE in dedicated RRC </w:t>
        </w:r>
        <w:proofErr w:type="spellStart"/>
        <w:r>
          <w:rPr>
            <w:rFonts w:eastAsia="宋体"/>
            <w:lang w:eastAsia="zh-CN"/>
          </w:rPr>
          <w:t>signaling</w:t>
        </w:r>
        <w:proofErr w:type="spellEnd"/>
        <w:r>
          <w:rPr>
            <w:rFonts w:eastAsia="宋体"/>
            <w:lang w:eastAsia="zh-CN"/>
          </w:rPr>
          <w:t xml:space="preserve"> from the network</w:t>
        </w:r>
      </w:ins>
      <w:ins w:id="236" w:author="Interdigital" w:date="2021-08-06T15:13:00Z">
        <w:r>
          <w:rPr>
            <w:rFonts w:eastAsia="宋体"/>
            <w:lang w:eastAsia="zh-CN"/>
          </w:rPr>
          <w:t>.  When the RX UE is in-coverage and in RRC_CONNECTED, the RX UE can repo</w:t>
        </w:r>
      </w:ins>
      <w:ins w:id="237" w:author="Interdigital" w:date="2021-08-06T15:14:00Z">
        <w:r>
          <w:rPr>
            <w:rFonts w:eastAsia="宋体"/>
            <w:lang w:eastAsia="zh-CN"/>
          </w:rPr>
          <w:t xml:space="preserve">rt the received </w:t>
        </w:r>
      </w:ins>
      <w:ins w:id="238" w:author="Interdigital" w:date="2021-08-18T11:59:00Z">
        <w:r>
          <w:rPr>
            <w:rFonts w:eastAsia="宋体"/>
            <w:lang w:eastAsia="zh-CN"/>
          </w:rPr>
          <w:t xml:space="preserve">SL </w:t>
        </w:r>
      </w:ins>
      <w:commentRangeStart w:id="239"/>
      <w:ins w:id="240" w:author="Interdigital" w:date="2021-08-06T15:14:00Z">
        <w:r>
          <w:rPr>
            <w:rFonts w:eastAsia="宋体"/>
            <w:lang w:eastAsia="zh-CN"/>
          </w:rPr>
          <w:t>DRX</w:t>
        </w:r>
      </w:ins>
      <w:commentRangeEnd w:id="239"/>
      <w:r>
        <w:rPr>
          <w:rStyle w:val="afff"/>
        </w:rPr>
        <w:commentReference w:id="239"/>
      </w:r>
      <w:ins w:id="241" w:author="Interdigital" w:date="2021-08-06T15:14:00Z">
        <w:r>
          <w:rPr>
            <w:rFonts w:eastAsia="宋体"/>
            <w:lang w:eastAsia="zh-CN"/>
          </w:rPr>
          <w:t xml:space="preserve"> configuration to its serving </w:t>
        </w:r>
        <w:proofErr w:type="spellStart"/>
        <w:r>
          <w:rPr>
            <w:rFonts w:eastAsia="宋体"/>
            <w:lang w:eastAsia="zh-CN"/>
          </w:rPr>
          <w:t>gNB</w:t>
        </w:r>
      </w:ins>
      <w:commentRangeStart w:id="242"/>
      <w:commentRangeStart w:id="243"/>
      <w:commentRangeStart w:id="244"/>
      <w:proofErr w:type="spellEnd"/>
      <w:del w:id="245" w:author="Interdigital" w:date="2021-08-18T14:00:00Z">
        <w:r>
          <w:rPr>
            <w:rStyle w:val="afff"/>
          </w:rPr>
          <w:commentReference w:id="242"/>
        </w:r>
        <w:commentRangeEnd w:id="242"/>
        <w:commentRangeEnd w:id="243"/>
        <w:r>
          <w:rPr>
            <w:rStyle w:val="afff"/>
          </w:rPr>
          <w:commentReference w:id="243"/>
        </w:r>
      </w:del>
      <w:ins w:id="246" w:author="Interdigital" w:date="2021-08-07T11:23:00Z">
        <w:r>
          <w:rPr>
            <w:rFonts w:eastAsia="宋体"/>
            <w:lang w:eastAsia="zh-CN"/>
          </w:rPr>
          <w:t>.</w:t>
        </w:r>
      </w:ins>
      <w:commentRangeEnd w:id="244"/>
      <w:r>
        <w:rPr>
          <w:rStyle w:val="afff"/>
        </w:rPr>
        <w:commentReference w:id="244"/>
      </w:r>
    </w:p>
    <w:p w14:paraId="035FEA14" w14:textId="77777777" w:rsidR="00E4443D" w:rsidRDefault="00F92E1F">
      <w:pPr>
        <w:rPr>
          <w:ins w:id="247" w:author="Interdigital" w:date="2021-08-07T11:14:00Z"/>
          <w:rFonts w:eastAsia="宋体"/>
          <w:lang w:eastAsia="zh-CN"/>
        </w:rPr>
      </w:pPr>
      <w:ins w:id="248" w:author="Interdigital" w:date="2021-08-06T12:40:00Z">
        <w:r>
          <w:rPr>
            <w:rFonts w:eastAsia="宋体"/>
            <w:lang w:eastAsia="zh-CN"/>
          </w:rPr>
          <w:t>On-duration</w:t>
        </w:r>
      </w:ins>
      <w:ins w:id="249" w:author="Intel-AA" w:date="2021-08-17T13:04:00Z">
        <w:r>
          <w:rPr>
            <w:rFonts w:eastAsia="宋体"/>
            <w:lang w:eastAsia="zh-CN"/>
          </w:rPr>
          <w:t xml:space="preserve"> timer</w:t>
        </w:r>
      </w:ins>
      <w:ins w:id="250" w:author="Interdigital" w:date="2021-08-06T12:40:00Z">
        <w:r>
          <w:rPr>
            <w:rFonts w:eastAsia="宋体"/>
            <w:lang w:eastAsia="zh-CN"/>
          </w:rPr>
          <w:t xml:space="preserve">, </w:t>
        </w:r>
      </w:ins>
      <w:ins w:id="251" w:author="Interdigital" w:date="2021-08-06T12:41:00Z">
        <w:r>
          <w:rPr>
            <w:rFonts w:eastAsia="宋体"/>
            <w:lang w:eastAsia="zh-CN"/>
          </w:rPr>
          <w:t xml:space="preserve">inactivity-timer, </w:t>
        </w:r>
      </w:ins>
      <w:ins w:id="252" w:author="Interdigital" w:date="2021-08-06T12:43:00Z">
        <w:r>
          <w:rPr>
            <w:rFonts w:eastAsia="宋体"/>
            <w:lang w:eastAsia="zh-CN"/>
          </w:rPr>
          <w:t>HARQ RTT and retransmission timers are supported in unicast.</w:t>
        </w:r>
      </w:ins>
      <w:ins w:id="253" w:author="Interdigital" w:date="2021-08-07T11:08:00Z">
        <w:r>
          <w:rPr>
            <w:rFonts w:eastAsia="宋体"/>
            <w:lang w:eastAsia="zh-CN"/>
          </w:rPr>
          <w:t xml:space="preserve"> SL HARQ RTT timer and SL retransmission timer are maintained per SL HARQ process </w:t>
        </w:r>
        <w:commentRangeStart w:id="254"/>
        <w:commentRangeStart w:id="255"/>
        <w:r>
          <w:rPr>
            <w:rFonts w:eastAsia="宋体"/>
            <w:lang w:eastAsia="zh-CN"/>
          </w:rPr>
          <w:t>at the RX UE</w:t>
        </w:r>
      </w:ins>
      <w:commentRangeEnd w:id="254"/>
      <w:r>
        <w:rPr>
          <w:rStyle w:val="afff"/>
        </w:rPr>
        <w:commentReference w:id="254"/>
      </w:r>
      <w:commentRangeEnd w:id="255"/>
      <w:r>
        <w:rPr>
          <w:rStyle w:val="afff"/>
        </w:rPr>
        <w:commentReference w:id="255"/>
      </w:r>
      <w:ins w:id="256" w:author="Interdigital" w:date="2021-08-07T11:08:00Z">
        <w:r>
          <w:rPr>
            <w:rFonts w:eastAsia="宋体"/>
            <w:lang w:eastAsia="zh-CN"/>
          </w:rPr>
          <w:t>.</w:t>
        </w:r>
      </w:ins>
      <w:ins w:id="257" w:author="Interdigital" w:date="2021-08-07T11:25:00Z">
        <w:r>
          <w:rPr>
            <w:rFonts w:eastAsia="宋体"/>
            <w:lang w:eastAsia="zh-CN"/>
          </w:rPr>
          <w:t xml:space="preserve">  </w:t>
        </w:r>
        <w:commentRangeStart w:id="258"/>
        <w:commentRangeStart w:id="259"/>
        <w:commentRangeStart w:id="260"/>
        <w:r>
          <w:rPr>
            <w:rFonts w:eastAsia="宋体"/>
            <w:lang w:eastAsia="zh-CN"/>
          </w:rPr>
          <w:t>The TX UE maintains a timer corresponding to the SL inactivity timer in the RX UE for each pair of sourc</w:t>
        </w:r>
      </w:ins>
      <w:ins w:id="261" w:author="Intel-AA" w:date="2021-08-17T13:04:00Z">
        <w:r>
          <w:rPr>
            <w:rFonts w:eastAsia="宋体"/>
            <w:lang w:eastAsia="zh-CN"/>
          </w:rPr>
          <w:t>e</w:t>
        </w:r>
      </w:ins>
      <w:ins w:id="262" w:author="Interdigital" w:date="2021-08-07T11:25:00Z">
        <w:r>
          <w:rPr>
            <w:rFonts w:eastAsia="宋体"/>
            <w:lang w:eastAsia="zh-CN"/>
          </w:rPr>
          <w:t xml:space="preserve">/destination L2 ID, and uses the timer as part of the criterion for </w:t>
        </w:r>
        <w:commentRangeStart w:id="263"/>
        <w:commentRangeStart w:id="264"/>
        <w:r>
          <w:rPr>
            <w:rFonts w:eastAsia="宋体"/>
            <w:lang w:eastAsia="zh-CN"/>
          </w:rPr>
          <w:t>determining the allowable transmission</w:t>
        </w:r>
      </w:ins>
      <w:ins w:id="265" w:author="Interdigital" w:date="2021-08-07T11:26:00Z">
        <w:r>
          <w:rPr>
            <w:rFonts w:eastAsia="宋体"/>
            <w:lang w:eastAsia="zh-CN"/>
          </w:rPr>
          <w:t xml:space="preserve"> time for the RX UE</w:t>
        </w:r>
      </w:ins>
      <w:commentRangeEnd w:id="263"/>
      <w:r>
        <w:rPr>
          <w:rStyle w:val="afff"/>
        </w:rPr>
        <w:commentReference w:id="263"/>
      </w:r>
      <w:commentRangeEnd w:id="264"/>
      <w:r>
        <w:rPr>
          <w:rStyle w:val="afff"/>
        </w:rPr>
        <w:commentReference w:id="264"/>
      </w:r>
      <w:ins w:id="266" w:author="Interdigital" w:date="2021-08-07T11:26:00Z">
        <w:r>
          <w:rPr>
            <w:rFonts w:eastAsia="宋体"/>
            <w:lang w:eastAsia="zh-CN"/>
          </w:rPr>
          <w:t>.</w:t>
        </w:r>
      </w:ins>
      <w:commentRangeEnd w:id="258"/>
      <w:r>
        <w:rPr>
          <w:rStyle w:val="afff"/>
        </w:rPr>
        <w:commentReference w:id="258"/>
      </w:r>
      <w:commentRangeEnd w:id="259"/>
      <w:r>
        <w:rPr>
          <w:rStyle w:val="afff"/>
        </w:rPr>
        <w:commentReference w:id="259"/>
      </w:r>
      <w:commentRangeEnd w:id="260"/>
      <w:r w:rsidR="00E90D7E">
        <w:rPr>
          <w:rStyle w:val="afff"/>
        </w:rPr>
        <w:commentReference w:id="260"/>
      </w:r>
    </w:p>
    <w:p w14:paraId="66D2D103" w14:textId="77777777" w:rsidR="00E4443D" w:rsidRDefault="00F92E1F">
      <w:pPr>
        <w:rPr>
          <w:ins w:id="267" w:author="Interdigital" w:date="2021-08-06T12:40:00Z"/>
          <w:rFonts w:eastAsia="宋体"/>
          <w:lang w:eastAsia="zh-CN"/>
        </w:rPr>
      </w:pPr>
      <w:ins w:id="268" w:author="Interdigital" w:date="2021-08-07T11:14:00Z">
        <w:r>
          <w:rPr>
            <w:rFonts w:eastAsia="宋体"/>
            <w:i/>
            <w:iCs/>
            <w:color w:val="0070C0"/>
            <w:lang w:eastAsia="zh-CN"/>
          </w:rPr>
          <w:t xml:space="preserve">(Editor’s note: WA to be confirmed by RAN2): </w:t>
        </w:r>
      </w:ins>
      <w:commentRangeStart w:id="269"/>
      <w:commentRangeStart w:id="270"/>
      <w:ins w:id="271" w:author="Interdigital" w:date="2021-08-07T11:15:00Z">
        <w:r>
          <w:rPr>
            <w:i/>
            <w:iCs/>
            <w:color w:val="0070C0"/>
          </w:rPr>
          <w:t>SL HARQ RTT timer can be derived from the retransmission resource timing when the SCI indicates a retransmission resource</w:t>
        </w:r>
      </w:ins>
      <w:commentRangeEnd w:id="269"/>
      <w:r>
        <w:rPr>
          <w:rStyle w:val="afff"/>
        </w:rPr>
        <w:commentReference w:id="269"/>
      </w:r>
      <w:commentRangeEnd w:id="270"/>
      <w:r>
        <w:rPr>
          <w:rStyle w:val="afff"/>
        </w:rPr>
        <w:commentReference w:id="270"/>
      </w:r>
    </w:p>
    <w:p w14:paraId="40CFE18A" w14:textId="77777777" w:rsidR="00E4443D" w:rsidRDefault="00F92E1F">
      <w:pPr>
        <w:rPr>
          <w:ins w:id="272" w:author="Interdigital" w:date="2021-08-06T12:47:00Z"/>
          <w:rFonts w:eastAsia="宋体"/>
          <w:lang w:eastAsia="zh-CN"/>
        </w:rPr>
      </w:pPr>
      <w:commentRangeStart w:id="273"/>
      <w:commentRangeStart w:id="274"/>
      <w:ins w:id="275" w:author="Interdigital" w:date="2021-08-06T12:47:00Z">
        <w:r>
          <w:rPr>
            <w:rFonts w:eastAsia="宋体"/>
            <w:lang w:eastAsia="zh-CN"/>
          </w:rPr>
          <w:t>SL DRX MAC CE is introduced for SL DRX operation in unicast</w:t>
        </w:r>
      </w:ins>
      <w:commentRangeEnd w:id="273"/>
      <w:r>
        <w:rPr>
          <w:rStyle w:val="afff"/>
        </w:rPr>
        <w:commentReference w:id="273"/>
      </w:r>
      <w:commentRangeEnd w:id="274"/>
      <w:r>
        <w:rPr>
          <w:rStyle w:val="afff"/>
        </w:rPr>
        <w:commentReference w:id="274"/>
      </w:r>
      <w:ins w:id="276" w:author="Interdigital" w:date="2021-08-06T12:47:00Z">
        <w:r>
          <w:rPr>
            <w:rFonts w:eastAsia="宋体"/>
            <w:lang w:eastAsia="zh-CN"/>
          </w:rPr>
          <w:t>.</w:t>
        </w:r>
      </w:ins>
    </w:p>
    <w:p w14:paraId="1216FA3F" w14:textId="77777777" w:rsidR="00E4443D" w:rsidRDefault="00E4443D">
      <w:pPr>
        <w:rPr>
          <w:ins w:id="277" w:author="Interdigital" w:date="2021-08-06T12:39:00Z"/>
          <w:rFonts w:eastAsia="宋体"/>
          <w:lang w:eastAsia="zh-CN"/>
        </w:rPr>
      </w:pPr>
    </w:p>
    <w:p w14:paraId="168AED00" w14:textId="77777777" w:rsidR="00E4443D" w:rsidRDefault="00F92E1F">
      <w:pPr>
        <w:pStyle w:val="40"/>
        <w:rPr>
          <w:ins w:id="278" w:author="Interdigital" w:date="2021-08-06T12:39:00Z"/>
          <w:rFonts w:eastAsia="Yu Mincho"/>
        </w:rPr>
      </w:pPr>
      <w:ins w:id="279" w:author="Interdigital" w:date="2021-08-06T12:39:00Z">
        <w:r>
          <w:rPr>
            <w:szCs w:val="28"/>
          </w:rPr>
          <w:t>16.9.5.3</w:t>
        </w:r>
        <w:r>
          <w:rPr>
            <w:szCs w:val="28"/>
          </w:rPr>
          <w:tab/>
          <w:t>Groupcast/Broadcast</w:t>
        </w:r>
      </w:ins>
    </w:p>
    <w:p w14:paraId="6AB2CF9F" w14:textId="77777777" w:rsidR="00E4443D" w:rsidRDefault="00F92E1F">
      <w:pPr>
        <w:rPr>
          <w:ins w:id="280" w:author="Interdigital" w:date="2021-08-06T15:58:00Z"/>
          <w:rFonts w:eastAsia="宋体"/>
          <w:lang w:eastAsia="zh-CN"/>
        </w:rPr>
      </w:pPr>
      <w:ins w:id="281" w:author="Interdigital" w:date="2021-08-06T12:39:00Z">
        <w:r>
          <w:rPr>
            <w:rFonts w:eastAsia="宋体"/>
            <w:lang w:eastAsia="zh-CN"/>
          </w:rPr>
          <w:t xml:space="preserve">For groupcast/broadcast, </w:t>
        </w:r>
        <w:commentRangeStart w:id="282"/>
        <w:commentRangeStart w:id="283"/>
        <w:r>
          <w:rPr>
            <w:rFonts w:eastAsia="宋体"/>
            <w:lang w:eastAsia="zh-CN"/>
          </w:rPr>
          <w:t>SL DRX is configured commonly</w:t>
        </w:r>
      </w:ins>
      <w:ins w:id="284" w:author="Interdigital" w:date="2021-08-06T15:48:00Z">
        <w:r>
          <w:rPr>
            <w:rFonts w:eastAsia="宋体"/>
            <w:lang w:eastAsia="zh-CN"/>
          </w:rPr>
          <w:t xml:space="preserve"> among multiple UEs</w:t>
        </w:r>
      </w:ins>
      <w:ins w:id="285" w:author="Interdigital" w:date="2021-08-06T15:51:00Z">
        <w:r>
          <w:rPr>
            <w:rFonts w:eastAsia="宋体"/>
            <w:lang w:eastAsia="zh-CN"/>
          </w:rPr>
          <w:t xml:space="preserve"> </w:t>
        </w:r>
      </w:ins>
      <w:ins w:id="286" w:author="Interdigital" w:date="2021-08-06T15:58:00Z">
        <w:r>
          <w:rPr>
            <w:rFonts w:eastAsia="宋体"/>
            <w:lang w:eastAsia="zh-CN"/>
          </w:rPr>
          <w:t xml:space="preserve">based on </w:t>
        </w:r>
      </w:ins>
      <w:ins w:id="287" w:author="Interdigital" w:date="2021-08-06T15:51:00Z">
        <w:r>
          <w:rPr>
            <w:rFonts w:eastAsia="宋体"/>
            <w:lang w:eastAsia="zh-CN"/>
          </w:rPr>
          <w:t>QoS profile and L2 ID</w:t>
        </w:r>
      </w:ins>
      <w:commentRangeEnd w:id="282"/>
      <w:r>
        <w:rPr>
          <w:rStyle w:val="afff"/>
        </w:rPr>
        <w:commentReference w:id="282"/>
      </w:r>
      <w:commentRangeEnd w:id="283"/>
      <w:r>
        <w:rPr>
          <w:rStyle w:val="afff"/>
        </w:rPr>
        <w:commentReference w:id="283"/>
      </w:r>
      <w:ins w:id="288" w:author="Interdigital" w:date="2021-08-06T15:51:00Z">
        <w:r>
          <w:rPr>
            <w:rFonts w:eastAsia="宋体"/>
            <w:lang w:eastAsia="zh-CN"/>
          </w:rPr>
          <w:t xml:space="preserve">. </w:t>
        </w:r>
      </w:ins>
      <w:ins w:id="289" w:author="Interdigital" w:date="2021-08-06T15:53:00Z">
        <w:r>
          <w:rPr>
            <w:rFonts w:eastAsia="宋体"/>
            <w:lang w:eastAsia="zh-CN"/>
          </w:rPr>
          <w:t xml:space="preserve"> </w:t>
        </w:r>
      </w:ins>
      <w:ins w:id="290" w:author="Interdigital" w:date="2021-08-06T15:57:00Z">
        <w:r>
          <w:rPr>
            <w:rFonts w:eastAsia="宋体"/>
            <w:lang w:eastAsia="zh-CN"/>
          </w:rPr>
          <w:t xml:space="preserve">Multiple </w:t>
        </w:r>
      </w:ins>
      <w:ins w:id="291" w:author="Interdigital" w:date="2021-08-18T14:09:00Z">
        <w:r>
          <w:rPr>
            <w:rFonts w:eastAsia="宋体"/>
            <w:lang w:eastAsia="zh-CN"/>
          </w:rPr>
          <w:t xml:space="preserve">SL </w:t>
        </w:r>
      </w:ins>
      <w:commentRangeStart w:id="292"/>
      <w:ins w:id="293" w:author="Interdigital" w:date="2021-08-06T15:57:00Z">
        <w:r>
          <w:rPr>
            <w:rFonts w:eastAsia="宋体"/>
            <w:lang w:eastAsia="zh-CN"/>
          </w:rPr>
          <w:t>DRX</w:t>
        </w:r>
      </w:ins>
      <w:commentRangeEnd w:id="292"/>
      <w:r>
        <w:rPr>
          <w:rStyle w:val="afff"/>
        </w:rPr>
        <w:commentReference w:id="292"/>
      </w:r>
      <w:ins w:id="294" w:author="Interdigital" w:date="2021-08-06T15:57:00Z">
        <w:r>
          <w:rPr>
            <w:rFonts w:eastAsia="宋体"/>
            <w:lang w:eastAsia="zh-CN"/>
          </w:rPr>
          <w:t xml:space="preserve"> configurations (</w:t>
        </w:r>
      </w:ins>
      <w:ins w:id="295" w:author="Interdigital" w:date="2021-08-06T15:58:00Z">
        <w:r>
          <w:rPr>
            <w:rFonts w:eastAsia="宋体"/>
            <w:lang w:eastAsia="zh-CN"/>
          </w:rPr>
          <w:t xml:space="preserve">beyond just </w:t>
        </w:r>
      </w:ins>
      <w:ins w:id="296" w:author="Intel-AA" w:date="2021-08-17T13:08:00Z">
        <w:r>
          <w:rPr>
            <w:rFonts w:eastAsia="宋体"/>
            <w:lang w:eastAsia="zh-CN"/>
          </w:rPr>
          <w:t xml:space="preserve">being </w:t>
        </w:r>
      </w:ins>
      <w:ins w:id="297" w:author="Interdigital" w:date="2021-08-06T15:58:00Z">
        <w:r>
          <w:rPr>
            <w:rFonts w:eastAsia="宋体"/>
            <w:lang w:eastAsia="zh-CN"/>
          </w:rPr>
          <w:t>cast type</w:t>
        </w:r>
      </w:ins>
      <w:ins w:id="298" w:author="Intel-AA" w:date="2021-08-17T13:08:00Z">
        <w:r>
          <w:rPr>
            <w:rFonts w:eastAsia="宋体"/>
            <w:lang w:eastAsia="zh-CN"/>
          </w:rPr>
          <w:t xml:space="preserve"> specific</w:t>
        </w:r>
      </w:ins>
      <w:ins w:id="299" w:author="Interdigital" w:date="2021-08-06T15:58:00Z">
        <w:r>
          <w:rPr>
            <w:rFonts w:eastAsia="宋体"/>
            <w:lang w:eastAsia="zh-CN"/>
          </w:rPr>
          <w:t>) are supported.</w:t>
        </w:r>
      </w:ins>
      <w:ins w:id="300" w:author="Interdigital" w:date="2021-08-07T11:11:00Z">
        <w:r>
          <w:rPr>
            <w:rFonts w:eastAsia="宋体"/>
            <w:lang w:eastAsia="zh-CN"/>
          </w:rPr>
          <w:t xml:space="preserve"> </w:t>
        </w:r>
      </w:ins>
    </w:p>
    <w:p w14:paraId="7F35A9CB" w14:textId="77777777" w:rsidR="00E4443D" w:rsidRDefault="00F92E1F">
      <w:pPr>
        <w:rPr>
          <w:rFonts w:eastAsia="宋体"/>
          <w:lang w:eastAsia="zh-CN"/>
        </w:rPr>
      </w:pPr>
      <w:ins w:id="301" w:author="Interdigital" w:date="2021-08-18T14:10:00Z">
        <w:r>
          <w:rPr>
            <w:rFonts w:eastAsia="宋体"/>
            <w:lang w:eastAsia="zh-CN"/>
          </w:rPr>
          <w:t xml:space="preserve">SL </w:t>
        </w:r>
      </w:ins>
      <w:commentRangeStart w:id="302"/>
      <w:ins w:id="303" w:author="Interdigital" w:date="2021-08-06T15:53:00Z">
        <w:r>
          <w:rPr>
            <w:rFonts w:eastAsia="宋体"/>
            <w:lang w:eastAsia="zh-CN"/>
          </w:rPr>
          <w:t>DRX</w:t>
        </w:r>
      </w:ins>
      <w:commentRangeEnd w:id="302"/>
      <w:r>
        <w:rPr>
          <w:rStyle w:val="afff"/>
        </w:rPr>
        <w:commentReference w:id="302"/>
      </w:r>
      <w:ins w:id="304" w:author="Interdigital" w:date="2021-08-06T15:53:00Z">
        <w:r>
          <w:rPr>
            <w:rFonts w:eastAsia="宋体"/>
            <w:lang w:eastAsia="zh-CN"/>
          </w:rPr>
          <w:t xml:space="preserve"> cycle is configured per QoS profile.  </w:t>
        </w:r>
      </w:ins>
      <w:ins w:id="305" w:author="Interdigital" w:date="2021-08-06T15:54:00Z">
        <w:r>
          <w:rPr>
            <w:rFonts w:eastAsia="宋体"/>
            <w:lang w:eastAsia="zh-CN"/>
          </w:rPr>
          <w:t xml:space="preserve">The starting offset of the </w:t>
        </w:r>
      </w:ins>
      <w:ins w:id="306" w:author="Interdigital" w:date="2021-08-18T14:10:00Z">
        <w:r>
          <w:rPr>
            <w:rFonts w:eastAsia="宋体"/>
            <w:lang w:eastAsia="zh-CN"/>
          </w:rPr>
          <w:t xml:space="preserve">SL </w:t>
        </w:r>
      </w:ins>
      <w:commentRangeStart w:id="307"/>
      <w:ins w:id="308" w:author="Interdigital" w:date="2021-08-06T15:54:00Z">
        <w:r>
          <w:rPr>
            <w:rFonts w:eastAsia="宋体"/>
            <w:lang w:eastAsia="zh-CN"/>
          </w:rPr>
          <w:t>DRX</w:t>
        </w:r>
      </w:ins>
      <w:commentRangeEnd w:id="307"/>
      <w:r>
        <w:rPr>
          <w:rStyle w:val="afff"/>
        </w:rPr>
        <w:commentReference w:id="307"/>
      </w:r>
      <w:ins w:id="309" w:author="Interdigital" w:date="2021-08-06T15:54:00Z">
        <w:r>
          <w:rPr>
            <w:rFonts w:eastAsia="宋体"/>
            <w:lang w:eastAsia="zh-CN"/>
          </w:rPr>
          <w:t xml:space="preserve"> cycle is determined based on the destination L2 ID</w:t>
        </w:r>
      </w:ins>
      <w:ins w:id="310" w:author="Interdigital" w:date="2021-08-06T15:58:00Z">
        <w:r>
          <w:rPr>
            <w:rFonts w:eastAsia="宋体"/>
            <w:lang w:eastAsia="zh-CN"/>
          </w:rPr>
          <w:t>, and does not take QoS into account</w:t>
        </w:r>
      </w:ins>
      <w:ins w:id="311" w:author="Interdigital" w:date="2021-08-06T15:54:00Z">
        <w:r>
          <w:rPr>
            <w:rFonts w:eastAsia="宋体"/>
            <w:lang w:eastAsia="zh-CN"/>
          </w:rPr>
          <w:t>.</w:t>
        </w:r>
      </w:ins>
      <w:ins w:id="312" w:author="Interdigital" w:date="2021-08-06T16:00:00Z">
        <w:r>
          <w:rPr>
            <w:rFonts w:eastAsia="宋体"/>
            <w:lang w:eastAsia="zh-CN"/>
          </w:rPr>
          <w:t xml:space="preserve">  </w:t>
        </w:r>
      </w:ins>
      <w:ins w:id="313" w:author="Interdigital" w:date="2021-08-06T16:03:00Z">
        <w:r>
          <w:rPr>
            <w:rFonts w:eastAsia="宋体"/>
            <w:lang w:eastAsia="zh-CN"/>
          </w:rPr>
          <w:t>I</w:t>
        </w:r>
      </w:ins>
      <w:ins w:id="314" w:author="Interdigital" w:date="2021-08-06T16:01:00Z">
        <w:r>
          <w:rPr>
            <w:rFonts w:eastAsia="宋体"/>
            <w:lang w:eastAsia="zh-CN"/>
          </w:rPr>
          <w:t xml:space="preserve">n-coverage </w:t>
        </w:r>
      </w:ins>
      <w:ins w:id="315" w:author="Interdigital" w:date="2021-08-06T16:03:00Z">
        <w:r>
          <w:rPr>
            <w:rFonts w:eastAsia="宋体"/>
            <w:lang w:eastAsia="zh-CN"/>
          </w:rPr>
          <w:t xml:space="preserve">TX and </w:t>
        </w:r>
      </w:ins>
      <w:ins w:id="316" w:author="Interdigital" w:date="2021-08-06T16:01:00Z">
        <w:r>
          <w:rPr>
            <w:rFonts w:eastAsia="宋体"/>
            <w:lang w:eastAsia="zh-CN"/>
          </w:rPr>
          <w:t>RX UE</w:t>
        </w:r>
      </w:ins>
      <w:ins w:id="317" w:author="Interdigital" w:date="2021-08-06T16:03:00Z">
        <w:r>
          <w:rPr>
            <w:rFonts w:eastAsia="宋体"/>
            <w:lang w:eastAsia="zh-CN"/>
          </w:rPr>
          <w:t>s</w:t>
        </w:r>
      </w:ins>
      <w:ins w:id="318" w:author="Interdigital" w:date="2021-08-06T16:01:00Z">
        <w:r>
          <w:rPr>
            <w:rFonts w:eastAsia="宋体"/>
            <w:lang w:eastAsia="zh-CN"/>
          </w:rPr>
          <w:t xml:space="preserve"> in RRC_IDLE/RRC_INACTIVE obtain </w:t>
        </w:r>
      </w:ins>
      <w:ins w:id="319" w:author="Interdigital" w:date="2021-08-06T16:03:00Z">
        <w:r>
          <w:rPr>
            <w:rFonts w:eastAsia="宋体"/>
            <w:lang w:eastAsia="zh-CN"/>
          </w:rPr>
          <w:t xml:space="preserve">their </w:t>
        </w:r>
      </w:ins>
      <w:ins w:id="320" w:author="Interdigital" w:date="2021-08-18T14:10:00Z">
        <w:r>
          <w:rPr>
            <w:rFonts w:eastAsia="宋体"/>
            <w:lang w:eastAsia="zh-CN"/>
          </w:rPr>
          <w:t xml:space="preserve">SL </w:t>
        </w:r>
      </w:ins>
      <w:commentRangeStart w:id="321"/>
      <w:ins w:id="322" w:author="Interdigital" w:date="2021-08-06T16:01:00Z">
        <w:r>
          <w:rPr>
            <w:rFonts w:eastAsia="宋体"/>
            <w:lang w:eastAsia="zh-CN"/>
          </w:rPr>
          <w:t>DRX</w:t>
        </w:r>
      </w:ins>
      <w:commentRangeEnd w:id="321"/>
      <w:r>
        <w:rPr>
          <w:rStyle w:val="afff"/>
        </w:rPr>
        <w:commentReference w:id="321"/>
      </w:r>
      <w:ins w:id="323" w:author="Interdigital" w:date="2021-08-06T16:01:00Z">
        <w:r>
          <w:rPr>
            <w:rFonts w:eastAsia="宋体"/>
            <w:lang w:eastAsia="zh-CN"/>
          </w:rPr>
          <w:t xml:space="preserve"> configuration from SIB.  In this case, the network coordinates the active time between different cells.</w:t>
        </w:r>
      </w:ins>
      <w:ins w:id="324" w:author="Interdigital" w:date="2021-08-06T16:03:00Z">
        <w:r>
          <w:rPr>
            <w:rFonts w:eastAsia="宋体"/>
            <w:lang w:eastAsia="zh-CN"/>
          </w:rPr>
          <w:t xml:space="preserve">  UEs </w:t>
        </w:r>
      </w:ins>
      <w:ins w:id="325" w:author="Interdigital" w:date="2021-08-06T16:04:00Z">
        <w:r>
          <w:rPr>
            <w:rFonts w:eastAsia="宋体"/>
            <w:lang w:eastAsia="zh-CN"/>
          </w:rPr>
          <w:t xml:space="preserve">(TX or RX) in RRC_CONNECTED can obtain the </w:t>
        </w:r>
      </w:ins>
      <w:ins w:id="326" w:author="Interdigital" w:date="2021-08-18T14:10:00Z">
        <w:r>
          <w:rPr>
            <w:rFonts w:eastAsia="宋体"/>
            <w:lang w:eastAsia="zh-CN"/>
          </w:rPr>
          <w:t xml:space="preserve">SL </w:t>
        </w:r>
      </w:ins>
      <w:commentRangeStart w:id="327"/>
      <w:ins w:id="328" w:author="Interdigital" w:date="2021-08-06T16:04:00Z">
        <w:r>
          <w:rPr>
            <w:rFonts w:eastAsia="宋体"/>
            <w:lang w:eastAsia="zh-CN"/>
          </w:rPr>
          <w:t>DRX</w:t>
        </w:r>
      </w:ins>
      <w:commentRangeEnd w:id="327"/>
      <w:r>
        <w:rPr>
          <w:rStyle w:val="afff"/>
        </w:rPr>
        <w:commentReference w:id="327"/>
      </w:r>
      <w:ins w:id="329" w:author="Interdigital" w:date="2021-08-06T16:04:00Z">
        <w:r>
          <w:rPr>
            <w:rFonts w:eastAsia="宋体"/>
            <w:lang w:eastAsia="zh-CN"/>
          </w:rPr>
          <w:t xml:space="preserve"> configuration from SIB.  For the out of </w:t>
        </w:r>
        <w:proofErr w:type="spellStart"/>
        <w:r>
          <w:rPr>
            <w:rFonts w:eastAsia="宋体"/>
            <w:lang w:eastAsia="zh-CN"/>
          </w:rPr>
          <w:t>con</w:t>
        </w:r>
      </w:ins>
      <w:ins w:id="330" w:author="Interdigital" w:date="2021-08-06T16:05:00Z">
        <w:r>
          <w:rPr>
            <w:rFonts w:eastAsia="宋体"/>
            <w:lang w:eastAsia="zh-CN"/>
          </w:rPr>
          <w:t>verage</w:t>
        </w:r>
        <w:proofErr w:type="spellEnd"/>
        <w:r>
          <w:rPr>
            <w:rFonts w:eastAsia="宋体"/>
            <w:lang w:eastAsia="zh-CN"/>
          </w:rPr>
          <w:t xml:space="preserve"> case, the </w:t>
        </w:r>
      </w:ins>
      <w:ins w:id="331" w:author="Interdigital" w:date="2021-08-18T14:10:00Z">
        <w:r>
          <w:rPr>
            <w:rFonts w:eastAsia="宋体"/>
            <w:lang w:eastAsia="zh-CN"/>
          </w:rPr>
          <w:t xml:space="preserve">SL </w:t>
        </w:r>
      </w:ins>
      <w:commentRangeStart w:id="332"/>
      <w:ins w:id="333" w:author="Interdigital" w:date="2021-08-06T16:05:00Z">
        <w:r>
          <w:rPr>
            <w:rFonts w:eastAsia="宋体"/>
            <w:lang w:eastAsia="zh-CN"/>
          </w:rPr>
          <w:t>DRX</w:t>
        </w:r>
      </w:ins>
      <w:commentRangeEnd w:id="332"/>
      <w:r>
        <w:rPr>
          <w:rStyle w:val="afff"/>
        </w:rPr>
        <w:commentReference w:id="332"/>
      </w:r>
      <w:ins w:id="334" w:author="Interdigital" w:date="2021-08-06T16:05:00Z">
        <w:r>
          <w:rPr>
            <w:rFonts w:eastAsia="宋体"/>
            <w:lang w:eastAsia="zh-CN"/>
          </w:rPr>
          <w:t xml:space="preserve"> configuration is obtained from pre-configuration.</w:t>
        </w:r>
      </w:ins>
      <w:ins w:id="335" w:author="Interdigital" w:date="2021-08-07T11:21:00Z">
        <w:r>
          <w:rPr>
            <w:rFonts w:eastAsia="宋体"/>
            <w:lang w:eastAsia="zh-CN"/>
          </w:rPr>
          <w:t xml:space="preserve"> </w:t>
        </w:r>
        <w:commentRangeStart w:id="336"/>
        <w:commentRangeStart w:id="337"/>
        <w:commentRangeStart w:id="338"/>
        <w:r>
          <w:rPr>
            <w:rFonts w:eastAsia="宋体"/>
            <w:lang w:eastAsia="zh-CN"/>
          </w:rPr>
          <w:t>The inactivity timer may take into consideration the QoS.</w:t>
        </w:r>
      </w:ins>
      <w:commentRangeEnd w:id="336"/>
      <w:r>
        <w:rPr>
          <w:rStyle w:val="afff"/>
        </w:rPr>
        <w:commentReference w:id="336"/>
      </w:r>
      <w:commentRangeEnd w:id="337"/>
      <w:r>
        <w:rPr>
          <w:rStyle w:val="afff"/>
        </w:rPr>
        <w:commentReference w:id="337"/>
      </w:r>
      <w:commentRangeEnd w:id="338"/>
      <w:r>
        <w:rPr>
          <w:rStyle w:val="afff"/>
        </w:rPr>
        <w:commentReference w:id="338"/>
      </w:r>
    </w:p>
    <w:p w14:paraId="7238493D" w14:textId="77777777" w:rsidR="00E4443D" w:rsidRDefault="00F92E1F">
      <w:pPr>
        <w:rPr>
          <w:ins w:id="339" w:author="Interdigital" w:date="2021-08-07T11:09:00Z"/>
          <w:rFonts w:eastAsia="宋体"/>
          <w:lang w:eastAsia="zh-CN"/>
        </w:rPr>
      </w:pPr>
      <w:ins w:id="340" w:author="Interdigital" w:date="2021-08-06T12:45:00Z">
        <w:r>
          <w:rPr>
            <w:rFonts w:eastAsia="宋体"/>
            <w:lang w:eastAsia="zh-CN"/>
          </w:rPr>
          <w:t>On-duration</w:t>
        </w:r>
      </w:ins>
      <w:ins w:id="341" w:author="Intel-AA" w:date="2021-08-17T13:09:00Z">
        <w:r>
          <w:rPr>
            <w:rFonts w:eastAsia="宋体"/>
            <w:lang w:eastAsia="zh-CN"/>
          </w:rPr>
          <w:t xml:space="preserve"> timer</w:t>
        </w:r>
      </w:ins>
      <w:ins w:id="342" w:author="Interdigital" w:date="2021-08-06T12:45:00Z">
        <w:r>
          <w:rPr>
            <w:rFonts w:eastAsia="宋体"/>
            <w:lang w:eastAsia="zh-CN"/>
          </w:rPr>
          <w:t>, inactivity-timer, HARQ RTT and retransmission timers are supported for groupcast.</w:t>
        </w:r>
      </w:ins>
      <w:ins w:id="343" w:author="Interdigital" w:date="2021-08-06T12:46:00Z">
        <w:r>
          <w:rPr>
            <w:rFonts w:eastAsia="宋体"/>
            <w:lang w:eastAsia="zh-CN"/>
          </w:rPr>
          <w:t xml:space="preserve"> </w:t>
        </w:r>
      </w:ins>
      <w:ins w:id="344" w:author="Interdigital" w:date="2021-08-07T11:07:00Z">
        <w:r>
          <w:rPr>
            <w:rFonts w:eastAsia="宋体"/>
            <w:lang w:eastAsia="zh-CN"/>
          </w:rPr>
          <w:t>On-duration timer is supported for broadcast.</w:t>
        </w:r>
      </w:ins>
      <w:ins w:id="345" w:author="Interdigital" w:date="2021-08-06T12:45:00Z">
        <w:r>
          <w:rPr>
            <w:rFonts w:eastAsia="宋体"/>
            <w:lang w:eastAsia="zh-CN"/>
          </w:rPr>
          <w:t xml:space="preserve">  </w:t>
        </w:r>
      </w:ins>
      <w:ins w:id="346" w:author="Interdigital" w:date="2021-08-07T11:09:00Z">
        <w:r>
          <w:rPr>
            <w:rFonts w:eastAsia="宋体"/>
            <w:lang w:eastAsia="zh-CN"/>
          </w:rPr>
          <w:t>SL HARQ RTT timer and SL retransmission timer are maintained per SL HARQ process at the RX UE.</w:t>
        </w:r>
      </w:ins>
      <w:ins w:id="347" w:author="Interdigital" w:date="2021-08-07T11:27:00Z">
        <w:r>
          <w:rPr>
            <w:rFonts w:eastAsia="宋体"/>
            <w:lang w:eastAsia="zh-CN"/>
          </w:rPr>
          <w:t xml:space="preserve"> </w:t>
        </w:r>
        <w:commentRangeStart w:id="348"/>
        <w:commentRangeStart w:id="349"/>
        <w:commentRangeStart w:id="350"/>
        <w:r>
          <w:rPr>
            <w:rFonts w:eastAsia="宋体"/>
            <w:lang w:eastAsia="zh-CN"/>
          </w:rPr>
          <w:t xml:space="preserve">The TX UE maintains a timer corresponding to the SL inactivity timer in the RX UE for each pair of </w:t>
        </w:r>
        <w:proofErr w:type="spellStart"/>
        <w:r>
          <w:rPr>
            <w:rFonts w:eastAsia="宋体"/>
            <w:lang w:eastAsia="zh-CN"/>
          </w:rPr>
          <w:t>sourc</w:t>
        </w:r>
        <w:proofErr w:type="spellEnd"/>
        <w:r>
          <w:rPr>
            <w:rFonts w:eastAsia="宋体"/>
            <w:lang w:eastAsia="zh-CN"/>
          </w:rPr>
          <w:t xml:space="preserve">/destination L2 ID, and uses the timer as part of the criterion for </w:t>
        </w:r>
        <w:commentRangeStart w:id="351"/>
        <w:r>
          <w:rPr>
            <w:rFonts w:eastAsia="宋体"/>
            <w:lang w:eastAsia="zh-CN"/>
          </w:rPr>
          <w:t xml:space="preserve">determining the allowable </w:t>
        </w:r>
      </w:ins>
      <w:ins w:id="352" w:author="Interdigital" w:date="2021-08-18T14:03:00Z">
        <w:r>
          <w:rPr>
            <w:rFonts w:eastAsia="宋体"/>
            <w:lang w:eastAsia="zh-CN"/>
          </w:rPr>
          <w:t xml:space="preserve">time for to </w:t>
        </w:r>
      </w:ins>
      <w:ins w:id="353" w:author="Interdigital" w:date="2021-08-07T11:27:00Z">
        <w:r>
          <w:rPr>
            <w:rFonts w:eastAsia="宋体"/>
            <w:lang w:eastAsia="zh-CN"/>
          </w:rPr>
          <w:t>the RX UE.</w:t>
        </w:r>
      </w:ins>
      <w:commentRangeEnd w:id="351"/>
      <w:r>
        <w:rPr>
          <w:rStyle w:val="afff"/>
        </w:rPr>
        <w:commentReference w:id="351"/>
      </w:r>
      <w:commentRangeEnd w:id="348"/>
      <w:r>
        <w:rPr>
          <w:rStyle w:val="afff"/>
        </w:rPr>
        <w:commentReference w:id="348"/>
      </w:r>
      <w:commentRangeEnd w:id="349"/>
      <w:r>
        <w:rPr>
          <w:rStyle w:val="afff"/>
        </w:rPr>
        <w:commentReference w:id="349"/>
      </w:r>
      <w:commentRangeEnd w:id="350"/>
      <w:r w:rsidR="00E90D7E">
        <w:rPr>
          <w:rStyle w:val="afff"/>
        </w:rPr>
        <w:commentReference w:id="350"/>
      </w:r>
    </w:p>
    <w:p w14:paraId="1CB6FA5E" w14:textId="77777777" w:rsidR="00E4443D" w:rsidRDefault="00E4443D">
      <w:pPr>
        <w:rPr>
          <w:rFonts w:eastAsia="宋体"/>
          <w:lang w:eastAsia="zh-CN"/>
        </w:rPr>
      </w:pPr>
    </w:p>
    <w:p w14:paraId="32AFA73D" w14:textId="77777777" w:rsidR="00E4443D" w:rsidRDefault="00E4443D">
      <w:pPr>
        <w:rPr>
          <w:rFonts w:eastAsia="宋体"/>
          <w:lang w:eastAsia="zh-CN"/>
        </w:rPr>
      </w:pPr>
    </w:p>
    <w:p w14:paraId="17AFA6C1" w14:textId="77777777" w:rsidR="00E4443D" w:rsidRDefault="00F92E1F">
      <w:pPr>
        <w:pStyle w:val="40"/>
        <w:rPr>
          <w:ins w:id="354" w:author="Interdigital" w:date="2021-08-06T12:39:00Z"/>
          <w:rFonts w:eastAsia="Yu Mincho"/>
        </w:rPr>
      </w:pPr>
      <w:ins w:id="355" w:author="Interdigital" w:date="2021-08-06T12:39:00Z">
        <w:r>
          <w:rPr>
            <w:szCs w:val="28"/>
          </w:rPr>
          <w:t>16.9.5.</w:t>
        </w:r>
      </w:ins>
      <w:ins w:id="356" w:author="Interdigital" w:date="2021-08-06T15:04:00Z">
        <w:r>
          <w:rPr>
            <w:szCs w:val="28"/>
          </w:rPr>
          <w:t>4</w:t>
        </w:r>
      </w:ins>
      <w:ins w:id="357" w:author="Interdigital" w:date="2021-08-06T12:39:00Z">
        <w:r>
          <w:rPr>
            <w:szCs w:val="28"/>
          </w:rPr>
          <w:tab/>
        </w:r>
      </w:ins>
      <w:ins w:id="358"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489CFA8D" w14:textId="77777777" w:rsidR="00E4443D" w:rsidRDefault="00F92E1F">
      <w:pPr>
        <w:rPr>
          <w:ins w:id="359" w:author="Interdigital" w:date="2021-08-06T15:44:00Z"/>
          <w:rFonts w:eastAsia="宋体"/>
          <w:lang w:eastAsia="zh-CN"/>
        </w:rPr>
      </w:pPr>
      <w:ins w:id="360" w:author="Interdigital" w:date="2021-08-06T15:17:00Z">
        <w:r>
          <w:rPr>
            <w:rFonts w:eastAsia="宋体"/>
            <w:lang w:eastAsia="zh-CN"/>
          </w:rPr>
          <w:t xml:space="preserve">Alignment of </w:t>
        </w:r>
        <w:proofErr w:type="spellStart"/>
        <w:r>
          <w:rPr>
            <w:rFonts w:eastAsia="宋体"/>
            <w:lang w:eastAsia="zh-CN"/>
          </w:rPr>
          <w:t>Uu</w:t>
        </w:r>
        <w:proofErr w:type="spellEnd"/>
        <w:r>
          <w:rPr>
            <w:rFonts w:eastAsia="宋体"/>
            <w:lang w:eastAsia="zh-CN"/>
          </w:rPr>
          <w:t xml:space="preserve"> DRX and SL DRX </w:t>
        </w:r>
      </w:ins>
      <w:ins w:id="361" w:author="Interdigital" w:date="2021-08-06T15:19:00Z">
        <w:r>
          <w:rPr>
            <w:rFonts w:eastAsia="宋体"/>
            <w:lang w:eastAsia="zh-CN"/>
          </w:rPr>
          <w:t xml:space="preserve">for a UE in RRC_CONNECTED </w:t>
        </w:r>
      </w:ins>
      <w:ins w:id="362" w:author="Interdigital" w:date="2021-08-06T15:17:00Z">
        <w:r>
          <w:rPr>
            <w:rFonts w:eastAsia="宋体"/>
            <w:lang w:eastAsia="zh-CN"/>
          </w:rPr>
          <w:t>is supported for unicast, groupcast, and broadcast</w:t>
        </w:r>
      </w:ins>
      <w:ins w:id="363" w:author="Interdigital" w:date="2021-08-06T15:19:00Z">
        <w:r>
          <w:rPr>
            <w:rFonts w:eastAsia="宋体"/>
            <w:lang w:eastAsia="zh-CN"/>
          </w:rPr>
          <w:t>.</w:t>
        </w:r>
      </w:ins>
      <w:ins w:id="364" w:author="Interdigital" w:date="2021-08-06T15:34:00Z">
        <w:r>
          <w:rPr>
            <w:rFonts w:eastAsia="宋体"/>
            <w:lang w:eastAsia="zh-CN"/>
          </w:rPr>
          <w:t xml:space="preserve">  </w:t>
        </w:r>
        <w:commentRangeStart w:id="365"/>
        <w:commentRangeStart w:id="366"/>
        <w:r>
          <w:rPr>
            <w:rFonts w:eastAsia="宋体"/>
            <w:lang w:eastAsia="zh-CN"/>
          </w:rPr>
          <w:t xml:space="preserve">Alignment of </w:t>
        </w:r>
        <w:proofErr w:type="spellStart"/>
        <w:r>
          <w:rPr>
            <w:rFonts w:eastAsia="宋体"/>
            <w:lang w:eastAsia="zh-CN"/>
          </w:rPr>
          <w:t>Uu</w:t>
        </w:r>
        <w:proofErr w:type="spellEnd"/>
        <w:r>
          <w:rPr>
            <w:rFonts w:eastAsia="宋体"/>
            <w:lang w:eastAsia="zh-CN"/>
          </w:rPr>
          <w:t xml:space="preserve"> DRX and SL DRX at the same UE is </w:t>
        </w:r>
      </w:ins>
      <w:ins w:id="367" w:author="Interdigital" w:date="2021-08-18T14:16:00Z">
        <w:r>
          <w:rPr>
            <w:rFonts w:eastAsia="宋体"/>
            <w:lang w:eastAsia="zh-CN"/>
          </w:rPr>
          <w:t>supported</w:t>
        </w:r>
      </w:ins>
      <w:ins w:id="368" w:author="Interdigital" w:date="2021-08-06T15:34:00Z">
        <w:r>
          <w:rPr>
            <w:rFonts w:eastAsia="宋体"/>
            <w:lang w:eastAsia="zh-CN"/>
          </w:rPr>
          <w:t>.</w:t>
        </w:r>
      </w:ins>
      <w:commentRangeEnd w:id="365"/>
      <w:r>
        <w:rPr>
          <w:rStyle w:val="afff"/>
        </w:rPr>
        <w:commentReference w:id="365"/>
      </w:r>
      <w:commentRangeEnd w:id="366"/>
      <w:r>
        <w:rPr>
          <w:rStyle w:val="afff"/>
        </w:rPr>
        <w:commentReference w:id="366"/>
      </w:r>
      <w:ins w:id="369" w:author="Interdigital" w:date="2021-08-06T15:38:00Z">
        <w:r>
          <w:rPr>
            <w:rFonts w:eastAsia="宋体"/>
            <w:lang w:eastAsia="zh-CN"/>
          </w:rPr>
          <w:t xml:space="preserve">  </w:t>
        </w:r>
      </w:ins>
      <w:commentRangeStart w:id="370"/>
      <w:commentRangeStart w:id="371"/>
      <w:ins w:id="372" w:author="Interdigital" w:date="2021-08-06T15:44:00Z">
        <w:r>
          <w:rPr>
            <w:rFonts w:eastAsia="宋体"/>
            <w:lang w:eastAsia="zh-CN"/>
          </w:rPr>
          <w:t xml:space="preserve">In addition, for mode 1 scheduling, the alignment of </w:t>
        </w:r>
        <w:proofErr w:type="spellStart"/>
        <w:r>
          <w:rPr>
            <w:rFonts w:eastAsia="宋体"/>
            <w:lang w:eastAsia="zh-CN"/>
          </w:rPr>
          <w:t>Uu</w:t>
        </w:r>
        <w:proofErr w:type="spellEnd"/>
        <w:r>
          <w:rPr>
            <w:rFonts w:eastAsia="宋体"/>
            <w:lang w:eastAsia="zh-CN"/>
          </w:rPr>
          <w:t xml:space="preserve"> DRX of the TX UE and SL DRX o</w:t>
        </w:r>
      </w:ins>
      <w:ins w:id="373" w:author="Intel-AA" w:date="2021-08-17T13:10:00Z">
        <w:r>
          <w:rPr>
            <w:rFonts w:eastAsia="宋体"/>
            <w:lang w:eastAsia="zh-CN"/>
          </w:rPr>
          <w:t>f</w:t>
        </w:r>
      </w:ins>
      <w:ins w:id="374" w:author="Interdigital" w:date="2021-08-06T15:44:00Z">
        <w:del w:id="375" w:author="Intel-AA" w:date="2021-08-17T13:10:00Z">
          <w:r>
            <w:rPr>
              <w:rFonts w:eastAsia="宋体"/>
              <w:lang w:eastAsia="zh-CN"/>
            </w:rPr>
            <w:delText>r</w:delText>
          </w:r>
        </w:del>
        <w:r>
          <w:rPr>
            <w:rFonts w:eastAsia="宋体"/>
            <w:lang w:eastAsia="zh-CN"/>
          </w:rPr>
          <w:t xml:space="preserve"> the RX UE is considered.</w:t>
        </w:r>
      </w:ins>
      <w:commentRangeEnd w:id="370"/>
      <w:r>
        <w:rPr>
          <w:rStyle w:val="afff"/>
        </w:rPr>
        <w:commentReference w:id="370"/>
      </w:r>
      <w:commentRangeEnd w:id="371"/>
      <w:r>
        <w:rPr>
          <w:rStyle w:val="afff"/>
        </w:rPr>
        <w:commentReference w:id="371"/>
      </w:r>
      <w:ins w:id="376" w:author="Interdigital" w:date="2021-08-06T15:44:00Z">
        <w:r>
          <w:rPr>
            <w:rFonts w:eastAsia="宋体"/>
            <w:lang w:eastAsia="zh-CN"/>
          </w:rPr>
          <w:t xml:space="preserve">  </w:t>
        </w:r>
      </w:ins>
    </w:p>
    <w:p w14:paraId="15DEE48F" w14:textId="77777777" w:rsidR="00E4443D" w:rsidRDefault="00F92E1F">
      <w:pPr>
        <w:rPr>
          <w:rFonts w:eastAsia="宋体"/>
          <w:lang w:eastAsia="zh-CN"/>
        </w:rPr>
      </w:pPr>
      <w:commentRangeStart w:id="377"/>
      <w:commentRangeStart w:id="378"/>
      <w:ins w:id="379" w:author="Interdigital" w:date="2021-08-06T15:45:00Z">
        <w:r>
          <w:rPr>
            <w:rFonts w:eastAsia="宋体"/>
            <w:lang w:eastAsia="zh-CN"/>
          </w:rPr>
          <w:t xml:space="preserve">Alignment </w:t>
        </w:r>
      </w:ins>
      <w:ins w:id="380" w:author="Interdigital" w:date="2021-08-06T15:38:00Z">
        <w:r>
          <w:rPr>
            <w:rFonts w:eastAsia="宋体"/>
            <w:lang w:eastAsia="zh-CN"/>
          </w:rPr>
          <w:t xml:space="preserve">may comprise </w:t>
        </w:r>
      </w:ins>
      <w:ins w:id="381" w:author="Intel-AA" w:date="2021-08-17T13:11:00Z">
        <w:r>
          <w:rPr>
            <w:rFonts w:eastAsia="宋体"/>
            <w:lang w:eastAsia="zh-CN"/>
          </w:rPr>
          <w:t xml:space="preserve">of </w:t>
        </w:r>
      </w:ins>
      <w:ins w:id="382" w:author="Interdigital" w:date="2021-08-06T15:38:00Z">
        <w:r>
          <w:rPr>
            <w:rFonts w:eastAsia="宋体"/>
            <w:lang w:eastAsia="zh-CN"/>
          </w:rPr>
          <w:t xml:space="preserve">either full overlap or partial overlap in time between </w:t>
        </w:r>
        <w:proofErr w:type="spellStart"/>
        <w:r>
          <w:rPr>
            <w:rFonts w:eastAsia="宋体"/>
            <w:lang w:eastAsia="zh-CN"/>
          </w:rPr>
          <w:t>Uu</w:t>
        </w:r>
        <w:proofErr w:type="spellEnd"/>
        <w:r>
          <w:rPr>
            <w:rFonts w:eastAsia="宋体"/>
            <w:lang w:eastAsia="zh-CN"/>
          </w:rPr>
          <w:t xml:space="preserve"> DRX and SL DRX.</w:t>
        </w:r>
      </w:ins>
      <w:ins w:id="383" w:author="Interdigital" w:date="2021-08-06T15:45:00Z">
        <w:r>
          <w:rPr>
            <w:rFonts w:eastAsia="宋体"/>
            <w:lang w:eastAsia="zh-CN"/>
          </w:rPr>
          <w:t xml:space="preserve"> </w:t>
        </w:r>
      </w:ins>
      <w:commentRangeEnd w:id="377"/>
      <w:r>
        <w:rPr>
          <w:rStyle w:val="afff"/>
        </w:rPr>
        <w:commentReference w:id="377"/>
      </w:r>
      <w:commentRangeEnd w:id="378"/>
      <w:r>
        <w:rPr>
          <w:rStyle w:val="afff"/>
        </w:rPr>
        <w:commentReference w:id="378"/>
      </w:r>
      <w:ins w:id="384" w:author="Interdigital" w:date="2021-08-06T15:41:00Z">
        <w:r>
          <w:rPr>
            <w:rFonts w:eastAsia="宋体"/>
            <w:lang w:eastAsia="zh-CN"/>
          </w:rPr>
          <w:t>For SL</w:t>
        </w:r>
      </w:ins>
      <w:ins w:id="385" w:author="Interdigital" w:date="2021-08-06T15:42:00Z">
        <w:r>
          <w:rPr>
            <w:rFonts w:eastAsia="宋体"/>
            <w:lang w:eastAsia="zh-CN"/>
          </w:rPr>
          <w:t xml:space="preserve"> RX UEs in RRC_CONNECTED, alignment is achieved by the </w:t>
        </w:r>
        <w:proofErr w:type="spellStart"/>
        <w:r>
          <w:rPr>
            <w:rFonts w:eastAsia="宋体"/>
            <w:lang w:eastAsia="zh-CN"/>
          </w:rPr>
          <w:t>gNB</w:t>
        </w:r>
        <w:proofErr w:type="spellEnd"/>
        <w:r>
          <w:rPr>
            <w:rFonts w:eastAsia="宋体"/>
            <w:lang w:eastAsia="zh-CN"/>
          </w:rPr>
          <w:t>.</w:t>
        </w:r>
      </w:ins>
      <w:r>
        <w:rPr>
          <w:rFonts w:eastAsia="宋体"/>
          <w:lang w:eastAsia="zh-CN"/>
        </w:rPr>
        <w:t xml:space="preserve"> </w:t>
      </w:r>
      <w:ins w:id="386" w:author="Interdigital" w:date="2021-08-06T15:19:00Z">
        <w:r>
          <w:rPr>
            <w:rFonts w:eastAsia="宋体"/>
            <w:lang w:eastAsia="zh-CN"/>
          </w:rPr>
          <w:t xml:space="preserve">  </w:t>
        </w:r>
      </w:ins>
    </w:p>
    <w:p w14:paraId="64670AFC" w14:textId="77777777" w:rsidR="00E4443D" w:rsidRDefault="00E4443D">
      <w:pPr>
        <w:rPr>
          <w:rFonts w:eastAsia="宋体"/>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1"/>
      </w:pPr>
      <w:bookmarkStart w:id="387" w:name="_Toc46502054"/>
      <w:bookmarkStart w:id="388" w:name="_Toc51971402"/>
      <w:bookmarkStart w:id="389" w:name="_Toc52551385"/>
      <w:bookmarkStart w:id="390" w:name="_Toc76505039"/>
      <w:r>
        <w:t>11</w:t>
      </w:r>
      <w:r>
        <w:tab/>
        <w:t>UE Power Saving</w:t>
      </w:r>
      <w:bookmarkEnd w:id="387"/>
      <w:bookmarkEnd w:id="388"/>
      <w:bookmarkEnd w:id="389"/>
      <w:bookmarkEnd w:id="390"/>
    </w:p>
    <w:p w14:paraId="39CF9024" w14:textId="77777777" w:rsidR="00E4443D" w:rsidRDefault="00F92E1F">
      <w:r>
        <w:t>The PDCCH monitoring activity of the UE in RRC connected mode is governed by DRX, BA, and DCP.</w:t>
      </w:r>
      <w:ins w:id="391" w:author="Interdigital" w:date="2021-08-18T14:31:00Z">
        <w:r>
          <w:t xml:space="preserve"> </w:t>
        </w:r>
      </w:ins>
    </w:p>
    <w:p w14:paraId="6AD987A6" w14:textId="77777777" w:rsidR="00E4443D" w:rsidRDefault="00F92E1F">
      <w:r>
        <w:t xml:space="preserve">When DRX is configured, the UE does not have to continuously monitor PDCCH. </w:t>
      </w:r>
      <w:ins w:id="392" w:author="Interdigital" w:date="2021-08-18T14:32:00Z">
        <w:r>
          <w:t>A SL UE can be configured with DRX</w:t>
        </w:r>
      </w:ins>
      <w:ins w:id="393" w:author="Interdigital" w:date="2021-08-18T14:33:00Z">
        <w:r>
          <w:t xml:space="preserve">, in which case, SL grants are 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394"/>
      <w:commentRangeStart w:id="395"/>
      <w:del w:id="396" w:author="Interdigital" w:date="2021-08-18T14:25:00Z">
        <w:r>
          <w:rPr>
            <w:rStyle w:val="afff"/>
          </w:rPr>
          <w:commentReference w:id="394"/>
        </w:r>
        <w:commentRangeEnd w:id="394"/>
        <w:commentRangeEnd w:id="395"/>
        <w:r>
          <w:rPr>
            <w:rStyle w:val="afff"/>
          </w:rPr>
          <w:commentReference w:id="395"/>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w:t>
      </w:r>
      <w:del w:id="397" w:author="Interdigital" w:date="2021-08-18T14:25:00Z">
        <w:r>
          <w:delText xml:space="preserve"> </w:delText>
        </w:r>
      </w:del>
      <w:commentRangeStart w:id="398"/>
      <w:commentRangeStart w:id="399"/>
      <w:r>
        <w:rPr>
          <w:rStyle w:val="afff"/>
        </w:rPr>
        <w:commentReference w:id="398"/>
      </w:r>
      <w:commentRangeEnd w:id="398"/>
      <w:commentRangeEnd w:id="399"/>
      <w:r>
        <w:rPr>
          <w:rStyle w:val="afff"/>
        </w:rPr>
        <w:commentReference w:id="399"/>
      </w:r>
      <w:ins w:id="401"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宋体"/>
          <w:lang w:eastAsia="zh-CN"/>
        </w:rPr>
      </w:pPr>
    </w:p>
    <w:p w14:paraId="7B3D67E8" w14:textId="77777777" w:rsidR="00E4443D" w:rsidRDefault="00F92E1F">
      <w:pPr>
        <w:pStyle w:val="1"/>
        <w:rPr>
          <w:rFonts w:eastAsia="宋体"/>
          <w:lang w:eastAsia="zh-CN"/>
        </w:rPr>
      </w:pPr>
      <w:r>
        <w:t>Annex</w:t>
      </w:r>
      <w:r>
        <w:tab/>
        <w:t xml:space="preserve">- Collection of RAN2 agreements on NR </w:t>
      </w:r>
      <w:r>
        <w:rPr>
          <w:rFonts w:eastAsia="宋体"/>
          <w:lang w:eastAsia="zh-CN"/>
        </w:rPr>
        <w:t>SL Enhancements</w:t>
      </w:r>
    </w:p>
    <w:p w14:paraId="7DC81DB9" w14:textId="77777777" w:rsidR="00E4443D" w:rsidRDefault="00E4443D">
      <w:pPr>
        <w:rPr>
          <w:rFonts w:eastAsia="宋体"/>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 xml:space="preserve">In mode 1, when in RRC_CONNECTED, if DRX is configured, the MAC entity monitors the PDCCH for the MAC entity's SL-RNTI, SLCS-RNTI and SL Semi-Persistent Scheduling V-RNTI in </w:t>
      </w:r>
      <w:proofErr w:type="spellStart"/>
      <w:r>
        <w:rPr>
          <w:highlight w:val="cyan"/>
        </w:rPr>
        <w:t>Uu</w:t>
      </w:r>
      <w:proofErr w:type="spellEnd"/>
      <w:r>
        <w:rPr>
          <w:highlight w:val="cyan"/>
        </w:rPr>
        <w:t xml:space="preserve"> DRX Active Time. MAC entity does not need to monitor the PDCCH for the MAC entity's SL-RNTI, SLCS-RNTI and SL Semi-Persistent Scheduling V-RNTI in </w:t>
      </w:r>
      <w:proofErr w:type="spellStart"/>
      <w:r>
        <w:rPr>
          <w:highlight w:val="cyan"/>
        </w:rPr>
        <w:t>Uu</w:t>
      </w:r>
      <w:proofErr w:type="spellEnd"/>
      <w:r>
        <w:rPr>
          <w:highlight w:val="cyan"/>
        </w:rPr>
        <w:t xml:space="preserve">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 xml:space="preserve">The RX UE determines the symbol/slot/subframe associated with the start of the DRX cycle using the configured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StartOffset</w:t>
      </w:r>
      <w:proofErr w:type="spellEnd"/>
      <w:r>
        <w:rPr>
          <w:highlight w:val="green"/>
        </w:rPr>
        <w: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 xml:space="preserve">For unicast, </w:t>
      </w:r>
      <w:proofErr w:type="spellStart"/>
      <w:r>
        <w:rPr>
          <w:highlight w:val="cyan"/>
        </w:rPr>
        <w:t>sidelink</w:t>
      </w:r>
      <w:proofErr w:type="spellEnd"/>
      <w:r>
        <w:rPr>
          <w:highlight w:val="cyan"/>
        </w:rPr>
        <w:t xml:space="preserve">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 xml:space="preserve">Alignment of </w:t>
      </w:r>
      <w:proofErr w:type="spellStart"/>
      <w:r>
        <w:rPr>
          <w:highlight w:val="cyan"/>
        </w:rPr>
        <w:t>Uu</w:t>
      </w:r>
      <w:proofErr w:type="spellEnd"/>
      <w:r>
        <w:rPr>
          <w:highlight w:val="cyan"/>
        </w:rPr>
        <w:t xml:space="preserve">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 xml:space="preserve">Alignment of </w:t>
      </w:r>
      <w:proofErr w:type="spellStart"/>
      <w:r>
        <w:rPr>
          <w:highlight w:val="cyan"/>
        </w:rPr>
        <w:t>Uu</w:t>
      </w:r>
      <w:proofErr w:type="spellEnd"/>
      <w:r>
        <w:rPr>
          <w:highlight w:val="cyan"/>
        </w:rPr>
        <w:t xml:space="preserve">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 xml:space="preserve">Alignment of </w:t>
      </w:r>
      <w:proofErr w:type="spellStart"/>
      <w:r>
        <w:rPr>
          <w:highlight w:val="cyan"/>
        </w:rPr>
        <w:t>Uu</w:t>
      </w:r>
      <w:proofErr w:type="spellEnd"/>
      <w:r>
        <w:rPr>
          <w:highlight w:val="cyan"/>
        </w:rPr>
        <w:t xml:space="preserve">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 xml:space="preserve">The alignment of </w:t>
      </w:r>
      <w:proofErr w:type="spellStart"/>
      <w:r>
        <w:rPr>
          <w:highlight w:val="cyan"/>
        </w:rPr>
        <w:t>Uu</w:t>
      </w:r>
      <w:proofErr w:type="spellEnd"/>
      <w:r>
        <w:rPr>
          <w:highlight w:val="cyan"/>
        </w:rPr>
        <w:t xml:space="preserve"> DRX and SL DRX of the same UE shall be considered.</w:t>
      </w:r>
    </w:p>
    <w:p w14:paraId="0DC2BAE8" w14:textId="77777777" w:rsidR="00E4443D" w:rsidRDefault="00E4443D">
      <w:pPr>
        <w:pStyle w:val="afff1"/>
        <w:spacing w:after="120"/>
        <w:ind w:left="0"/>
        <w:rPr>
          <w:bCs/>
          <w:color w:val="000000"/>
          <w:sz w:val="20"/>
          <w:szCs w:val="20"/>
          <w:u w:val="single"/>
        </w:rPr>
      </w:pPr>
    </w:p>
    <w:p w14:paraId="02890737"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2b:</w:t>
      </w:r>
      <w:r>
        <w:rPr>
          <w:highlight w:val="cyan"/>
        </w:rPr>
        <w:tab/>
        <w:t xml:space="preserve">In SL unicast, for DRX configuration of the direction where one UE as Tx-UE and the other as Rx-UE, signaling-2 (Tx-&gt;Rx) is carried via </w:t>
      </w:r>
      <w:proofErr w:type="spellStart"/>
      <w:r>
        <w:rPr>
          <w:highlight w:val="cyan"/>
        </w:rPr>
        <w:t>RRCReconfigurationSidelink</w:t>
      </w:r>
      <w:proofErr w:type="spellEnd"/>
      <w:r>
        <w:rPr>
          <w:highlight w:val="cyan"/>
        </w:rPr>
        <w:t>,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spellStart"/>
      <w:r>
        <w:t>Uu</w:t>
      </w:r>
      <w:proofErr w:type="spellEnd"/>
      <w:r>
        <w:t xml:space="preserve">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SL-specific </w:t>
      </w:r>
      <w:proofErr w:type="spellStart"/>
      <w:r>
        <w:t>drx-onDurationTimer</w:t>
      </w:r>
      <w:proofErr w:type="spellEnd"/>
      <w:r>
        <w:t xml:space="preserve"> is not introduced in </w:t>
      </w:r>
      <w:proofErr w:type="spellStart"/>
      <w:r>
        <w:t>Uu</w:t>
      </w:r>
      <w:proofErr w:type="spellEnd"/>
      <w:r>
        <w:t>.</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SL-specific </w:t>
      </w:r>
      <w:proofErr w:type="spellStart"/>
      <w:r>
        <w:t>drx-InactivityTimer</w:t>
      </w:r>
      <w:proofErr w:type="spellEnd"/>
      <w:r>
        <w:t xml:space="preserve"> is not introduced in </w:t>
      </w:r>
      <w:proofErr w:type="spellStart"/>
      <w:r>
        <w:t>Uu</w:t>
      </w:r>
      <w:proofErr w:type="spellEnd"/>
      <w:r>
        <w:t>.</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 xml:space="preserve">For Tx UE configured with </w:t>
      </w:r>
      <w:proofErr w:type="spellStart"/>
      <w:r>
        <w:rPr>
          <w:highlight w:val="cyan"/>
        </w:rPr>
        <w:t>sidelink</w:t>
      </w:r>
      <w:proofErr w:type="spellEnd"/>
      <w:r>
        <w:rPr>
          <w:highlight w:val="cyan"/>
        </w:rPr>
        <w:t xml:space="preserve"> resource allocation mode 1, it should start or restart the </w:t>
      </w:r>
      <w:proofErr w:type="spellStart"/>
      <w:r>
        <w:rPr>
          <w:highlight w:val="cyan"/>
        </w:rPr>
        <w:t>Uu</w:t>
      </w:r>
      <w:proofErr w:type="spellEnd"/>
      <w:r>
        <w:rPr>
          <w:highlight w:val="cyan"/>
        </w:rPr>
        <w:t xml:space="preserve"> </w:t>
      </w:r>
      <w:proofErr w:type="spellStart"/>
      <w:r>
        <w:rPr>
          <w:highlight w:val="cyan"/>
        </w:rPr>
        <w:t>drx-InactivityTimer</w:t>
      </w:r>
      <w:proofErr w:type="spellEnd"/>
      <w:r>
        <w:rPr>
          <w:highlight w:val="cyan"/>
        </w:rPr>
        <w:t xml:space="preserve">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 xml:space="preserve">SL-specific </w:t>
      </w:r>
      <w:proofErr w:type="spellStart"/>
      <w:r>
        <w:rPr>
          <w:highlight w:val="green"/>
        </w:rPr>
        <w:t>drx</w:t>
      </w:r>
      <w:proofErr w:type="spellEnd"/>
      <w:r>
        <w:rPr>
          <w:highlight w:val="green"/>
        </w:rPr>
        <w:t xml:space="preserve">-HARQ-RTT-Timer and SL-specific </w:t>
      </w:r>
      <w:proofErr w:type="spellStart"/>
      <w:r>
        <w:rPr>
          <w:highlight w:val="green"/>
        </w:rPr>
        <w:t>drx-RetransmissionTimer</w:t>
      </w:r>
      <w:proofErr w:type="spellEnd"/>
      <w:r>
        <w:rPr>
          <w:highlight w:val="green"/>
        </w:rPr>
        <w:t xml:space="preserve"> should be introduced in </w:t>
      </w:r>
      <w:proofErr w:type="spellStart"/>
      <w:r>
        <w:rPr>
          <w:highlight w:val="green"/>
        </w:rPr>
        <w:t>Uu</w:t>
      </w:r>
      <w:proofErr w:type="spellEnd"/>
      <w:r>
        <w:rPr>
          <w:highlight w:val="green"/>
        </w:rPr>
        <w:t xml:space="preserve">, which are maintained based on </w:t>
      </w:r>
      <w:proofErr w:type="spellStart"/>
      <w:r>
        <w:rPr>
          <w:highlight w:val="green"/>
        </w:rPr>
        <w:t>sidelink</w:t>
      </w:r>
      <w:proofErr w:type="spellEnd"/>
      <w:r>
        <w:rPr>
          <w:highlight w:val="green"/>
        </w:rPr>
        <w:t xml:space="preserve">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 xml:space="preserve">When </w:t>
      </w:r>
      <w:proofErr w:type="spellStart"/>
      <w:r>
        <w:rPr>
          <w:highlight w:val="green"/>
        </w:rPr>
        <w:t>sl</w:t>
      </w:r>
      <w:proofErr w:type="spellEnd"/>
      <w:r>
        <w:rPr>
          <w:highlight w:val="green"/>
        </w:rPr>
        <w:t xml:space="preserve">-PUCCH-Config is configured, SL-specific </w:t>
      </w:r>
      <w:proofErr w:type="spellStart"/>
      <w:r>
        <w:rPr>
          <w:highlight w:val="green"/>
        </w:rPr>
        <w:t>drx</w:t>
      </w:r>
      <w:proofErr w:type="spellEnd"/>
      <w:r>
        <w:rPr>
          <w:highlight w:val="green"/>
        </w:rPr>
        <w:t xml:space="preserve">-HARQ-RTT-Timer and SL-specific </w:t>
      </w:r>
      <w:proofErr w:type="spellStart"/>
      <w:r>
        <w:rPr>
          <w:highlight w:val="green"/>
        </w:rPr>
        <w:t>drx-RetransmissionTimer</w:t>
      </w:r>
      <w:proofErr w:type="spellEnd"/>
      <w:r>
        <w:rPr>
          <w:highlight w:val="green"/>
        </w:rPr>
        <w:t xml:space="preserve"> should be maintained for UE configured with </w:t>
      </w:r>
      <w:proofErr w:type="spellStart"/>
      <w:r>
        <w:rPr>
          <w:highlight w:val="green"/>
        </w:rPr>
        <w:t>sidelink</w:t>
      </w:r>
      <w:proofErr w:type="spellEnd"/>
      <w:r>
        <w:rPr>
          <w:highlight w:val="green"/>
        </w:rPr>
        <w:t xml:space="preserve">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 xml:space="preserve">Adopt the following definitions of SL-specific </w:t>
      </w:r>
      <w:proofErr w:type="spellStart"/>
      <w:r>
        <w:rPr>
          <w:highlight w:val="green"/>
        </w:rPr>
        <w:t>drx</w:t>
      </w:r>
      <w:proofErr w:type="spellEnd"/>
      <w:r>
        <w:rPr>
          <w:highlight w:val="green"/>
        </w:rPr>
        <w:t xml:space="preserve">-HARQ-RTT-Timer and </w:t>
      </w:r>
      <w:proofErr w:type="spellStart"/>
      <w:r>
        <w:rPr>
          <w:highlight w:val="green"/>
        </w:rPr>
        <w:t>drx-RetransmissionTimer</w:t>
      </w:r>
      <w:proofErr w:type="spellEnd"/>
      <w:r>
        <w:rPr>
          <w:highlight w:val="green"/>
        </w:rPr>
        <w:t xml:space="preserve">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 xml:space="preserve">When </w:t>
      </w:r>
      <w:proofErr w:type="spellStart"/>
      <w:r>
        <w:rPr>
          <w:highlight w:val="green"/>
        </w:rPr>
        <w:t>sl</w:t>
      </w:r>
      <w:proofErr w:type="spellEnd"/>
      <w:r>
        <w:rPr>
          <w:highlight w:val="green"/>
        </w:rPr>
        <w:t xml:space="preserve">-PUCCH-Config is configured (and the PUCCH is transmitted), the UE should start the SL-specific </w:t>
      </w:r>
      <w:proofErr w:type="spellStart"/>
      <w:r>
        <w:rPr>
          <w:highlight w:val="green"/>
        </w:rPr>
        <w:t>drx</w:t>
      </w:r>
      <w:proofErr w:type="spellEnd"/>
      <w:r>
        <w:rPr>
          <w:highlight w:val="green"/>
        </w:rPr>
        <w:t xml:space="preserve">-HARQ-RTT-Timer in </w:t>
      </w:r>
      <w:proofErr w:type="spellStart"/>
      <w:r>
        <w:rPr>
          <w:highlight w:val="green"/>
        </w:rPr>
        <w:t>Uu</w:t>
      </w:r>
      <w:proofErr w:type="spellEnd"/>
      <w:r>
        <w:rPr>
          <w:highlight w:val="green"/>
        </w:rPr>
        <w:t xml:space="preserve">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 xml:space="preserve">For GC/BC, RAN2 understands that </w:t>
      </w:r>
      <w:proofErr w:type="spellStart"/>
      <w:r>
        <w:rPr>
          <w:highlight w:val="cyan"/>
        </w:rPr>
        <w:t>sl-drx-startoffset</w:t>
      </w:r>
      <w:proofErr w:type="spellEnd"/>
      <w:r>
        <w:rPr>
          <w:highlight w:val="cyan"/>
        </w:rPr>
        <w:t xml:space="preserve">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5b:</w:t>
      </w:r>
      <w:r>
        <w:rPr>
          <w:highlight w:val="cyan"/>
        </w:rPr>
        <w:tab/>
        <w:t xml:space="preserve">For GC/BC, For GC/BC, </w:t>
      </w:r>
      <w:proofErr w:type="spellStart"/>
      <w:r>
        <w:rPr>
          <w:highlight w:val="cyan"/>
        </w:rPr>
        <w:t>sl-drx-startoffset</w:t>
      </w:r>
      <w:proofErr w:type="spellEnd"/>
      <w:r>
        <w:rPr>
          <w:highlight w:val="cyan"/>
        </w:rPr>
        <w:t xml:space="preserve">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 xml:space="preserve">Alignment of </w:t>
      </w:r>
      <w:proofErr w:type="spellStart"/>
      <w:r>
        <w:rPr>
          <w:highlight w:val="cyan"/>
        </w:rPr>
        <w:t>Uu</w:t>
      </w:r>
      <w:proofErr w:type="spellEnd"/>
      <w:r>
        <w:rPr>
          <w:highlight w:val="cyan"/>
        </w:rPr>
        <w:t xml:space="preserve"> DRX and SL DRX for UE may comprise the full overlapping between </w:t>
      </w:r>
      <w:proofErr w:type="spellStart"/>
      <w:r>
        <w:rPr>
          <w:highlight w:val="cyan"/>
        </w:rPr>
        <w:t>Uu</w:t>
      </w:r>
      <w:proofErr w:type="spellEnd"/>
      <w:r>
        <w:rPr>
          <w:highlight w:val="cyan"/>
        </w:rPr>
        <w:t xml:space="preserve">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 xml:space="preserve">Alignment of </w:t>
      </w:r>
      <w:proofErr w:type="spellStart"/>
      <w:r>
        <w:rPr>
          <w:highlight w:val="cyan"/>
        </w:rPr>
        <w:t>Uu</w:t>
      </w:r>
      <w:proofErr w:type="spellEnd"/>
      <w:r>
        <w:rPr>
          <w:highlight w:val="cyan"/>
        </w:rPr>
        <w:t xml:space="preserve"> DRX and SL DRX for UE may comprise the partial overlapping between </w:t>
      </w:r>
      <w:proofErr w:type="spellStart"/>
      <w:r>
        <w:rPr>
          <w:highlight w:val="cyan"/>
        </w:rPr>
        <w:t>Uu</w:t>
      </w:r>
      <w:proofErr w:type="spellEnd"/>
      <w:r>
        <w:rPr>
          <w:highlight w:val="cyan"/>
        </w:rPr>
        <w:t xml:space="preserve">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 xml:space="preserve">For at least SL RX-UEs in RRC CONNECTED, the alignment of </w:t>
      </w:r>
      <w:proofErr w:type="spellStart"/>
      <w:r>
        <w:rPr>
          <w:highlight w:val="cyan"/>
        </w:rPr>
        <w:t>Uu</w:t>
      </w:r>
      <w:proofErr w:type="spellEnd"/>
      <w:r>
        <w:rPr>
          <w:highlight w:val="cyan"/>
        </w:rPr>
        <w:t xml:space="preserve"> DRX and SL DRX is up to </w:t>
      </w:r>
      <w:proofErr w:type="spellStart"/>
      <w:r>
        <w:rPr>
          <w:highlight w:val="cyan"/>
        </w:rPr>
        <w:t>gNB</w:t>
      </w:r>
      <w:proofErr w:type="spellEnd"/>
      <w:r>
        <w:rPr>
          <w:highlight w:val="cyan"/>
        </w:rPr>
        <w:t>.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RAN2 to down-scope alignment of </w:t>
      </w:r>
      <w:proofErr w:type="spellStart"/>
      <w:r>
        <w:rPr>
          <w:highlight w:val="cyan"/>
        </w:rPr>
        <w:t>Uu</w:t>
      </w:r>
      <w:proofErr w:type="spellEnd"/>
      <w:r>
        <w:rPr>
          <w:highlight w:val="cyan"/>
        </w:rPr>
        <w:t xml:space="preserve">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 xml:space="preserve">In case of Mode 1 scheduling, the alignment of </w:t>
      </w:r>
      <w:proofErr w:type="spellStart"/>
      <w:r>
        <w:rPr>
          <w:highlight w:val="cyan"/>
        </w:rPr>
        <w:t>Uu</w:t>
      </w:r>
      <w:proofErr w:type="spellEnd"/>
      <w:r>
        <w:rPr>
          <w:highlight w:val="cyan"/>
        </w:rPr>
        <w:t xml:space="preserve">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gramStart"/>
      <w:r>
        <w:t>geolocation based</w:t>
      </w:r>
      <w:proofErr w:type="gramEnd"/>
      <w:r>
        <w:t xml:space="preserve">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CATT-xuhao" w:date="2021-08-18T17:17:00Z" w:initials="CATT">
    <w:p w14:paraId="68FB0EB8" w14:textId="77777777" w:rsidR="00F92E1F" w:rsidRDefault="00F92E1F">
      <w:pPr>
        <w:pStyle w:val="ad"/>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6" w:author="Interdigital" w:date="2021-08-18T11:46:00Z" w:initials="">
    <w:p w14:paraId="01E96B2A" w14:textId="77777777" w:rsidR="00F92E1F" w:rsidRDefault="00F92E1F">
      <w:pPr>
        <w:pStyle w:val="ad"/>
      </w:pPr>
      <w:r>
        <w:t>I assume you are referring to the “</w:t>
      </w:r>
      <w:proofErr w:type="gramStart"/>
      <w:r>
        <w:t>-“ to</w:t>
      </w:r>
      <w:proofErr w:type="gramEnd"/>
      <w:r>
        <w:t xml:space="preserve"> be removed.</w:t>
      </w:r>
    </w:p>
  </w:comment>
  <w:comment w:id="17" w:author="OPPO (Qianxi2)" w:date="2021-08-19T15:14:00Z" w:initials="QL2">
    <w:p w14:paraId="6A25501B" w14:textId="6FDFB980" w:rsidR="00F92E1F" w:rsidRDefault="00F92E1F">
      <w:pPr>
        <w:pStyle w:val="ad"/>
      </w:pPr>
      <w:r>
        <w:rPr>
          <w:rStyle w:val="afff"/>
        </w:rPr>
        <w:annotationRef/>
      </w:r>
      <w:r w:rsidRPr="00F92E1F">
        <w:t>Agree with CATT, if there is already a term for DRX, the usage of “SL DRX” can be explained already, so remove the entry</w:t>
      </w:r>
    </w:p>
  </w:comment>
  <w:comment w:id="45" w:author="OPPO (Qianxi)" w:date="2021-08-18T09:14:00Z" w:initials="">
    <w:p w14:paraId="06683535" w14:textId="77777777" w:rsidR="00F92E1F" w:rsidRDefault="00F92E1F">
      <w:pPr>
        <w:pStyle w:val="ad"/>
        <w:rPr>
          <w:rFonts w:eastAsiaTheme="minorEastAsia"/>
          <w:lang w:eastAsia="zh-CN"/>
        </w:rPr>
      </w:pP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46" w:author="Interdigital" w:date="2021-08-18T11:52:00Z" w:initials="">
    <w:p w14:paraId="1C681C7C" w14:textId="77777777" w:rsidR="00F92E1F" w:rsidRDefault="00F92E1F">
      <w:pPr>
        <w:pStyle w:val="ad"/>
      </w:pPr>
      <w:r>
        <w:t>Re-using “DRX operation” term found in 300 and 321 specifications.</w:t>
      </w:r>
    </w:p>
  </w:comment>
  <w:comment w:id="48" w:author="Panzner, Berthold (Nokia - DE/Munich)" w:date="2021-08-18T10:33:00Z" w:initials="PB(-D">
    <w:p w14:paraId="28A978A2" w14:textId="77777777" w:rsidR="00F92E1F" w:rsidRDefault="00F92E1F">
      <w:pPr>
        <w:pStyle w:val="ad"/>
      </w:pPr>
      <w:r>
        <w:t xml:space="preserve">Apart from </w:t>
      </w:r>
      <w:proofErr w:type="spellStart"/>
      <w:r>
        <w:t>Oppo’s</w:t>
      </w:r>
      <w:proofErr w:type="spellEnd"/>
      <w:r>
        <w:t xml:space="preserve"> comment on the accurate meaning of “in DRX” we suggest to add the prefix “SL” as defined in the abbreviation section i.e. SL-DRX</w:t>
      </w:r>
    </w:p>
  </w:comment>
  <w:comment w:id="49" w:author="Interdigital" w:date="2021-08-18T11:53:00Z" w:initials="">
    <w:p w14:paraId="5FEC0065" w14:textId="77777777" w:rsidR="00F92E1F" w:rsidRDefault="00F92E1F">
      <w:pPr>
        <w:pStyle w:val="ad"/>
      </w:pPr>
      <w:r>
        <w:t>Agree</w:t>
      </w:r>
    </w:p>
  </w:comment>
  <w:comment w:id="67" w:author="Intel-AA" w:date="2021-08-17T12:53:00Z" w:initials="Intel-AA">
    <w:p w14:paraId="36867297" w14:textId="77777777" w:rsidR="00F92E1F" w:rsidRDefault="00F92E1F">
      <w:pPr>
        <w:pStyle w:val="ad"/>
      </w:pPr>
      <w:r>
        <w:t>Suggest changing to “its” since “the MAC entity” is already mentioned earlier.</w:t>
      </w:r>
    </w:p>
  </w:comment>
  <w:comment w:id="68" w:author="OPPO (Qianxi)" w:date="2021-08-18T09:21:00Z" w:initials="">
    <w:p w14:paraId="49A707DA" w14:textId="77777777" w:rsidR="00F92E1F" w:rsidRDefault="00F92E1F">
      <w:pPr>
        <w:pStyle w:val="ad"/>
        <w:rPr>
          <w:rFonts w:eastAsiaTheme="minorEastAsia"/>
          <w:lang w:eastAsia="zh-CN"/>
        </w:rPr>
      </w:pP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 to be considered by RAN2 before going to spec directly.</w:t>
      </w:r>
    </w:p>
  </w:comment>
  <w:comment w:id="62" w:author="OPPO (Qianxi)" w:date="2021-08-18T09:23:00Z" w:initials="">
    <w:p w14:paraId="77DE7B4F" w14:textId="77777777" w:rsidR="00F92E1F" w:rsidRDefault="00F92E1F">
      <w:pPr>
        <w:pStyle w:val="ad"/>
        <w:rPr>
          <w:rFonts w:eastAsiaTheme="minorEastAsia"/>
          <w:lang w:eastAsia="zh-CN"/>
        </w:rPr>
      </w:pP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63" w:author="Interdigital" w:date="2021-08-18T14:34:00Z" w:initials="">
    <w:p w14:paraId="4A94298F" w14:textId="77777777" w:rsidR="00F92E1F" w:rsidRDefault="00F92E1F">
      <w:pPr>
        <w:pStyle w:val="ad"/>
      </w:pPr>
      <w:r>
        <w:t>Replaced with sentence in section 11 – so it is more applicable to stage 2.</w:t>
      </w:r>
    </w:p>
  </w:comment>
  <w:comment w:id="90" w:author="Panzner, Berthold (Nokia - DE/Munich)" w:date="2021-08-18T10:36:00Z" w:initials="PB(-D">
    <w:p w14:paraId="209B00AD" w14:textId="77777777" w:rsidR="00F92E1F" w:rsidRDefault="00F92E1F">
      <w:pPr>
        <w:pStyle w:val="ad"/>
      </w:pPr>
      <w:r>
        <w:t>There is inconsistency in the usage of the abbreviation “SL-DRX vs. SL DRX” (with or without hyphen)</w:t>
      </w:r>
    </w:p>
  </w:comment>
  <w:comment w:id="91" w:author="Interdigital" w:date="2021-08-18T13:45:00Z" w:initials="">
    <w:p w14:paraId="4A081115" w14:textId="77777777" w:rsidR="00F92E1F" w:rsidRDefault="00F92E1F">
      <w:pPr>
        <w:pStyle w:val="ad"/>
      </w:pPr>
      <w:r>
        <w:t>Addressed in the abbreviation section</w:t>
      </w:r>
    </w:p>
  </w:comment>
  <w:comment w:id="97" w:author="CATT-xuhao" w:date="2021-08-18T17:19:00Z" w:initials="CATT">
    <w:p w14:paraId="07E54E7D" w14:textId="77777777" w:rsidR="00F92E1F" w:rsidRDefault="00F92E1F">
      <w:pPr>
        <w:pStyle w:val="ad"/>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 xml:space="preserve">And in the email discussion of this meeting, most companies also </w:t>
      </w:r>
      <w:proofErr w:type="gramStart"/>
      <w:r>
        <w:rPr>
          <w:rFonts w:eastAsiaTheme="minorEastAsia" w:hint="eastAsia"/>
          <w:lang w:eastAsia="zh-CN"/>
        </w:rPr>
        <w:t>supports</w:t>
      </w:r>
      <w:proofErr w:type="gramEnd"/>
      <w:r>
        <w:rPr>
          <w:rFonts w:eastAsiaTheme="minorEastAsia" w:hint="eastAsia"/>
          <w:lang w:eastAsia="zh-CN"/>
        </w:rPr>
        <w:t xml:space="preserve"> retransmission timer should not be supported for BC. Hence, it is suggested to remove these two timers or remove all the items in the bracket in order to avoid misunderstanding.</w:t>
      </w:r>
    </w:p>
  </w:comment>
  <w:comment w:id="98" w:author="Interdigital" w:date="2021-08-18T13:46:00Z" w:initials="">
    <w:p w14:paraId="368A4945" w14:textId="77777777" w:rsidR="00F92E1F" w:rsidRDefault="00F92E1F">
      <w:pPr>
        <w:pStyle w:val="ad"/>
      </w:pPr>
      <w:r>
        <w:t>SL supports these timers.  Which cast types supports which timers is discussed in subsequent sections</w:t>
      </w:r>
    </w:p>
  </w:comment>
  <w:comment w:id="106" w:author="Intel-AA" w:date="2021-08-17T12:57:00Z" w:initials="Intel-AA">
    <w:p w14:paraId="5F962BFD" w14:textId="77777777" w:rsidR="00F92E1F" w:rsidRDefault="00F92E1F">
      <w:pPr>
        <w:pStyle w:val="ad"/>
      </w:pPr>
      <w:r>
        <w:t>Suggest update to “2</w:t>
      </w:r>
      <w:r>
        <w:rPr>
          <w:vertAlign w:val="superscript"/>
        </w:rPr>
        <w:t>nd</w:t>
      </w:r>
      <w:r>
        <w:t xml:space="preserve"> stage SCI” as is currently captured in RRC spec</w:t>
      </w:r>
    </w:p>
  </w:comment>
  <w:comment w:id="107" w:author="Interdigital" w:date="2021-08-18T13:47:00Z" w:initials="">
    <w:p w14:paraId="18E465E2" w14:textId="77777777" w:rsidR="00F92E1F" w:rsidRDefault="00F92E1F">
      <w:pPr>
        <w:pStyle w:val="ad"/>
      </w:pPr>
      <w:r>
        <w:t>Changed.</w:t>
      </w:r>
    </w:p>
  </w:comment>
  <w:comment w:id="113" w:author="Intel-AA" w:date="2021-08-17T12:57:00Z" w:initials="Intel-AA">
    <w:p w14:paraId="7FEE729B" w14:textId="77777777" w:rsidR="00F92E1F" w:rsidRDefault="00F92E1F">
      <w:pPr>
        <w:pStyle w:val="ad"/>
      </w:pPr>
      <w:r>
        <w:t>Same comment as above</w:t>
      </w:r>
    </w:p>
  </w:comment>
  <w:comment w:id="114" w:author="Interdigital" w:date="2021-08-18T13:47:00Z" w:initials="">
    <w:p w14:paraId="5D7A707A" w14:textId="77777777" w:rsidR="00F92E1F" w:rsidRDefault="00F92E1F">
      <w:pPr>
        <w:pStyle w:val="ad"/>
      </w:pPr>
      <w:r>
        <w:t>changed</w:t>
      </w:r>
    </w:p>
  </w:comment>
  <w:comment w:id="111" w:author="OPPO (Qianxi)" w:date="2021-08-18T09:30:00Z" w:initials="">
    <w:p w14:paraId="1B890201" w14:textId="77777777" w:rsidR="00F92E1F" w:rsidRDefault="00F92E1F">
      <w:pPr>
        <w:pStyle w:val="ad"/>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2" w:author="Interdigital" w:date="2021-08-18T13:48:00Z" w:initials="">
    <w:p w14:paraId="47DB1C8D" w14:textId="77777777" w:rsidR="00F92E1F" w:rsidRDefault="00F92E1F">
      <w:pPr>
        <w:pStyle w:val="ad"/>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26" w:author="ZTE" w:date="2021-08-19T09:55:00Z" w:initials="ZTE">
    <w:p w14:paraId="6F8D354F" w14:textId="77777777" w:rsidR="00F92E1F" w:rsidRDefault="00F92E1F">
      <w:pPr>
        <w:pStyle w:val="ad"/>
        <w:rPr>
          <w:rFonts w:eastAsia="宋体"/>
          <w:lang w:val="en-US" w:eastAsia="zh-CN"/>
        </w:rPr>
      </w:pPr>
      <w:r>
        <w:rPr>
          <w:rFonts w:eastAsia="宋体" w:hint="eastAsia"/>
          <w:lang w:val="en-US" w:eastAsia="zh-CN"/>
        </w:rPr>
        <w:t xml:space="preserve">Although we understand this </w:t>
      </w:r>
      <w:proofErr w:type="gramStart"/>
      <w:r>
        <w:rPr>
          <w:rFonts w:eastAsia="宋体" w:hint="eastAsia"/>
          <w:lang w:val="en-US" w:eastAsia="zh-CN"/>
        </w:rPr>
        <w:t>is  agreement</w:t>
      </w:r>
      <w:proofErr w:type="gramEnd"/>
      <w:r>
        <w:rPr>
          <w:rFonts w:eastAsia="宋体" w:hint="eastAsia"/>
          <w:lang w:val="en-US" w:eastAsia="zh-CN"/>
        </w:rPr>
        <w:t xml:space="preserve">, but it is not very necessary to capture it here. Based on current process, a TX profile information may be needed from upper layer which may have impacts on whether using SL DRX configuration. </w:t>
      </w:r>
      <w:proofErr w:type="gramStart"/>
      <w:r>
        <w:rPr>
          <w:rFonts w:eastAsia="宋体" w:hint="eastAsia"/>
          <w:lang w:val="en-US" w:eastAsia="zh-CN"/>
        </w:rPr>
        <w:t>So</w:t>
      </w:r>
      <w:proofErr w:type="gramEnd"/>
      <w:r>
        <w:rPr>
          <w:rFonts w:eastAsia="宋体" w:hint="eastAsia"/>
          <w:lang w:val="en-US" w:eastAsia="zh-CN"/>
        </w:rPr>
        <w:t xml:space="preserve"> we suggest to remove this sentence in current phase. </w:t>
      </w:r>
    </w:p>
    <w:p w14:paraId="449606F2" w14:textId="77777777" w:rsidR="00F92E1F" w:rsidRDefault="00F92E1F">
      <w:pPr>
        <w:pStyle w:val="ad"/>
      </w:pPr>
    </w:p>
  </w:comment>
  <w:comment w:id="134" w:author="ZTE" w:date="2021-08-19T09:57:00Z" w:initials="ZTE">
    <w:p w14:paraId="44283DA7" w14:textId="77777777" w:rsidR="00F92E1F" w:rsidRDefault="00F92E1F">
      <w:pPr>
        <w:pStyle w:val="ad"/>
      </w:pPr>
      <w:r>
        <w:rPr>
          <w:rFonts w:eastAsia="宋体" w:hint="eastAsia"/>
          <w:lang w:val="en-US" w:eastAsia="zh-CN"/>
        </w:rPr>
        <w:t>Suggest to keep align with SL DRX</w:t>
      </w:r>
    </w:p>
  </w:comment>
  <w:comment w:id="131" w:author="OPPO (Qianxi)" w:date="2021-08-18T09:34:00Z" w:initials="">
    <w:p w14:paraId="0D4F0475" w14:textId="77777777" w:rsidR="00F92E1F" w:rsidRDefault="00F92E1F">
      <w:pPr>
        <w:pStyle w:val="ad"/>
        <w:rPr>
          <w:rFonts w:eastAsiaTheme="minorEastAsia"/>
          <w:lang w:eastAsia="zh-CN"/>
        </w:rPr>
      </w:pP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32" w:author="Interdigital" w:date="2021-08-18T13:51:00Z" w:initials="">
    <w:p w14:paraId="513A05EF" w14:textId="77777777" w:rsidR="00F92E1F" w:rsidRDefault="00F92E1F">
      <w:pPr>
        <w:pStyle w:val="ad"/>
      </w:pPr>
      <w:r>
        <w:t xml:space="preserve">There are other instances in the 38.300 where we indicate information to the upper layers for SL (e.g. the PC5 link identifier in RLF). </w:t>
      </w:r>
    </w:p>
  </w:comment>
  <w:comment w:id="133" w:author="OPPO (Qianxi2)" w:date="2021-08-19T15:14:00Z" w:initials="QL2">
    <w:p w14:paraId="74DC4C79" w14:textId="49692EC2" w:rsidR="00F92E1F" w:rsidRPr="00F92E1F" w:rsidRDefault="00F92E1F">
      <w:pPr>
        <w:pStyle w:val="ad"/>
        <w:rPr>
          <w:rFonts w:eastAsiaTheme="minorEastAsia" w:hint="eastAsia"/>
          <w:lang w:eastAsia="zh-CN"/>
        </w:rPr>
      </w:pPr>
      <w:r>
        <w:rPr>
          <w:rStyle w:val="afff"/>
        </w:rPr>
        <w:annotationRef/>
      </w:r>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 xml:space="preserve">at least personally, I have not </w:t>
      </w:r>
      <w:proofErr w:type="gramStart"/>
      <w:r w:rsidRPr="00F92E1F">
        <w:rPr>
          <w:rFonts w:eastAsiaTheme="minorEastAsia"/>
          <w:b/>
          <w:lang w:eastAsia="zh-CN"/>
        </w:rPr>
        <w:t>identify</w:t>
      </w:r>
      <w:proofErr w:type="gramEnd"/>
      <w:r w:rsidRPr="00F92E1F">
        <w:rPr>
          <w:rFonts w:eastAsiaTheme="minorEastAsia"/>
          <w:b/>
          <w:lang w:eastAsia="zh-CN"/>
        </w:rPr>
        <w:t xml:space="preserve">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comment>
  <w:comment w:id="139" w:author="CATT-xuhao" w:date="2021-08-18T17:21:00Z" w:initials="CATT">
    <w:p w14:paraId="531143C5" w14:textId="77777777" w:rsidR="00F92E1F" w:rsidRDefault="00F92E1F">
      <w:pPr>
        <w:pStyle w:val="ad"/>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F92E1F" w:rsidRDefault="00F92E1F">
      <w:pPr>
        <w:pStyle w:val="ad"/>
      </w:pPr>
      <w:r>
        <w:rPr>
          <w:rFonts w:eastAsiaTheme="minorEastAsia" w:hint="eastAsia"/>
          <w:lang w:eastAsia="zh-CN"/>
        </w:rPr>
        <w:t xml:space="preserve">Since these timers are separate for </w:t>
      </w:r>
      <w:proofErr w:type="spellStart"/>
      <w:r>
        <w:rPr>
          <w:rFonts w:eastAsiaTheme="minorEastAsia" w:hint="eastAsia"/>
          <w:lang w:eastAsia="zh-CN"/>
        </w:rPr>
        <w:t>sidelink</w:t>
      </w:r>
      <w:proofErr w:type="spellEnd"/>
      <w:r>
        <w:rPr>
          <w:rFonts w:eastAsiaTheme="minorEastAsia" w:hint="eastAsia"/>
          <w:lang w:eastAsia="zh-CN"/>
        </w:rPr>
        <w:t xml:space="preserve">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40" w:author="Interdigital" w:date="2021-08-18T13:54:00Z" w:initials="">
    <w:p w14:paraId="62E6468E" w14:textId="77777777" w:rsidR="00F92E1F" w:rsidRDefault="00F92E1F">
      <w:pPr>
        <w:pStyle w:val="ad"/>
      </w:pPr>
      <w:r>
        <w:t>My understanding is that the agreement was considering the different cast types and their “applicable” timer, so this has already been discussed/agreed.</w:t>
      </w:r>
    </w:p>
  </w:comment>
  <w:comment w:id="152" w:author="OPPO (Qianxi)" w:date="2021-08-18T09:37:00Z" w:initials="">
    <w:p w14:paraId="1CCF1A08" w14:textId="77777777" w:rsidR="00F92E1F" w:rsidRDefault="00F92E1F">
      <w:pPr>
        <w:pStyle w:val="ad"/>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53" w:author="Interdigital" w:date="2021-08-18T13:55:00Z" w:initials="">
    <w:p w14:paraId="78A575E2" w14:textId="77777777" w:rsidR="00F92E1F" w:rsidRDefault="00F92E1F">
      <w:pPr>
        <w:pStyle w:val="ad"/>
      </w:pPr>
      <w:r>
        <w:t>Yes</w:t>
      </w:r>
    </w:p>
  </w:comment>
  <w:comment w:id="172" w:author="OPPO (Qianxi)" w:date="2021-08-18T09:38:00Z" w:initials="">
    <w:p w14:paraId="4F796FD8" w14:textId="77777777" w:rsidR="00F92E1F" w:rsidRDefault="00F92E1F">
      <w:pPr>
        <w:pStyle w:val="ad"/>
        <w:rPr>
          <w:rFonts w:eastAsiaTheme="minorEastAsia"/>
          <w:lang w:eastAsia="zh-CN"/>
        </w:rPr>
      </w:pPr>
      <w:r>
        <w:rPr>
          <w:rFonts w:eastAsiaTheme="minorEastAsia"/>
          <w:lang w:eastAsia="zh-CN"/>
        </w:rPr>
        <w:t>Suggest to have a more comprehensive wording here as did below already</w:t>
      </w:r>
    </w:p>
  </w:comment>
  <w:comment w:id="179" w:author="CATT-xuhao" w:date="2021-08-18T17:22:00Z" w:initials="CATT">
    <w:p w14:paraId="340C55DD" w14:textId="77777777" w:rsidR="00F92E1F" w:rsidRDefault="00F92E1F">
      <w:pPr>
        <w:pStyle w:val="ad"/>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180" w:author="Interdigital" w:date="2021-08-18T12:00:00Z" w:initials="">
    <w:p w14:paraId="6A0D61DB" w14:textId="77777777" w:rsidR="00F92E1F" w:rsidRDefault="00F92E1F">
      <w:pPr>
        <w:pStyle w:val="ad"/>
      </w:pPr>
      <w:r>
        <w:t>The agreement was taken for OOC only.</w:t>
      </w:r>
    </w:p>
  </w:comment>
  <w:comment w:id="187" w:author="OPPO (Qianxi)" w:date="2021-08-18T09:39:00Z" w:initials="">
    <w:p w14:paraId="640E1C89" w14:textId="77777777" w:rsidR="00F92E1F" w:rsidRDefault="00F92E1F">
      <w:pPr>
        <w:pStyle w:val="ad"/>
        <w:rPr>
          <w:rFonts w:eastAsiaTheme="minorEastAsia"/>
          <w:lang w:eastAsia="zh-CN"/>
        </w:rPr>
      </w:pPr>
      <w:r>
        <w:rPr>
          <w:rFonts w:eastAsiaTheme="minorEastAsia"/>
          <w:lang w:eastAsia="zh-CN"/>
        </w:rPr>
        <w:t>Same comment</w:t>
      </w:r>
    </w:p>
  </w:comment>
  <w:comment w:id="192" w:author="CATT-xuhao" w:date="2021-08-18T17:22:00Z" w:initials="CATT">
    <w:p w14:paraId="66497002" w14:textId="77777777" w:rsidR="00F92E1F" w:rsidRDefault="00F92E1F">
      <w:pPr>
        <w:pStyle w:val="ad"/>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198" w:author="Intel-AA" w:date="2021-08-17T13:00:00Z" w:initials="Intel-AA">
    <w:p w14:paraId="1C6E2FFF" w14:textId="77777777" w:rsidR="00F92E1F" w:rsidRDefault="00F92E1F">
      <w:pPr>
        <w:pStyle w:val="ad"/>
      </w:pPr>
      <w:r>
        <w:t xml:space="preserve">Suggest to rephrase “using AS layer </w:t>
      </w:r>
      <w:proofErr w:type="spellStart"/>
      <w:r>
        <w:t>signaling</w:t>
      </w:r>
      <w:proofErr w:type="spellEnd"/>
      <w:r>
        <w:t>”</w:t>
      </w:r>
    </w:p>
  </w:comment>
  <w:comment w:id="201" w:author="OPPO (Qianxi)" w:date="2021-08-18T09:41:00Z" w:initials="">
    <w:p w14:paraId="23174CDA" w14:textId="77777777" w:rsidR="00F92E1F" w:rsidRDefault="00F92E1F">
      <w:pPr>
        <w:pStyle w:val="ad"/>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06" w:author="CATT-xuhao" w:date="2021-08-18T17:24:00Z" w:initials="CATT">
    <w:p w14:paraId="498D4FCF" w14:textId="77777777" w:rsidR="00F92E1F" w:rsidRDefault="00F92E1F">
      <w:pPr>
        <w:pStyle w:val="ad"/>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F92E1F" w:rsidRDefault="00F92E1F">
      <w:pPr>
        <w:pStyle w:val="ad"/>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w:t>
      </w:r>
      <w:proofErr w:type="gramStart"/>
      <w:r>
        <w:rPr>
          <w:rFonts w:eastAsiaTheme="minorEastAsia" w:hint="eastAsia"/>
          <w:lang w:eastAsia="zh-CN"/>
        </w:rPr>
        <w:t>part</w:t>
      </w:r>
      <w:proofErr w:type="gramEnd"/>
      <w:r>
        <w:rPr>
          <w:rFonts w:eastAsiaTheme="minorEastAsia" w:hint="eastAsia"/>
          <w:lang w:eastAsia="zh-CN"/>
        </w:rPr>
        <w:t xml:space="preserve">. </w:t>
      </w:r>
      <w:r>
        <w:rPr>
          <w:rFonts w:eastAsiaTheme="minorEastAsia"/>
          <w:lang w:eastAsia="zh-CN"/>
        </w:rPr>
        <w:t>P</w:t>
      </w:r>
      <w:r>
        <w:rPr>
          <w:rFonts w:eastAsiaTheme="minorEastAsia" w:hint="eastAsia"/>
          <w:lang w:eastAsia="zh-CN"/>
        </w:rPr>
        <w:t>lease review it</w:t>
      </w:r>
    </w:p>
    <w:p w14:paraId="36816DA2" w14:textId="77777777" w:rsidR="00F92E1F" w:rsidRDefault="00F92E1F">
      <w:pPr>
        <w:pStyle w:val="ad"/>
      </w:pPr>
    </w:p>
  </w:comment>
  <w:comment w:id="211" w:author="Panzner, Berthold (Nokia - DE/Munich)" w:date="2021-08-18T10:39:00Z" w:initials="PB(-D">
    <w:p w14:paraId="46F55E30" w14:textId="77777777" w:rsidR="00F92E1F" w:rsidRDefault="00F92E1F">
      <w:pPr>
        <w:pStyle w:val="ad"/>
      </w:pPr>
      <w:r>
        <w:t>SL-DRX</w:t>
      </w:r>
    </w:p>
  </w:comment>
  <w:comment w:id="212" w:author="Interdigital" w:date="2021-08-18T11:59:00Z" w:initials="">
    <w:p w14:paraId="3966791E" w14:textId="77777777" w:rsidR="00F92E1F" w:rsidRDefault="00F92E1F">
      <w:pPr>
        <w:pStyle w:val="ad"/>
      </w:pPr>
      <w:r>
        <w:t>Changed</w:t>
      </w:r>
    </w:p>
  </w:comment>
  <w:comment w:id="215" w:author="CATT-xuhao" w:date="2021-08-18T17:25:00Z" w:initials="CATT">
    <w:p w14:paraId="35155FB1" w14:textId="77777777" w:rsidR="00F92E1F" w:rsidRDefault="00F92E1F">
      <w:pPr>
        <w:pStyle w:val="ad"/>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F92E1F" w:rsidRDefault="00F92E1F">
      <w:pPr>
        <w:pStyle w:val="ad"/>
      </w:pPr>
    </w:p>
  </w:comment>
  <w:comment w:id="224" w:author="OPPO (Qianxi)" w:date="2021-08-18T09:42:00Z" w:initials="">
    <w:p w14:paraId="3C121136" w14:textId="77777777" w:rsidR="00F92E1F" w:rsidRDefault="00F92E1F">
      <w:pPr>
        <w:pStyle w:val="ad"/>
        <w:rPr>
          <w:rFonts w:eastAsiaTheme="minorEastAsia"/>
          <w:lang w:eastAsia="zh-CN"/>
        </w:rPr>
      </w:pPr>
      <w:r>
        <w:rPr>
          <w:rFonts w:eastAsiaTheme="minorEastAsia"/>
          <w:lang w:eastAsia="zh-CN"/>
        </w:rPr>
        <w:t xml:space="preserve">This term includes some FFS point on the mode-1 and mode-2, so suggest </w:t>
      </w:r>
      <w:proofErr w:type="gramStart"/>
      <w:r>
        <w:rPr>
          <w:rFonts w:eastAsiaTheme="minorEastAsia"/>
          <w:lang w:eastAsia="zh-CN"/>
        </w:rPr>
        <w:t>a</w:t>
      </w:r>
      <w:proofErr w:type="gramEnd"/>
      <w:r>
        <w:rPr>
          <w:rFonts w:eastAsiaTheme="minorEastAsia"/>
          <w:lang w:eastAsia="zh-CN"/>
        </w:rPr>
        <w:t xml:space="preserve"> EN to clarify this part can be further updated after further RAN2 conclusion</w:t>
      </w:r>
    </w:p>
  </w:comment>
  <w:comment w:id="230" w:author="OPPO (Qianxi)" w:date="2021-08-18T09:44:00Z" w:initials="">
    <w:p w14:paraId="06635BB3" w14:textId="77777777" w:rsidR="00F92E1F" w:rsidRDefault="00F92E1F">
      <w:pPr>
        <w:pStyle w:val="ad"/>
        <w:rPr>
          <w:rFonts w:eastAsiaTheme="minorEastAsia"/>
          <w:lang w:eastAsia="zh-CN"/>
        </w:rPr>
      </w:pPr>
      <w:r>
        <w:rPr>
          <w:rFonts w:eastAsiaTheme="minorEastAsia"/>
          <w:lang w:eastAsia="zh-CN"/>
        </w:rPr>
        <w:t>Same comment</w:t>
      </w:r>
    </w:p>
  </w:comment>
  <w:comment w:id="233" w:author="Panzner, Berthold (Nokia - DE/Munich)" w:date="2021-08-18T10:40:00Z" w:initials="PB(-D">
    <w:p w14:paraId="4A896B0F" w14:textId="77777777" w:rsidR="00F92E1F" w:rsidRDefault="00F92E1F">
      <w:pPr>
        <w:pStyle w:val="ad"/>
      </w:pPr>
      <w:r>
        <w:t>SL-DRX</w:t>
      </w:r>
    </w:p>
  </w:comment>
  <w:comment w:id="239" w:author="Panzner, Berthold (Nokia - DE/Munich)" w:date="2021-08-18T10:40:00Z" w:initials="PB(-D">
    <w:p w14:paraId="2A52108E" w14:textId="77777777" w:rsidR="00F92E1F" w:rsidRDefault="00F92E1F">
      <w:pPr>
        <w:pStyle w:val="ad"/>
      </w:pPr>
      <w:r>
        <w:t>SL-DRX</w:t>
      </w:r>
    </w:p>
  </w:comment>
  <w:comment w:id="242" w:author="OPPO (Qianxi)" w:date="2021-08-18T09:45:00Z" w:initials="">
    <w:p w14:paraId="32BF0DFE" w14:textId="77777777" w:rsidR="00F92E1F" w:rsidRDefault="00F92E1F">
      <w:pPr>
        <w:pStyle w:val="ad"/>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43" w:author="Interdigital" w:date="2021-08-18T13:59:00Z" w:initials="">
    <w:p w14:paraId="3C4E6D1E" w14:textId="77777777" w:rsidR="00F92E1F" w:rsidRDefault="00F92E1F">
      <w:pPr>
        <w:pStyle w:val="ad"/>
      </w:pPr>
      <w:r>
        <w:t>Yes.  Removed the sentence.</w:t>
      </w:r>
    </w:p>
  </w:comment>
  <w:comment w:id="244" w:author="Intel-AA" w:date="2021-08-17T13:02:00Z" w:initials="Intel-AA">
    <w:p w14:paraId="02912B41" w14:textId="77777777" w:rsidR="00F92E1F" w:rsidRDefault="00F92E1F">
      <w:pPr>
        <w:pStyle w:val="ad"/>
      </w:pPr>
      <w:r>
        <w:t xml:space="preserve">This sentence seems out of place in this paragraph. We think it should be moved to the paragraph below which talks about other DRX </w:t>
      </w:r>
      <w:proofErr w:type="gramStart"/>
      <w:r>
        <w:t>timers..</w:t>
      </w:r>
      <w:proofErr w:type="gramEnd"/>
    </w:p>
  </w:comment>
  <w:comment w:id="254" w:author="CATT-xuhao" w:date="2021-08-18T17:26:00Z" w:initials="CATT">
    <w:p w14:paraId="554B2318" w14:textId="77777777" w:rsidR="00F92E1F" w:rsidRDefault="00F92E1F">
      <w:pPr>
        <w:pStyle w:val="ad"/>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F92E1F" w:rsidRDefault="00F92E1F">
      <w:pPr>
        <w:pStyle w:val="ad"/>
      </w:pPr>
    </w:p>
  </w:comment>
  <w:comment w:id="255" w:author="Interdigital" w:date="2021-08-18T11:58:00Z" w:initials="">
    <w:p w14:paraId="267A7DC6" w14:textId="77777777" w:rsidR="00F92E1F" w:rsidRDefault="00F92E1F">
      <w:pPr>
        <w:pStyle w:val="ad"/>
      </w:pPr>
      <w:r>
        <w:t>Although this may be the case, we did not explicitly agree to anything other than inactivity timer at the TX UE.  Perhaps further discussion on this is needed before we conclude this.</w:t>
      </w:r>
    </w:p>
  </w:comment>
  <w:comment w:id="263" w:author="Intel-AA" w:date="2021-08-17T13:05:00Z" w:initials="Intel-AA">
    <w:p w14:paraId="440308D7" w14:textId="77777777" w:rsidR="00F92E1F" w:rsidRDefault="00F92E1F">
      <w:pPr>
        <w:pStyle w:val="ad"/>
      </w:pPr>
      <w:r>
        <w:t>Assuming the intention here is to say that TX UE ensures that its transmissions to this (RX) UE are during the latter’s active time, this wording seems a bit confusing as it seems to refer to transmissions performed by the RX UE…</w:t>
      </w:r>
    </w:p>
  </w:comment>
  <w:comment w:id="264" w:author="Interdigital" w:date="2021-08-18T14:03:00Z" w:initials="">
    <w:p w14:paraId="616544A9" w14:textId="77777777" w:rsidR="00F92E1F" w:rsidRDefault="00F92E1F">
      <w:pPr>
        <w:pStyle w:val="ad"/>
      </w:pPr>
      <w:r>
        <w:t>Reworded.</w:t>
      </w:r>
    </w:p>
  </w:comment>
  <w:comment w:id="258" w:author="OPPO (Qianxi)" w:date="2021-08-18T09:47:00Z" w:initials="">
    <w:p w14:paraId="16774F98" w14:textId="77777777" w:rsidR="00F92E1F" w:rsidRDefault="00F92E1F">
      <w:pPr>
        <w:pStyle w:val="ad"/>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comment>
  <w:comment w:id="259" w:author="Interdigital" w:date="2021-08-18T11:57:00Z" w:initials="">
    <w:p w14:paraId="663B3162" w14:textId="77777777" w:rsidR="00F92E1F"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1BD97A52" w14:textId="77777777" w:rsidR="00F92E1F" w:rsidRDefault="00F92E1F">
      <w:pPr>
        <w:pStyle w:val="ad"/>
      </w:pPr>
    </w:p>
  </w:comment>
  <w:comment w:id="260" w:author="OPPO (Qianxi2)" w:date="2021-08-19T15:23:00Z" w:initials="QL2">
    <w:p w14:paraId="43D080CD" w14:textId="77777777" w:rsidR="00E90D7E" w:rsidRDefault="00E90D7E">
      <w:pPr>
        <w:pStyle w:val="ad"/>
        <w:rPr>
          <w:rFonts w:eastAsiaTheme="minorEastAsia"/>
          <w:lang w:eastAsia="zh-CN"/>
        </w:rPr>
      </w:pPr>
      <w:r>
        <w:rPr>
          <w:rStyle w:val="afff"/>
        </w:rPr>
        <w:annotationRef/>
      </w:r>
      <w:r>
        <w:rPr>
          <w:rFonts w:eastAsiaTheme="minorEastAsia" w:hint="eastAsia"/>
          <w:lang w:eastAsia="zh-CN"/>
        </w:rPr>
        <w:t>Y</w:t>
      </w:r>
      <w:r>
        <w:rPr>
          <w:rFonts w:eastAsiaTheme="minorEastAsia"/>
          <w:lang w:eastAsia="zh-CN"/>
        </w:rPr>
        <w:t>et given the whole picture</w:t>
      </w:r>
    </w:p>
    <w:p w14:paraId="1D6EA884" w14:textId="77777777" w:rsidR="00E90D7E" w:rsidRDefault="00E90D7E">
      <w:pPr>
        <w:pStyle w:val="ad"/>
        <w:rPr>
          <w:rFonts w:eastAsiaTheme="minorEastAsia"/>
          <w:lang w:eastAsia="zh-CN"/>
        </w:rPr>
      </w:pPr>
    </w:p>
    <w:p w14:paraId="39438707" w14:textId="77777777" w:rsidR="00E90D7E" w:rsidRDefault="00E90D7E"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E90D7E" w:rsidRDefault="00E90D7E"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E90D7E" w:rsidRDefault="00E90D7E">
      <w:pPr>
        <w:pStyle w:val="ad"/>
        <w:rPr>
          <w:rFonts w:eastAsiaTheme="minorEastAsia"/>
          <w:lang w:eastAsia="zh-CN"/>
        </w:rPr>
      </w:pPr>
    </w:p>
    <w:p w14:paraId="49777041" w14:textId="2A3F8302" w:rsidR="00E90D7E" w:rsidRPr="00E90D7E" w:rsidRDefault="00E90D7E">
      <w:pPr>
        <w:pStyle w:val="ad"/>
        <w:rPr>
          <w:rFonts w:eastAsiaTheme="minorEastAsia" w:hint="eastAsia"/>
          <w:lang w:eastAsia="zh-CN"/>
        </w:rPr>
      </w:pPr>
      <w:r>
        <w:rPr>
          <w:rFonts w:eastAsiaTheme="minorEastAsia"/>
          <w:lang w:eastAsia="zh-CN"/>
        </w:rPr>
        <w:t>We believe it is premature to capture this into the spec already now</w:t>
      </w:r>
    </w:p>
  </w:comment>
  <w:comment w:id="269" w:author="OPPO (Qianxi)" w:date="2021-08-18T09:49:00Z" w:initials="">
    <w:p w14:paraId="2C687CD3" w14:textId="77777777" w:rsidR="00F92E1F" w:rsidRDefault="00F92E1F">
      <w:pPr>
        <w:pStyle w:val="ad"/>
        <w:rPr>
          <w:rFonts w:eastAsiaTheme="minorEastAsia"/>
          <w:lang w:eastAsia="zh-CN"/>
        </w:rPr>
      </w:pPr>
      <w:r>
        <w:rPr>
          <w:rFonts w:eastAsiaTheme="minorEastAsia"/>
          <w:lang w:eastAsia="zh-CN"/>
        </w:rPr>
        <w:t>suggest to use EN word style to avoid misunderstanding.</w:t>
      </w:r>
    </w:p>
    <w:p w14:paraId="2C167C8E" w14:textId="77777777" w:rsidR="00F92E1F" w:rsidRDefault="00F92E1F">
      <w:pPr>
        <w:pStyle w:val="ad"/>
      </w:pPr>
    </w:p>
  </w:comment>
  <w:comment w:id="270" w:author="Interdigital" w:date="2021-08-18T14:04:00Z" w:initials="">
    <w:p w14:paraId="19694781" w14:textId="77777777" w:rsidR="00F92E1F" w:rsidRDefault="00F92E1F">
      <w:pPr>
        <w:pStyle w:val="ad"/>
      </w:pPr>
      <w:r>
        <w:t>Yes</w:t>
      </w:r>
    </w:p>
  </w:comment>
  <w:comment w:id="273" w:author="CATT-xuhao" w:date="2021-08-18T17:26:00Z" w:initials="CATT">
    <w:p w14:paraId="17B010A8" w14:textId="77777777" w:rsidR="00F92E1F" w:rsidRDefault="00F92E1F">
      <w:pPr>
        <w:pStyle w:val="ad"/>
      </w:pPr>
      <w:r>
        <w:rPr>
          <w:rFonts w:eastAsiaTheme="minorEastAsia" w:hint="eastAsia"/>
          <w:lang w:eastAsia="zh-CN"/>
        </w:rPr>
        <w:t>Do we need to capture this in stage-2 spec?</w:t>
      </w:r>
    </w:p>
  </w:comment>
  <w:comment w:id="274" w:author="Interdigital" w:date="2021-08-18T14:09:00Z" w:initials="">
    <w:p w14:paraId="39DF613C" w14:textId="77777777" w:rsidR="00F92E1F" w:rsidRDefault="00F92E1F">
      <w:pPr>
        <w:pStyle w:val="ad"/>
      </w:pPr>
      <w:r>
        <w:t>Seems relevant as it is a new functionality for SL.</w:t>
      </w:r>
    </w:p>
  </w:comment>
  <w:comment w:id="282" w:author="OPPO (Qianxi)" w:date="2021-08-18T09:49:00Z" w:initials="">
    <w:p w14:paraId="496B5C8E" w14:textId="77777777" w:rsidR="00F92E1F" w:rsidRDefault="00F92E1F">
      <w:pPr>
        <w:pStyle w:val="ad"/>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283" w:author="Interdigital" w:date="2021-08-18T14:07:00Z" w:initials="">
    <w:p w14:paraId="10E23403" w14:textId="77777777" w:rsidR="00F92E1F" w:rsidRDefault="00F92E1F">
      <w:pPr>
        <w:pStyle w:val="ad"/>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292" w:author="Panzner, Berthold (Nokia - DE/Munich)" w:date="2021-08-18T10:41:00Z" w:initials="PB(-D">
    <w:p w14:paraId="304A53C5" w14:textId="77777777" w:rsidR="00F92E1F" w:rsidRDefault="00F92E1F">
      <w:pPr>
        <w:pStyle w:val="ad"/>
      </w:pPr>
      <w:r>
        <w:t>SL-DRX</w:t>
      </w:r>
    </w:p>
  </w:comment>
  <w:comment w:id="302" w:author="Panzner, Berthold (Nokia - DE/Munich)" w:date="2021-08-18T10:42:00Z" w:initials="PB(-D">
    <w:p w14:paraId="71975622" w14:textId="77777777" w:rsidR="00F92E1F" w:rsidRDefault="00F92E1F">
      <w:pPr>
        <w:pStyle w:val="ad"/>
      </w:pPr>
      <w:r>
        <w:t>SL-DRX</w:t>
      </w:r>
    </w:p>
  </w:comment>
  <w:comment w:id="307" w:author="Panzner, Berthold (Nokia - DE/Munich)" w:date="2021-08-18T10:41:00Z" w:initials="PB(-D">
    <w:p w14:paraId="05B97AAD" w14:textId="77777777" w:rsidR="00F92E1F" w:rsidRDefault="00F92E1F">
      <w:pPr>
        <w:pStyle w:val="ad"/>
      </w:pPr>
      <w:r>
        <w:t>SL-DRX</w:t>
      </w:r>
    </w:p>
  </w:comment>
  <w:comment w:id="321" w:author="Panzner, Berthold (Nokia - DE/Munich)" w:date="2021-08-18T10:42:00Z" w:initials="PB(-D">
    <w:p w14:paraId="1705079D" w14:textId="77777777" w:rsidR="00F92E1F" w:rsidRDefault="00F92E1F">
      <w:pPr>
        <w:pStyle w:val="ad"/>
      </w:pPr>
      <w:r>
        <w:t>SL-DRX</w:t>
      </w:r>
    </w:p>
  </w:comment>
  <w:comment w:id="327" w:author="Panzner, Berthold (Nokia - DE/Munich)" w:date="2021-08-18T10:42:00Z" w:initials="PB(-D">
    <w:p w14:paraId="440C6F05" w14:textId="77777777" w:rsidR="00F92E1F" w:rsidRDefault="00F92E1F">
      <w:pPr>
        <w:pStyle w:val="ad"/>
      </w:pPr>
      <w:r>
        <w:t>SL-DRX</w:t>
      </w:r>
    </w:p>
  </w:comment>
  <w:comment w:id="332" w:author="Panzner, Berthold (Nokia - DE/Munich)" w:date="2021-08-18T10:42:00Z" w:initials="PB(-D">
    <w:p w14:paraId="6E241ED1" w14:textId="77777777" w:rsidR="00F92E1F" w:rsidRDefault="00F92E1F">
      <w:pPr>
        <w:pStyle w:val="ad"/>
      </w:pPr>
      <w:r>
        <w:t>SL-DRX</w:t>
      </w:r>
    </w:p>
  </w:comment>
  <w:comment w:id="336" w:author="Intel-AA" w:date="2021-08-17T13:09:00Z" w:initials="Intel-AA">
    <w:p w14:paraId="612859B1" w14:textId="77777777" w:rsidR="00F92E1F" w:rsidRDefault="00F92E1F">
      <w:pPr>
        <w:pStyle w:val="ad"/>
      </w:pPr>
      <w:r>
        <w:t>Same comment as for unicast, i.e. suggest moving the paragraph below</w:t>
      </w:r>
    </w:p>
  </w:comment>
  <w:comment w:id="337" w:author="OPPO (Qianxi)" w:date="2021-08-18T09:51:00Z" w:initials="">
    <w:p w14:paraId="46372859" w14:textId="77777777" w:rsidR="00F92E1F" w:rsidRDefault="00F92E1F">
      <w:pPr>
        <w:pStyle w:val="ad"/>
        <w:rPr>
          <w:rFonts w:eastAsiaTheme="minorEastAsia"/>
          <w:lang w:eastAsia="zh-CN"/>
        </w:rPr>
      </w:pPr>
      <w:r>
        <w:rPr>
          <w:rFonts w:eastAsiaTheme="minorEastAsia"/>
          <w:lang w:eastAsia="zh-CN"/>
        </w:rPr>
        <w:t>Same comment as above, we do not think it should be captured already now.</w:t>
      </w:r>
    </w:p>
  </w:comment>
  <w:comment w:id="338" w:author="Interdigital" w:date="2021-08-18T14:11:00Z" w:initials="">
    <w:p w14:paraId="21802DBB" w14:textId="77777777" w:rsidR="00F92E1F" w:rsidRDefault="00F92E1F">
      <w:pPr>
        <w:pStyle w:val="ad"/>
      </w:pPr>
      <w:r>
        <w:t>Yes</w:t>
      </w:r>
    </w:p>
  </w:comment>
  <w:comment w:id="351" w:author="Intel-AA" w:date="2021-08-17T13:10:00Z" w:initials="Intel-AA">
    <w:p w14:paraId="5B5C3E2F" w14:textId="77777777" w:rsidR="00F92E1F" w:rsidRDefault="00F92E1F">
      <w:pPr>
        <w:pStyle w:val="ad"/>
      </w:pPr>
      <w:r>
        <w:t>Same comment as above</w:t>
      </w:r>
    </w:p>
  </w:comment>
  <w:comment w:id="348" w:author="OPPO (Qianxi)" w:date="2021-08-18T09:52:00Z" w:initials="">
    <w:p w14:paraId="17445899" w14:textId="77777777" w:rsidR="00F92E1F" w:rsidRDefault="00F92E1F">
      <w:pPr>
        <w:pStyle w:val="ad"/>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F92E1F" w:rsidRDefault="00F92E1F">
      <w:pPr>
        <w:pStyle w:val="ad"/>
      </w:pPr>
    </w:p>
  </w:comment>
  <w:comment w:id="349" w:author="Interdigital" w:date="2021-08-18T14:13:00Z" w:initials="">
    <w:p w14:paraId="21D447AE" w14:textId="77777777" w:rsidR="00F92E1F"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F92E1F" w:rsidRDefault="00F92E1F">
      <w:pPr>
        <w:pStyle w:val="ad"/>
      </w:pPr>
    </w:p>
  </w:comment>
  <w:comment w:id="350" w:author="OPPO (Qianxi2)" w:date="2021-08-19T15:25:00Z" w:initials="QL2">
    <w:p w14:paraId="1464141F" w14:textId="77777777" w:rsidR="00E90D7E" w:rsidRDefault="00E90D7E">
      <w:pPr>
        <w:pStyle w:val="ad"/>
        <w:rPr>
          <w:rFonts w:eastAsiaTheme="minorEastAsia"/>
          <w:lang w:eastAsia="zh-CN"/>
        </w:rPr>
      </w:pPr>
      <w:r>
        <w:rPr>
          <w:rStyle w:val="afff"/>
        </w:rPr>
        <w:annotationRef/>
      </w:r>
      <w:r>
        <w:rPr>
          <w:rFonts w:eastAsiaTheme="minorEastAsia"/>
          <w:lang w:eastAsia="zh-CN"/>
        </w:rPr>
        <w:t>Thanks for the clarification, yet when the above agreement-17 refers to agreement-7~13, there is the FFS point in 13</w:t>
      </w:r>
    </w:p>
    <w:p w14:paraId="590E0018" w14:textId="77777777" w:rsidR="00E90D7E" w:rsidRDefault="00E90D7E">
      <w:pPr>
        <w:pStyle w:val="ad"/>
        <w:rPr>
          <w:rFonts w:eastAsiaTheme="minorEastAsia"/>
          <w:lang w:eastAsia="zh-CN"/>
        </w:rPr>
      </w:pPr>
    </w:p>
    <w:p w14:paraId="09266F7D" w14:textId="77777777" w:rsidR="00E90D7E" w:rsidRDefault="00E90D7E"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E90D7E" w:rsidRDefault="00E90D7E"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E90D7E" w:rsidRDefault="00E90D7E">
      <w:pPr>
        <w:pStyle w:val="ad"/>
        <w:rPr>
          <w:rFonts w:eastAsiaTheme="minorEastAsia"/>
          <w:lang w:eastAsia="zh-CN"/>
        </w:rPr>
      </w:pPr>
    </w:p>
    <w:p w14:paraId="0579171E" w14:textId="67A93A36" w:rsidR="00E90D7E" w:rsidRPr="00E90D7E" w:rsidRDefault="00E90D7E">
      <w:pPr>
        <w:pStyle w:val="ad"/>
        <w:rPr>
          <w:rFonts w:eastAsiaTheme="minorEastAsia" w:hint="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365" w:author="OPPO (Qianxi)" w:date="2021-08-18T09:56:00Z" w:initials="">
    <w:p w14:paraId="017B6713" w14:textId="77777777" w:rsidR="00F92E1F" w:rsidRDefault="00F92E1F">
      <w:pPr>
        <w:pStyle w:val="ad"/>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366" w:author="Interdigital" w:date="2021-08-18T14:16:00Z" w:initials="">
    <w:p w14:paraId="107116FE" w14:textId="77777777" w:rsidR="00F92E1F" w:rsidRDefault="00F92E1F">
      <w:pPr>
        <w:pStyle w:val="ad"/>
      </w:pPr>
      <w:r>
        <w:t xml:space="preserve">Effectively this is to qualify the previous sentence which is very similar (could have put them into the same sentence).  Think this still relevant for a stage to description, but open to other opinions.  </w:t>
      </w:r>
    </w:p>
  </w:comment>
  <w:comment w:id="370" w:author="OPPO (Qianxi)" w:date="2021-08-18T09:54:00Z" w:initials="">
    <w:p w14:paraId="535A7D96" w14:textId="77777777" w:rsidR="00F92E1F" w:rsidRDefault="00F92E1F">
      <w:pPr>
        <w:pStyle w:val="ad"/>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371" w:author="Interdigital" w:date="2021-08-18T14:19:00Z" w:initials="">
    <w:p w14:paraId="347D3D63" w14:textId="77777777" w:rsidR="00F92E1F" w:rsidRDefault="00F92E1F">
      <w:pPr>
        <w:pStyle w:val="ad"/>
      </w:pPr>
      <w:r>
        <w:t>Similar to previous reply</w:t>
      </w:r>
    </w:p>
  </w:comment>
  <w:comment w:id="377" w:author="OPPO (Qianxi)" w:date="2021-08-18T09:58:00Z" w:initials="">
    <w:p w14:paraId="09A20A03" w14:textId="77777777" w:rsidR="00F92E1F" w:rsidRDefault="00F92E1F">
      <w:pPr>
        <w:pStyle w:val="ad"/>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378" w:author="Interdigital" w:date="2021-08-18T14:19:00Z" w:initials="">
    <w:p w14:paraId="5AD5381D" w14:textId="77777777" w:rsidR="00F92E1F" w:rsidRDefault="00F92E1F">
      <w:pPr>
        <w:pStyle w:val="ad"/>
      </w:pPr>
      <w:r>
        <w:t>Similar to previous reply.</w:t>
      </w:r>
    </w:p>
  </w:comment>
  <w:comment w:id="394" w:author="OPPO (Qianxi)" w:date="2021-08-18T11:35:00Z" w:initials="">
    <w:p w14:paraId="340705A3" w14:textId="77777777" w:rsidR="00F92E1F" w:rsidRDefault="00F92E1F">
      <w:pPr>
        <w:pStyle w:val="ad"/>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395" w:author="Interdigital" w:date="2021-08-18T14:25:00Z" w:initials="">
    <w:p w14:paraId="00E62564" w14:textId="77777777" w:rsidR="00F92E1F" w:rsidRDefault="00F92E1F">
      <w:pPr>
        <w:pStyle w:val="ad"/>
      </w:pPr>
      <w:r>
        <w:t>Yes. Replaced with the sentence above, which also addresses the comment on the RNTI’s in the previous section.</w:t>
      </w:r>
    </w:p>
  </w:comment>
  <w:comment w:id="398" w:author="OPPO (Qianxi)" w:date="2021-08-18T11:37:00Z" w:initials="">
    <w:p w14:paraId="2C713003" w14:textId="77777777" w:rsidR="00F92E1F" w:rsidRDefault="00F92E1F">
      <w:pPr>
        <w:pStyle w:val="ad"/>
        <w:rPr>
          <w:rFonts w:eastAsiaTheme="minorEastAsia"/>
          <w:lang w:eastAsia="zh-CN"/>
        </w:rPr>
      </w:pPr>
      <w:r>
        <w:rPr>
          <w:rFonts w:eastAsiaTheme="minorEastAsia"/>
          <w:lang w:eastAsia="zh-CN"/>
        </w:rPr>
        <w:t>Same</w:t>
      </w:r>
      <w:bookmarkStart w:id="400" w:name="_GoBack"/>
      <w:bookmarkEnd w:id="400"/>
      <w:r>
        <w:rPr>
          <w:rFonts w:eastAsiaTheme="minorEastAsia"/>
          <w:lang w:eastAsia="zh-CN"/>
        </w:rPr>
        <w:t xml:space="preserve"> comment</w:t>
      </w:r>
    </w:p>
  </w:comment>
  <w:comment w:id="399" w:author="Interdigital" w:date="2021-08-18T14:25:00Z" w:initials="">
    <w:p w14:paraId="4A036DCA" w14:textId="77777777" w:rsidR="00F92E1F" w:rsidRDefault="00F92E1F">
      <w:pPr>
        <w:pStyle w:val="ad"/>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FB0EB8" w15:done="0"/>
  <w15:commentEx w15:paraId="01E96B2A" w15:paraIdParent="68FB0EB8" w15:done="0"/>
  <w15:commentEx w15:paraId="6A25501B" w15:paraIdParent="68FB0EB8" w15:done="0"/>
  <w15:commentEx w15:paraId="06683535" w15:done="0"/>
  <w15:commentEx w15:paraId="1C681C7C" w15:paraIdParent="06683535" w15:done="0"/>
  <w15:commentEx w15:paraId="28A978A2" w15:done="0"/>
  <w15:commentEx w15:paraId="5FEC0065" w15:paraIdParent="28A978A2" w15:done="0"/>
  <w15:commentEx w15:paraId="36867297" w15:done="0"/>
  <w15:commentEx w15:paraId="49A707DA" w15:done="0"/>
  <w15:commentEx w15:paraId="77DE7B4F" w15:done="0"/>
  <w15:commentEx w15:paraId="4A94298F" w15:paraIdParent="77DE7B4F" w15:done="0"/>
  <w15:commentEx w15:paraId="209B00AD" w15:done="0"/>
  <w15:commentEx w15:paraId="4A081115" w15:paraIdParent="209B00AD"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49606F2" w15:done="0"/>
  <w15:commentEx w15:paraId="44283DA7" w15:done="0"/>
  <w15:commentEx w15:paraId="0D4F0475" w15:done="0"/>
  <w15:commentEx w15:paraId="513A05EF" w15:paraIdParent="0D4F0475" w15:done="0"/>
  <w15:commentEx w15:paraId="74DC4C79" w15:paraIdParent="0D4F0475" w15:done="0"/>
  <w15:commentEx w15:paraId="5B4E03D2" w15:done="0"/>
  <w15:commentEx w15:paraId="62E6468E" w15:paraIdParent="5B4E03D2" w15:done="0"/>
  <w15:commentEx w15:paraId="1CCF1A08" w15:done="0"/>
  <w15:commentEx w15:paraId="78A575E2" w15:paraIdParent="1CCF1A08" w15:done="0"/>
  <w15:commentEx w15:paraId="4F796FD8" w15:done="0"/>
  <w15:commentEx w15:paraId="340C55DD" w15:done="0"/>
  <w15:commentEx w15:paraId="6A0D61DB" w15:paraIdParent="340C55DD" w15:done="0"/>
  <w15:commentEx w15:paraId="640E1C89" w15:done="0"/>
  <w15:commentEx w15:paraId="66497002" w15:done="0"/>
  <w15:commentEx w15:paraId="1C6E2FFF" w15:done="0"/>
  <w15:commentEx w15:paraId="23174CDA" w15:done="0"/>
  <w15:commentEx w15:paraId="36816DA2" w15:done="0"/>
  <w15:commentEx w15:paraId="46F55E30" w15:done="0"/>
  <w15:commentEx w15:paraId="3966791E" w15:paraIdParent="46F55E30" w15:done="0"/>
  <w15:commentEx w15:paraId="79F9230A" w15:done="0"/>
  <w15:commentEx w15:paraId="3C121136" w15:done="0"/>
  <w15:commentEx w15:paraId="06635BB3" w15:done="0"/>
  <w15:commentEx w15:paraId="4A896B0F" w15:done="0"/>
  <w15:commentEx w15:paraId="2A52108E" w15:done="0"/>
  <w15:commentEx w15:paraId="32BF0DFE" w15:done="0"/>
  <w15:commentEx w15:paraId="3C4E6D1E" w15:paraIdParent="32BF0DFE" w15:done="0"/>
  <w15:commentEx w15:paraId="02912B41" w15:done="0"/>
  <w15:commentEx w15:paraId="17AE2DCC" w15:done="0"/>
  <w15:commentEx w15:paraId="267A7DC6" w15:paraIdParent="17AE2DCC"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2C167C8E" w15:done="0"/>
  <w15:commentEx w15:paraId="19694781" w15:paraIdParent="2C167C8E" w15:done="0"/>
  <w15:commentEx w15:paraId="17B010A8" w15:done="0"/>
  <w15:commentEx w15:paraId="39DF613C" w15:paraIdParent="17B010A8"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440C6F05" w15:done="0"/>
  <w15:commentEx w15:paraId="6E241ED1" w15:done="0"/>
  <w15:commentEx w15:paraId="612859B1" w15:done="0"/>
  <w15:commentEx w15:paraId="46372859" w15:done="0"/>
  <w15:commentEx w15:paraId="21802DBB" w15:paraIdParent="46372859"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FB0EB8" w16cid:durableId="24C8F258"/>
  <w16cid:commentId w16cid:paraId="01E96B2A" w16cid:durableId="24C8F259"/>
  <w16cid:commentId w16cid:paraId="6A25501B" w16cid:durableId="24C8F3D4"/>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49606F2" w16cid:durableId="24C8F26A"/>
  <w16cid:commentId w16cid:paraId="44283DA7" w16cid:durableId="24C8F26B"/>
  <w16cid:commentId w16cid:paraId="0D4F0475" w16cid:durableId="24C8F26C"/>
  <w16cid:commentId w16cid:paraId="513A05EF" w16cid:durableId="24C8F26D"/>
  <w16cid:commentId w16cid:paraId="74DC4C79" w16cid:durableId="24C8F3EB"/>
  <w16cid:commentId w16cid:paraId="5B4E03D2" w16cid:durableId="24C8F26E"/>
  <w16cid:commentId w16cid:paraId="62E6468E" w16cid:durableId="24C8F26F"/>
  <w16cid:commentId w16cid:paraId="1CCF1A08" w16cid:durableId="24C8F270"/>
  <w16cid:commentId w16cid:paraId="78A575E2" w16cid:durableId="24C8F271"/>
  <w16cid:commentId w16cid:paraId="4F796FD8" w16cid:durableId="24C8F272"/>
  <w16cid:commentId w16cid:paraId="340C55DD" w16cid:durableId="24C8F273"/>
  <w16cid:commentId w16cid:paraId="6A0D61DB" w16cid:durableId="24C8F274"/>
  <w16cid:commentId w16cid:paraId="640E1C89" w16cid:durableId="24C8F275"/>
  <w16cid:commentId w16cid:paraId="66497002" w16cid:durableId="24C8F276"/>
  <w16cid:commentId w16cid:paraId="1C6E2FFF" w16cid:durableId="24C8F277"/>
  <w16cid:commentId w16cid:paraId="23174CDA" w16cid:durableId="24C8F278"/>
  <w16cid:commentId w16cid:paraId="36816DA2" w16cid:durableId="24C8F279"/>
  <w16cid:commentId w16cid:paraId="46F55E30" w16cid:durableId="24C8F27A"/>
  <w16cid:commentId w16cid:paraId="3966791E" w16cid:durableId="24C8F27B"/>
  <w16cid:commentId w16cid:paraId="79F9230A" w16cid:durableId="24C8F27C"/>
  <w16cid:commentId w16cid:paraId="3C121136" w16cid:durableId="24C8F27D"/>
  <w16cid:commentId w16cid:paraId="06635BB3" w16cid:durableId="24C8F27E"/>
  <w16cid:commentId w16cid:paraId="4A896B0F" w16cid:durableId="24C8F27F"/>
  <w16cid:commentId w16cid:paraId="2A52108E" w16cid:durableId="24C8F280"/>
  <w16cid:commentId w16cid:paraId="32BF0DFE" w16cid:durableId="24C8F281"/>
  <w16cid:commentId w16cid:paraId="3C4E6D1E" w16cid:durableId="24C8F282"/>
  <w16cid:commentId w16cid:paraId="02912B41" w16cid:durableId="24C8F283"/>
  <w16cid:commentId w16cid:paraId="17AE2DCC" w16cid:durableId="24C8F284"/>
  <w16cid:commentId w16cid:paraId="267A7DC6" w16cid:durableId="24C8F285"/>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7"/>
  <w16cid:commentId w16cid:paraId="2C167C8E" w16cid:durableId="24C8F28A"/>
  <w16cid:commentId w16cid:paraId="19694781" w16cid:durableId="24C8F28B"/>
  <w16cid:commentId w16cid:paraId="17B010A8" w16cid:durableId="24C8F28C"/>
  <w16cid:commentId w16cid:paraId="39DF613C" w16cid:durableId="24C8F28D"/>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440C6F05" w16cid:durableId="24C8F294"/>
  <w16cid:commentId w16cid:paraId="6E241ED1" w16cid:durableId="24C8F295"/>
  <w16cid:commentId w16cid:paraId="612859B1" w16cid:durableId="24C8F296"/>
  <w16cid:commentId w16cid:paraId="46372859" w16cid:durableId="24C8F297"/>
  <w16cid:commentId w16cid:paraId="21802DBB" w16cid:durableId="24C8F298"/>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6DB52" w14:textId="77777777" w:rsidR="00A57871" w:rsidRDefault="00A57871">
      <w:pPr>
        <w:spacing w:after="0"/>
      </w:pPr>
      <w:r>
        <w:separator/>
      </w:r>
    </w:p>
  </w:endnote>
  <w:endnote w:type="continuationSeparator" w:id="0">
    <w:p w14:paraId="70227C16" w14:textId="77777777" w:rsidR="00A57871" w:rsidRDefault="00A57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default"/>
    <w:sig w:usb0="00000000" w:usb1="00000000" w:usb2="00000000" w:usb3="00000000" w:csb0="00000093"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38798" w14:textId="77777777" w:rsidR="00A57871" w:rsidRDefault="00A57871">
      <w:pPr>
        <w:spacing w:after="0"/>
      </w:pPr>
      <w:r>
        <w:separator/>
      </w:r>
    </w:p>
  </w:footnote>
  <w:footnote w:type="continuationSeparator" w:id="0">
    <w:p w14:paraId="4833DD03" w14:textId="77777777" w:rsidR="00A57871" w:rsidRDefault="00A578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D24F" w14:textId="77777777" w:rsidR="00F92E1F" w:rsidRDefault="00F92E1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A74C" w14:textId="77777777" w:rsidR="00F92E1F" w:rsidRDefault="00F92E1F">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3669F" w14:textId="77777777" w:rsidR="00F92E1F" w:rsidRDefault="00F92E1F">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DA586" w14:textId="77777777" w:rsidR="00F92E1F" w:rsidRDefault="00F92E1F">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43AF"/>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styleId="afff6">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04E3901D-4A3F-40ED-9ED0-AA80947EF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53</Words>
  <Characters>27094</Characters>
  <Application>Microsoft Office Word</Application>
  <DocSecurity>0</DocSecurity>
  <Lines>225</Lines>
  <Paragraphs>63</Paragraphs>
  <ScaleCrop>false</ScaleCrop>
  <Company/>
  <LinksUpToDate>false</LinksUpToDate>
  <CharactersWithSpaces>3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OPPO (Qianxi2)</cp:lastModifiedBy>
  <cp:revision>2</cp:revision>
  <dcterms:created xsi:type="dcterms:W3CDTF">2021-08-19T07:30:00Z</dcterms:created>
  <dcterms:modified xsi:type="dcterms:W3CDTF">2021-08-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